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CBEAD" w14:textId="77777777" w:rsidR="00310721" w:rsidRPr="00B6337A" w:rsidRDefault="00310721" w:rsidP="00310721">
      <w:pPr>
        <w:pStyle w:val="Title"/>
        <w:rPr>
          <w:sz w:val="40"/>
          <w:szCs w:val="40"/>
        </w:rPr>
      </w:pPr>
      <w:r w:rsidRPr="00B6337A">
        <w:rPr>
          <w:sz w:val="40"/>
          <w:szCs w:val="40"/>
        </w:rPr>
        <w:t>The WELL</w:t>
      </w:r>
    </w:p>
    <w:p w14:paraId="07CBB2D7" w14:textId="77777777" w:rsidR="00310721" w:rsidRDefault="008000AF" w:rsidP="00310721">
      <w:pPr>
        <w:pStyle w:val="Title"/>
        <w:rPr>
          <w:sz w:val="40"/>
          <w:szCs w:val="40"/>
        </w:rPr>
      </w:pPr>
      <w:r w:rsidRPr="008F7283">
        <w:rPr>
          <w:sz w:val="40"/>
          <w:szCs w:val="40"/>
        </w:rPr>
        <w:t xml:space="preserve">Sacramento State </w:t>
      </w:r>
      <w:r w:rsidRPr="00B6337A">
        <w:rPr>
          <w:sz w:val="40"/>
          <w:szCs w:val="40"/>
        </w:rPr>
        <w:t>Intramural Sports</w:t>
      </w:r>
    </w:p>
    <w:p w14:paraId="2C989A3A" w14:textId="77777777" w:rsidR="008000AF" w:rsidRPr="00B6337A" w:rsidRDefault="00196767" w:rsidP="008000AF">
      <w:pPr>
        <w:pStyle w:val="Heading1"/>
        <w:rPr>
          <w:sz w:val="40"/>
          <w:szCs w:val="40"/>
        </w:rPr>
      </w:pPr>
      <w:r>
        <w:rPr>
          <w:sz w:val="40"/>
          <w:szCs w:val="40"/>
        </w:rPr>
        <w:t>Outdoor Soccer</w:t>
      </w:r>
      <w:r w:rsidR="008000AF" w:rsidRPr="00B6337A">
        <w:rPr>
          <w:sz w:val="40"/>
          <w:szCs w:val="40"/>
        </w:rPr>
        <w:t xml:space="preserve"> Rules</w:t>
      </w:r>
    </w:p>
    <w:p w14:paraId="75617EC8" w14:textId="77777777" w:rsidR="008000AF" w:rsidRPr="00E414D0" w:rsidRDefault="008000AF" w:rsidP="008000AF">
      <w:pPr>
        <w:jc w:val="center"/>
        <w:rPr>
          <w:b/>
          <w:sz w:val="40"/>
          <w:szCs w:val="40"/>
        </w:rPr>
      </w:pPr>
    </w:p>
    <w:p w14:paraId="3849A516" w14:textId="77777777" w:rsidR="00327B8F" w:rsidRDefault="00327B8F" w:rsidP="00327B8F">
      <w:pPr>
        <w:jc w:val="center"/>
        <w:rPr>
          <w:sz w:val="20"/>
        </w:rPr>
      </w:pPr>
      <w:r>
        <w:rPr>
          <w:sz w:val="20"/>
        </w:rPr>
        <w:t>*</w:t>
      </w:r>
      <w:r>
        <w:rPr>
          <w:sz w:val="20"/>
        </w:rPr>
        <w:tab/>
        <w:t>*</w:t>
      </w:r>
      <w:r>
        <w:rPr>
          <w:sz w:val="20"/>
        </w:rPr>
        <w:tab/>
        <w:t>*</w:t>
      </w:r>
    </w:p>
    <w:p w14:paraId="7C4EFC27" w14:textId="77777777" w:rsidR="00094862" w:rsidRDefault="00094862" w:rsidP="0078274B">
      <w:pPr>
        <w:rPr>
          <w:i/>
          <w:sz w:val="20"/>
        </w:rPr>
      </w:pPr>
    </w:p>
    <w:p w14:paraId="7D2C6916" w14:textId="77777777" w:rsidR="0078274B" w:rsidRPr="00421485" w:rsidRDefault="0078274B" w:rsidP="0078274B">
      <w:pPr>
        <w:rPr>
          <w:i/>
          <w:sz w:val="20"/>
        </w:rPr>
      </w:pPr>
      <w:r w:rsidRPr="00421485">
        <w:rPr>
          <w:i/>
          <w:sz w:val="20"/>
        </w:rPr>
        <w:t>NFHS (Nat</w:t>
      </w:r>
      <w:r>
        <w:rPr>
          <w:i/>
          <w:sz w:val="20"/>
        </w:rPr>
        <w:t>ional Federation of High School Association</w:t>
      </w:r>
      <w:r w:rsidRPr="00421485">
        <w:rPr>
          <w:i/>
          <w:sz w:val="20"/>
        </w:rPr>
        <w:t>) rules apply to all games, except any of the following adaptations.  For questions regarding general intramural regulations, visit us online at www.thewell.csus.edu.</w:t>
      </w:r>
    </w:p>
    <w:p w14:paraId="2BC87A30" w14:textId="77777777" w:rsidR="0078274B" w:rsidRDefault="0078274B" w:rsidP="0078274B">
      <w:pPr>
        <w:rPr>
          <w:sz w:val="20"/>
        </w:rPr>
      </w:pPr>
    </w:p>
    <w:p w14:paraId="45044D64" w14:textId="77777777" w:rsidR="00235A40" w:rsidRPr="00C00D93" w:rsidRDefault="00235A40" w:rsidP="0078274B">
      <w:pPr>
        <w:rPr>
          <w:sz w:val="20"/>
        </w:rPr>
      </w:pPr>
    </w:p>
    <w:p w14:paraId="5119D9E2" w14:textId="77777777" w:rsidR="00196767" w:rsidRPr="00E9794E" w:rsidRDefault="00196767" w:rsidP="00196767">
      <w:pPr>
        <w:contextualSpacing/>
        <w:jc w:val="center"/>
        <w:rPr>
          <w:b/>
          <w:sz w:val="20"/>
        </w:rPr>
      </w:pPr>
      <w:r w:rsidRPr="00E9794E">
        <w:rPr>
          <w:b/>
          <w:sz w:val="28"/>
          <w:szCs w:val="28"/>
        </w:rPr>
        <w:t>PLAYERS, ROSTERS, EQUIPMENT, THE OFFICIALS, TIME, PLAYING FIELD</w:t>
      </w:r>
    </w:p>
    <w:p w14:paraId="67C883CC" w14:textId="77777777" w:rsidR="00196767" w:rsidRPr="00E9794E" w:rsidRDefault="00196767" w:rsidP="00196767">
      <w:pPr>
        <w:contextualSpacing/>
        <w:rPr>
          <w:b/>
          <w:sz w:val="20"/>
        </w:rPr>
      </w:pPr>
    </w:p>
    <w:p w14:paraId="12751B01" w14:textId="1769CCDD" w:rsidR="00196767" w:rsidRDefault="00196767" w:rsidP="00196767">
      <w:pPr>
        <w:contextualSpacing/>
        <w:rPr>
          <w:b/>
          <w:sz w:val="20"/>
          <w:szCs w:val="24"/>
        </w:rPr>
      </w:pPr>
      <w:r w:rsidRPr="00E9794E">
        <w:rPr>
          <w:b/>
          <w:sz w:val="20"/>
          <w:szCs w:val="24"/>
        </w:rPr>
        <w:t>PLAYERS AND TEAM ROSTERS</w:t>
      </w:r>
      <w:r w:rsidR="008B10AD">
        <w:rPr>
          <w:b/>
          <w:sz w:val="20"/>
          <w:szCs w:val="24"/>
        </w:rPr>
        <w:t xml:space="preserve"> </w:t>
      </w:r>
    </w:p>
    <w:p w14:paraId="3199AC70" w14:textId="0F460DFE" w:rsidR="00196767" w:rsidRPr="009562DF" w:rsidRDefault="00196767" w:rsidP="00196767">
      <w:pPr>
        <w:pStyle w:val="ListParagraph"/>
        <w:numPr>
          <w:ilvl w:val="0"/>
          <w:numId w:val="27"/>
        </w:numPr>
        <w:contextualSpacing/>
        <w:rPr>
          <w:sz w:val="20"/>
        </w:rPr>
      </w:pPr>
      <w:r w:rsidRPr="00066B2A">
        <w:rPr>
          <w:sz w:val="20"/>
        </w:rPr>
        <w:t>No more than 1</w:t>
      </w:r>
      <w:r w:rsidR="00325088" w:rsidRPr="00066B2A">
        <w:rPr>
          <w:sz w:val="20"/>
        </w:rPr>
        <w:t>6</w:t>
      </w:r>
      <w:r w:rsidRPr="00066B2A">
        <w:rPr>
          <w:sz w:val="20"/>
        </w:rPr>
        <w:t xml:space="preserve"> players</w:t>
      </w:r>
      <w:r w:rsidRPr="009562DF">
        <w:rPr>
          <w:sz w:val="20"/>
        </w:rPr>
        <w:t xml:space="preserve"> are allowed on a team roster.  Players must have played in at least one regular season game to be eligible to play in playoffs.</w:t>
      </w:r>
    </w:p>
    <w:p w14:paraId="6F790B91" w14:textId="77777777" w:rsidR="00196767" w:rsidRPr="00066B2A" w:rsidRDefault="00196767" w:rsidP="00196767">
      <w:pPr>
        <w:pStyle w:val="ListParagraph"/>
        <w:numPr>
          <w:ilvl w:val="0"/>
          <w:numId w:val="27"/>
        </w:numPr>
        <w:contextualSpacing/>
        <w:rPr>
          <w:sz w:val="20"/>
        </w:rPr>
      </w:pPr>
      <w:r w:rsidRPr="009562DF">
        <w:rPr>
          <w:sz w:val="20"/>
        </w:rPr>
        <w:t xml:space="preserve">A maximum of 8 players are allowed on the </w:t>
      </w:r>
      <w:r>
        <w:rPr>
          <w:sz w:val="20"/>
        </w:rPr>
        <w:t>field</w:t>
      </w:r>
      <w:r w:rsidRPr="009562DF">
        <w:rPr>
          <w:sz w:val="20"/>
        </w:rPr>
        <w:t xml:space="preserve"> at one time.  A minimum of 5 players is required to start or finish a game.</w:t>
      </w:r>
      <w:r>
        <w:rPr>
          <w:sz w:val="20"/>
        </w:rPr>
        <w:t xml:space="preserve">  If a </w:t>
      </w:r>
      <w:r w:rsidRPr="00066B2A">
        <w:rPr>
          <w:sz w:val="20"/>
        </w:rPr>
        <w:t>team has the minimum number of players present at the scheduled start time, the game will start.</w:t>
      </w:r>
    </w:p>
    <w:p w14:paraId="11BDB370" w14:textId="2E461FF6" w:rsidR="00196767" w:rsidRPr="00066B2A" w:rsidRDefault="00196767" w:rsidP="00196767">
      <w:pPr>
        <w:pStyle w:val="ListParagraph"/>
        <w:numPr>
          <w:ilvl w:val="0"/>
          <w:numId w:val="27"/>
        </w:numPr>
        <w:contextualSpacing/>
        <w:rPr>
          <w:sz w:val="20"/>
        </w:rPr>
      </w:pPr>
      <w:r w:rsidRPr="00066B2A">
        <w:rPr>
          <w:sz w:val="20"/>
        </w:rPr>
        <w:t xml:space="preserve">Each team shall have one goal keeper who is allowed to handle the ball inside </w:t>
      </w:r>
      <w:r w:rsidR="002720EA" w:rsidRPr="00066B2A">
        <w:rPr>
          <w:sz w:val="20"/>
        </w:rPr>
        <w:t>their</w:t>
      </w:r>
      <w:r w:rsidRPr="00066B2A">
        <w:rPr>
          <w:sz w:val="20"/>
        </w:rPr>
        <w:t xml:space="preserve"> penalty area.</w:t>
      </w:r>
    </w:p>
    <w:p w14:paraId="18F1E3EA" w14:textId="2EE54731" w:rsidR="002720EA" w:rsidRPr="00066B2A" w:rsidRDefault="00196767" w:rsidP="002720EA">
      <w:pPr>
        <w:pStyle w:val="ListParagraph"/>
        <w:numPr>
          <w:ilvl w:val="0"/>
          <w:numId w:val="27"/>
        </w:numPr>
        <w:contextualSpacing/>
        <w:rPr>
          <w:sz w:val="20"/>
        </w:rPr>
      </w:pPr>
      <w:r w:rsidRPr="00066B2A">
        <w:rPr>
          <w:sz w:val="20"/>
        </w:rPr>
        <w:t xml:space="preserve">In Co-Rec, no more than 4 players of one </w:t>
      </w:r>
      <w:r w:rsidR="008A2A9A" w:rsidRPr="00066B2A">
        <w:rPr>
          <w:sz w:val="20"/>
        </w:rPr>
        <w:t>gender</w:t>
      </w:r>
      <w:r w:rsidRPr="00066B2A">
        <w:rPr>
          <w:sz w:val="20"/>
        </w:rPr>
        <w:t xml:space="preserve"> are allowed on the f</w:t>
      </w:r>
      <w:r w:rsidR="000D5B4D" w:rsidRPr="00066B2A">
        <w:rPr>
          <w:sz w:val="20"/>
        </w:rPr>
        <w:t>ield</w:t>
      </w:r>
      <w:r w:rsidRPr="00066B2A">
        <w:rPr>
          <w:sz w:val="20"/>
        </w:rPr>
        <w:t xml:space="preserve"> at one time.  The goalk</w:t>
      </w:r>
      <w:r w:rsidR="004355B9" w:rsidRPr="00066B2A">
        <w:rPr>
          <w:sz w:val="20"/>
        </w:rPr>
        <w:t xml:space="preserve">eeper may be </w:t>
      </w:r>
      <w:r w:rsidR="008A2A9A" w:rsidRPr="00066B2A">
        <w:rPr>
          <w:sz w:val="20"/>
        </w:rPr>
        <w:t>any gender.</w:t>
      </w:r>
      <w:r w:rsidR="002720EA" w:rsidRPr="00066B2A">
        <w:rPr>
          <w:sz w:val="20"/>
        </w:rPr>
        <w:t xml:space="preserve"> A minimum of 5 players is required, a minimum 2 players of one gender is required to start or finish a game. </w:t>
      </w:r>
    </w:p>
    <w:p w14:paraId="5E40E8CE" w14:textId="77777777" w:rsidR="00196767" w:rsidRPr="006260DC" w:rsidRDefault="00196767" w:rsidP="00196767">
      <w:pPr>
        <w:contextualSpacing/>
        <w:rPr>
          <w:sz w:val="20"/>
        </w:rPr>
      </w:pPr>
    </w:p>
    <w:p w14:paraId="7B301D72" w14:textId="77777777" w:rsidR="00196767" w:rsidRPr="006260DC" w:rsidRDefault="00196767" w:rsidP="00196767">
      <w:pPr>
        <w:contextualSpacing/>
        <w:rPr>
          <w:b/>
          <w:sz w:val="20"/>
        </w:rPr>
      </w:pPr>
      <w:r w:rsidRPr="006260DC">
        <w:rPr>
          <w:b/>
          <w:sz w:val="20"/>
        </w:rPr>
        <w:t>SUBS</w:t>
      </w:r>
      <w:r w:rsidR="00A55695">
        <w:rPr>
          <w:b/>
          <w:sz w:val="20"/>
        </w:rPr>
        <w:t>TITUTIONS</w:t>
      </w:r>
    </w:p>
    <w:p w14:paraId="7FE68CDB" w14:textId="77777777" w:rsidR="00196767" w:rsidRPr="006260DC" w:rsidRDefault="00196767" w:rsidP="00196767">
      <w:pPr>
        <w:contextualSpacing/>
        <w:rPr>
          <w:sz w:val="20"/>
        </w:rPr>
      </w:pPr>
      <w:r>
        <w:rPr>
          <w:sz w:val="20"/>
        </w:rPr>
        <w:t>Unlimited s</w:t>
      </w:r>
      <w:r w:rsidRPr="006260DC">
        <w:rPr>
          <w:sz w:val="20"/>
        </w:rPr>
        <w:t xml:space="preserve">ubstitutions can be made at any of the following stoppages </w:t>
      </w:r>
      <w:r w:rsidRPr="00514C69">
        <w:rPr>
          <w:sz w:val="20"/>
          <w:u w:val="single"/>
        </w:rPr>
        <w:t>with the referee’s permission</w:t>
      </w:r>
      <w:r w:rsidRPr="006260DC">
        <w:rPr>
          <w:sz w:val="20"/>
        </w:rPr>
        <w:t>:</w:t>
      </w:r>
    </w:p>
    <w:p w14:paraId="4AB6A3DF" w14:textId="77777777" w:rsidR="00196767" w:rsidRDefault="00196767" w:rsidP="00196767">
      <w:pPr>
        <w:numPr>
          <w:ilvl w:val="0"/>
          <w:numId w:val="28"/>
        </w:numPr>
        <w:contextualSpacing/>
        <w:rPr>
          <w:sz w:val="20"/>
        </w:rPr>
      </w:pPr>
      <w:r>
        <w:rPr>
          <w:sz w:val="20"/>
        </w:rPr>
        <w:t>Either team may substitute:</w:t>
      </w:r>
    </w:p>
    <w:p w14:paraId="5BB974A8" w14:textId="77777777" w:rsidR="00196767" w:rsidRPr="0011303A" w:rsidRDefault="00640C12" w:rsidP="0011303A">
      <w:pPr>
        <w:pStyle w:val="ListParagraph"/>
        <w:numPr>
          <w:ilvl w:val="1"/>
          <w:numId w:val="28"/>
        </w:numPr>
        <w:contextualSpacing/>
        <w:rPr>
          <w:sz w:val="20"/>
        </w:rPr>
      </w:pPr>
      <w:r w:rsidRPr="0011303A">
        <w:rPr>
          <w:sz w:val="20"/>
        </w:rPr>
        <w:t>Prior to a kick off</w:t>
      </w:r>
      <w:r w:rsidR="00A55695" w:rsidRPr="0011303A">
        <w:rPr>
          <w:sz w:val="20"/>
        </w:rPr>
        <w:t xml:space="preserve"> or</w:t>
      </w:r>
      <w:r w:rsidRPr="0011303A">
        <w:rPr>
          <w:sz w:val="20"/>
        </w:rPr>
        <w:t xml:space="preserve"> goal kick</w:t>
      </w:r>
      <w:r w:rsidR="00A55695" w:rsidRPr="0011303A">
        <w:rPr>
          <w:sz w:val="20"/>
        </w:rPr>
        <w:t xml:space="preserve"> </w:t>
      </w:r>
      <w:r w:rsidR="00196767" w:rsidRPr="0011303A">
        <w:rPr>
          <w:sz w:val="20"/>
        </w:rPr>
        <w:t>by either team</w:t>
      </w:r>
    </w:p>
    <w:p w14:paraId="74BD3848" w14:textId="77777777" w:rsidR="0011303A" w:rsidRPr="0011303A" w:rsidRDefault="00196767" w:rsidP="0011303A">
      <w:pPr>
        <w:pStyle w:val="ListParagraph"/>
        <w:numPr>
          <w:ilvl w:val="1"/>
          <w:numId w:val="28"/>
        </w:numPr>
        <w:contextualSpacing/>
        <w:rPr>
          <w:sz w:val="20"/>
        </w:rPr>
      </w:pPr>
      <w:r w:rsidRPr="0011303A">
        <w:rPr>
          <w:sz w:val="20"/>
        </w:rPr>
        <w:t>When a player is injured and removed from the field.</w:t>
      </w:r>
    </w:p>
    <w:p w14:paraId="1A250789" w14:textId="77777777" w:rsidR="00196767" w:rsidRPr="0011303A" w:rsidRDefault="0011303A" w:rsidP="0011303A">
      <w:pPr>
        <w:pStyle w:val="ListParagraph"/>
        <w:numPr>
          <w:ilvl w:val="1"/>
          <w:numId w:val="28"/>
        </w:numPr>
        <w:contextualSpacing/>
        <w:rPr>
          <w:sz w:val="20"/>
        </w:rPr>
      </w:pPr>
      <w:r>
        <w:rPr>
          <w:sz w:val="20"/>
        </w:rPr>
        <w:t xml:space="preserve">Prior to a penalty kick, but the </w:t>
      </w:r>
      <w:r w:rsidR="00196767" w:rsidRPr="0011303A">
        <w:rPr>
          <w:sz w:val="20"/>
        </w:rPr>
        <w:t>substitute may not take the penalty kick.</w:t>
      </w:r>
    </w:p>
    <w:p w14:paraId="199EE378" w14:textId="77777777" w:rsidR="0011303A" w:rsidRDefault="0011303A" w:rsidP="0011303A">
      <w:pPr>
        <w:numPr>
          <w:ilvl w:val="0"/>
          <w:numId w:val="28"/>
        </w:numPr>
        <w:contextualSpacing/>
        <w:rPr>
          <w:sz w:val="20"/>
        </w:rPr>
      </w:pPr>
      <w:r>
        <w:rPr>
          <w:sz w:val="20"/>
        </w:rPr>
        <w:t>Either team may NOT substitute:</w:t>
      </w:r>
    </w:p>
    <w:p w14:paraId="7F893E1E" w14:textId="77777777" w:rsidR="0011303A" w:rsidRPr="0011303A" w:rsidRDefault="0011303A" w:rsidP="0011303A">
      <w:pPr>
        <w:pStyle w:val="ListParagraph"/>
        <w:numPr>
          <w:ilvl w:val="1"/>
          <w:numId w:val="28"/>
        </w:numPr>
        <w:contextualSpacing/>
        <w:rPr>
          <w:sz w:val="20"/>
        </w:rPr>
      </w:pPr>
      <w:r>
        <w:rPr>
          <w:sz w:val="20"/>
        </w:rPr>
        <w:t>During a corner kick</w:t>
      </w:r>
    </w:p>
    <w:p w14:paraId="4F2108B2" w14:textId="77777777" w:rsidR="00196767" w:rsidRDefault="00196767" w:rsidP="00196767">
      <w:pPr>
        <w:numPr>
          <w:ilvl w:val="0"/>
          <w:numId w:val="28"/>
        </w:numPr>
        <w:contextualSpacing/>
        <w:rPr>
          <w:sz w:val="20"/>
        </w:rPr>
      </w:pPr>
      <w:r w:rsidRPr="00F86CE8">
        <w:rPr>
          <w:sz w:val="20"/>
        </w:rPr>
        <w:t>The team NOT in possession of the ball may substitute an unlimited number of players at a throw-in if the team in possession of the ball is also substituting.</w:t>
      </w:r>
    </w:p>
    <w:p w14:paraId="415781FC" w14:textId="77777777" w:rsidR="0011303A" w:rsidRDefault="0011303A" w:rsidP="00196767">
      <w:pPr>
        <w:numPr>
          <w:ilvl w:val="0"/>
          <w:numId w:val="28"/>
        </w:numPr>
        <w:contextualSpacing/>
        <w:rPr>
          <w:sz w:val="20"/>
        </w:rPr>
      </w:pPr>
      <w:r w:rsidRPr="00F86CE8">
        <w:rPr>
          <w:sz w:val="20"/>
        </w:rPr>
        <w:t xml:space="preserve">When a </w:t>
      </w:r>
      <w:r>
        <w:rPr>
          <w:sz w:val="20"/>
        </w:rPr>
        <w:t>player is cautioned (shown a yellow card), they do not have to be substituted</w:t>
      </w:r>
    </w:p>
    <w:p w14:paraId="55227AE9" w14:textId="044713D0" w:rsidR="00196767" w:rsidRPr="00514C69" w:rsidRDefault="00196767" w:rsidP="00196767">
      <w:pPr>
        <w:numPr>
          <w:ilvl w:val="0"/>
          <w:numId w:val="28"/>
        </w:numPr>
        <w:contextualSpacing/>
        <w:rPr>
          <w:sz w:val="20"/>
        </w:rPr>
      </w:pPr>
      <w:r w:rsidRPr="00514C69">
        <w:rPr>
          <w:sz w:val="20"/>
        </w:rPr>
        <w:t xml:space="preserve">The </w:t>
      </w:r>
      <w:r w:rsidR="008E799D">
        <w:rPr>
          <w:sz w:val="20"/>
        </w:rPr>
        <w:t>c</w:t>
      </w:r>
      <w:r w:rsidR="002720EA">
        <w:rPr>
          <w:sz w:val="20"/>
        </w:rPr>
        <w:t xml:space="preserve">enter </w:t>
      </w:r>
      <w:r w:rsidR="008E799D">
        <w:rPr>
          <w:sz w:val="20"/>
        </w:rPr>
        <w:t xml:space="preserve">referee </w:t>
      </w:r>
      <w:r w:rsidRPr="00514C69">
        <w:rPr>
          <w:sz w:val="20"/>
        </w:rPr>
        <w:t xml:space="preserve">has the authority to not allow a substitution if he determines the team is trying to waste time. </w:t>
      </w:r>
    </w:p>
    <w:p w14:paraId="26D218BC" w14:textId="77777777" w:rsidR="00196767" w:rsidRPr="006260DC" w:rsidRDefault="00196767" w:rsidP="00196767">
      <w:pPr>
        <w:contextualSpacing/>
        <w:rPr>
          <w:sz w:val="20"/>
        </w:rPr>
      </w:pPr>
    </w:p>
    <w:p w14:paraId="650BA0D6" w14:textId="77777777" w:rsidR="00196767" w:rsidRPr="006260DC" w:rsidRDefault="00196767" w:rsidP="00196767">
      <w:pPr>
        <w:contextualSpacing/>
        <w:rPr>
          <w:b/>
          <w:sz w:val="20"/>
        </w:rPr>
      </w:pPr>
      <w:r w:rsidRPr="006260DC">
        <w:rPr>
          <w:b/>
          <w:sz w:val="20"/>
        </w:rPr>
        <w:t>PLAYERS EQUIPMENT</w:t>
      </w:r>
    </w:p>
    <w:p w14:paraId="0A2628F5" w14:textId="77777777" w:rsidR="006E3BAF" w:rsidRDefault="00196767" w:rsidP="00196767">
      <w:pPr>
        <w:pStyle w:val="ListParagraph"/>
        <w:numPr>
          <w:ilvl w:val="0"/>
          <w:numId w:val="22"/>
        </w:numPr>
        <w:contextualSpacing/>
        <w:rPr>
          <w:sz w:val="20"/>
        </w:rPr>
      </w:pPr>
      <w:r w:rsidRPr="006260DC">
        <w:rPr>
          <w:sz w:val="20"/>
        </w:rPr>
        <w:t>All players must wear athletic shoes. Sandals, bare feet, and any other footwear not intended for soccer use or is deemed unsafe b</w:t>
      </w:r>
      <w:r>
        <w:rPr>
          <w:sz w:val="20"/>
        </w:rPr>
        <w:t xml:space="preserve">y the referee are not allowed. </w:t>
      </w:r>
    </w:p>
    <w:p w14:paraId="74FDF21A" w14:textId="77777777" w:rsidR="00196767" w:rsidRPr="006260DC" w:rsidRDefault="006E3BAF" w:rsidP="00196767">
      <w:pPr>
        <w:pStyle w:val="ListParagraph"/>
        <w:numPr>
          <w:ilvl w:val="0"/>
          <w:numId w:val="22"/>
        </w:numPr>
        <w:contextualSpacing/>
        <w:rPr>
          <w:sz w:val="20"/>
        </w:rPr>
      </w:pPr>
      <w:r>
        <w:rPr>
          <w:sz w:val="20"/>
        </w:rPr>
        <w:t>Football/</w:t>
      </w:r>
      <w:r w:rsidR="00196767">
        <w:rPr>
          <w:sz w:val="20"/>
        </w:rPr>
        <w:t xml:space="preserve">Metal </w:t>
      </w:r>
      <w:r>
        <w:rPr>
          <w:sz w:val="20"/>
        </w:rPr>
        <w:t>c</w:t>
      </w:r>
      <w:r w:rsidR="00196767">
        <w:rPr>
          <w:sz w:val="20"/>
        </w:rPr>
        <w:t xml:space="preserve">leats </w:t>
      </w:r>
      <w:r w:rsidR="00196767" w:rsidRPr="00ED78F9">
        <w:rPr>
          <w:sz w:val="20"/>
          <w:u w:val="single"/>
        </w:rPr>
        <w:t>are not</w:t>
      </w:r>
      <w:r w:rsidR="00196767">
        <w:rPr>
          <w:sz w:val="20"/>
        </w:rPr>
        <w:t xml:space="preserve"> allowed</w:t>
      </w:r>
      <w:r>
        <w:rPr>
          <w:sz w:val="20"/>
        </w:rPr>
        <w:t>.</w:t>
      </w:r>
    </w:p>
    <w:p w14:paraId="4D3DCB00" w14:textId="77777777" w:rsidR="00196767" w:rsidRPr="006260DC" w:rsidRDefault="00196767" w:rsidP="00196767">
      <w:pPr>
        <w:pStyle w:val="ListParagraph"/>
        <w:numPr>
          <w:ilvl w:val="0"/>
          <w:numId w:val="22"/>
        </w:numPr>
        <w:contextualSpacing/>
        <w:rPr>
          <w:sz w:val="20"/>
        </w:rPr>
      </w:pPr>
      <w:r w:rsidRPr="006260DC">
        <w:rPr>
          <w:sz w:val="20"/>
        </w:rPr>
        <w:t>Shin guards are strongly recommended, but not required.</w:t>
      </w:r>
    </w:p>
    <w:p w14:paraId="57D9CE7C" w14:textId="79C451F7" w:rsidR="006813EF" w:rsidRPr="006813EF" w:rsidRDefault="006813EF" w:rsidP="006813EF">
      <w:pPr>
        <w:pStyle w:val="ListParagraph"/>
        <w:numPr>
          <w:ilvl w:val="0"/>
          <w:numId w:val="22"/>
        </w:numPr>
        <w:rPr>
          <w:sz w:val="20"/>
        </w:rPr>
      </w:pPr>
      <w:r w:rsidRPr="006813EF">
        <w:rPr>
          <w:sz w:val="20"/>
        </w:rPr>
        <w:t xml:space="preserve">No jewelry is allowed. Medical or religious jewelry is an exception. Medical jewelry includes fitness watches and medical ID bracelets. Intramural sports </w:t>
      </w:r>
      <w:proofErr w:type="gramStart"/>
      <w:r w:rsidRPr="006813EF">
        <w:rPr>
          <w:sz w:val="20"/>
        </w:rPr>
        <w:t>is</w:t>
      </w:r>
      <w:proofErr w:type="gramEnd"/>
      <w:r w:rsidRPr="006813EF">
        <w:rPr>
          <w:sz w:val="20"/>
        </w:rPr>
        <w:t xml:space="preserve"> not responsible for any </w:t>
      </w:r>
      <w:proofErr w:type="gramStart"/>
      <w:r w:rsidRPr="006813EF">
        <w:rPr>
          <w:sz w:val="20"/>
        </w:rPr>
        <w:t>damages</w:t>
      </w:r>
      <w:proofErr w:type="gramEnd"/>
      <w:r w:rsidRPr="006813EF">
        <w:rPr>
          <w:sz w:val="20"/>
        </w:rPr>
        <w:t xml:space="preserve">. </w:t>
      </w:r>
    </w:p>
    <w:p w14:paraId="3238F72A" w14:textId="79EBAB2E" w:rsidR="00196767" w:rsidRPr="002720EA" w:rsidRDefault="00196767" w:rsidP="002720EA">
      <w:pPr>
        <w:pStyle w:val="ListParagraph"/>
        <w:numPr>
          <w:ilvl w:val="0"/>
          <w:numId w:val="22"/>
        </w:numPr>
        <w:contextualSpacing/>
        <w:rPr>
          <w:sz w:val="20"/>
        </w:rPr>
      </w:pPr>
      <w:r w:rsidRPr="006260DC">
        <w:rPr>
          <w:sz w:val="20"/>
        </w:rPr>
        <w:t>All teams must have the same</w:t>
      </w:r>
      <w:r w:rsidR="002720EA">
        <w:rPr>
          <w:sz w:val="20"/>
        </w:rPr>
        <w:t>/similar</w:t>
      </w:r>
      <w:r w:rsidRPr="006260DC">
        <w:rPr>
          <w:sz w:val="20"/>
        </w:rPr>
        <w:t xml:space="preserve"> colored jersey</w:t>
      </w:r>
      <w:r w:rsidR="002720EA">
        <w:rPr>
          <w:sz w:val="20"/>
        </w:rPr>
        <w:t>s</w:t>
      </w:r>
    </w:p>
    <w:p w14:paraId="4E6EC68C" w14:textId="77777777" w:rsidR="006C6B35" w:rsidRPr="009562DF" w:rsidRDefault="006C6B35" w:rsidP="00196767">
      <w:pPr>
        <w:pStyle w:val="ListParagraph"/>
        <w:numPr>
          <w:ilvl w:val="1"/>
          <w:numId w:val="22"/>
        </w:numPr>
        <w:contextualSpacing/>
        <w:rPr>
          <w:sz w:val="20"/>
        </w:rPr>
      </w:pPr>
      <w:r>
        <w:rPr>
          <w:sz w:val="20"/>
        </w:rPr>
        <w:t>Pennies are provided by the supervisor on shift if deemed necessary by the officials.</w:t>
      </w:r>
    </w:p>
    <w:p w14:paraId="0AC3BCDC" w14:textId="77777777" w:rsidR="00196767" w:rsidRPr="006260DC" w:rsidRDefault="00196767" w:rsidP="00196767">
      <w:pPr>
        <w:numPr>
          <w:ilvl w:val="0"/>
          <w:numId w:val="22"/>
        </w:numPr>
        <w:contextualSpacing/>
        <w:rPr>
          <w:sz w:val="20"/>
        </w:rPr>
      </w:pPr>
      <w:r w:rsidRPr="006260DC">
        <w:rPr>
          <w:sz w:val="20"/>
        </w:rPr>
        <w:t>Knee braces are allowed, given that they do not pose an injury threat to that player or any other players.</w:t>
      </w:r>
    </w:p>
    <w:p w14:paraId="1230E8CA" w14:textId="77777777" w:rsidR="00196767" w:rsidRPr="006260DC" w:rsidRDefault="00196767" w:rsidP="00196767">
      <w:pPr>
        <w:numPr>
          <w:ilvl w:val="0"/>
          <w:numId w:val="22"/>
        </w:numPr>
        <w:contextualSpacing/>
        <w:rPr>
          <w:sz w:val="20"/>
        </w:rPr>
      </w:pPr>
      <w:r w:rsidRPr="006260DC">
        <w:rPr>
          <w:sz w:val="20"/>
        </w:rPr>
        <w:t>No hard casts are allowed.</w:t>
      </w:r>
    </w:p>
    <w:p w14:paraId="795F4EF1" w14:textId="77777777" w:rsidR="00196767" w:rsidRPr="006260DC" w:rsidRDefault="00196767" w:rsidP="00196767">
      <w:pPr>
        <w:contextualSpacing/>
        <w:rPr>
          <w:sz w:val="20"/>
        </w:rPr>
      </w:pPr>
    </w:p>
    <w:p w14:paraId="58647148" w14:textId="77777777" w:rsidR="00196767" w:rsidRPr="006260DC" w:rsidRDefault="00196767" w:rsidP="00196767">
      <w:pPr>
        <w:contextualSpacing/>
        <w:rPr>
          <w:sz w:val="20"/>
        </w:rPr>
      </w:pPr>
      <w:r w:rsidRPr="006260DC">
        <w:rPr>
          <w:b/>
          <w:sz w:val="20"/>
        </w:rPr>
        <w:t>THE OFFICIALS</w:t>
      </w:r>
    </w:p>
    <w:p w14:paraId="205AA934" w14:textId="4AA6795B" w:rsidR="00196767" w:rsidRPr="006260DC" w:rsidRDefault="00196767" w:rsidP="00196767">
      <w:pPr>
        <w:numPr>
          <w:ilvl w:val="0"/>
          <w:numId w:val="29"/>
        </w:numPr>
        <w:contextualSpacing/>
        <w:rPr>
          <w:sz w:val="20"/>
        </w:rPr>
      </w:pPr>
      <w:r w:rsidRPr="006260DC">
        <w:rPr>
          <w:sz w:val="20"/>
        </w:rPr>
        <w:t xml:space="preserve">The </w:t>
      </w:r>
      <w:r w:rsidR="008E799D">
        <w:rPr>
          <w:sz w:val="20"/>
        </w:rPr>
        <w:t>official’s</w:t>
      </w:r>
      <w:r w:rsidRPr="006260DC">
        <w:rPr>
          <w:sz w:val="20"/>
        </w:rPr>
        <w:t xml:space="preserve"> authority and jurisdiction </w:t>
      </w:r>
      <w:proofErr w:type="gramStart"/>
      <w:r w:rsidRPr="006260DC">
        <w:rPr>
          <w:sz w:val="20"/>
        </w:rPr>
        <w:t>begins</w:t>
      </w:r>
      <w:proofErr w:type="gramEnd"/>
      <w:r w:rsidRPr="006260DC">
        <w:rPr>
          <w:sz w:val="20"/>
        </w:rPr>
        <w:t xml:space="preserve"> when they are </w:t>
      </w:r>
      <w:r>
        <w:rPr>
          <w:sz w:val="20"/>
        </w:rPr>
        <w:t>on</w:t>
      </w:r>
      <w:r w:rsidRPr="006260DC">
        <w:rPr>
          <w:sz w:val="20"/>
        </w:rPr>
        <w:t xml:space="preserve"> or directly around the playing area before, du</w:t>
      </w:r>
      <w:r>
        <w:rPr>
          <w:sz w:val="20"/>
        </w:rPr>
        <w:t>ring and after a match.</w:t>
      </w:r>
    </w:p>
    <w:p w14:paraId="511A05C2" w14:textId="415DBD65" w:rsidR="00196767" w:rsidRPr="006260DC" w:rsidRDefault="00196767" w:rsidP="00196767">
      <w:pPr>
        <w:numPr>
          <w:ilvl w:val="0"/>
          <w:numId w:val="29"/>
        </w:numPr>
        <w:contextualSpacing/>
        <w:rPr>
          <w:sz w:val="20"/>
        </w:rPr>
      </w:pPr>
      <w:r w:rsidRPr="006260DC">
        <w:rPr>
          <w:sz w:val="20"/>
        </w:rPr>
        <w:t xml:space="preserve">The </w:t>
      </w:r>
      <w:r w:rsidR="008E799D">
        <w:rPr>
          <w:sz w:val="20"/>
        </w:rPr>
        <w:t xml:space="preserve">officials </w:t>
      </w:r>
      <w:r w:rsidRPr="006260DC">
        <w:rPr>
          <w:sz w:val="20"/>
        </w:rPr>
        <w:t>shall have the authority to penalize rule breaking during play and during stoppages of play.</w:t>
      </w:r>
    </w:p>
    <w:p w14:paraId="6E5BC375" w14:textId="77777777" w:rsidR="00196767" w:rsidRPr="000E0C33" w:rsidRDefault="00196767" w:rsidP="00196767">
      <w:pPr>
        <w:numPr>
          <w:ilvl w:val="0"/>
          <w:numId w:val="29"/>
        </w:numPr>
        <w:contextualSpacing/>
        <w:rPr>
          <w:sz w:val="20"/>
        </w:rPr>
      </w:pPr>
      <w:r w:rsidRPr="006260DC">
        <w:rPr>
          <w:sz w:val="20"/>
        </w:rPr>
        <w:t>Each game shall be officiated by</w:t>
      </w:r>
      <w:r>
        <w:rPr>
          <w:sz w:val="20"/>
        </w:rPr>
        <w:t xml:space="preserve"> </w:t>
      </w:r>
      <w:r w:rsidR="00B67D3C">
        <w:rPr>
          <w:sz w:val="20"/>
        </w:rPr>
        <w:t>t</w:t>
      </w:r>
      <w:r w:rsidRPr="000E0C33">
        <w:rPr>
          <w:sz w:val="20"/>
        </w:rPr>
        <w:t xml:space="preserve">hree officials: 1 referee and 2 ARs </w:t>
      </w:r>
    </w:p>
    <w:p w14:paraId="5166537E" w14:textId="13C32DC6" w:rsidR="00196767" w:rsidRPr="006260DC" w:rsidRDefault="00196767" w:rsidP="00196767">
      <w:pPr>
        <w:numPr>
          <w:ilvl w:val="0"/>
          <w:numId w:val="29"/>
        </w:numPr>
        <w:contextualSpacing/>
        <w:rPr>
          <w:sz w:val="20"/>
        </w:rPr>
      </w:pPr>
      <w:r w:rsidRPr="006260DC">
        <w:rPr>
          <w:sz w:val="20"/>
        </w:rPr>
        <w:lastRenderedPageBreak/>
        <w:t xml:space="preserve">The ARs will assist the referee to control the match as need or requested by the referee.  They shall assist and inform the </w:t>
      </w:r>
      <w:r w:rsidR="008E799D">
        <w:rPr>
          <w:sz w:val="20"/>
        </w:rPr>
        <w:t>center</w:t>
      </w:r>
      <w:r w:rsidRPr="006260DC">
        <w:rPr>
          <w:sz w:val="20"/>
        </w:rPr>
        <w:t xml:space="preserve"> referee of fouls</w:t>
      </w:r>
      <w:r w:rsidR="006C6B35">
        <w:rPr>
          <w:sz w:val="20"/>
        </w:rPr>
        <w:t xml:space="preserve">, </w:t>
      </w:r>
      <w:r w:rsidRPr="006260DC">
        <w:rPr>
          <w:sz w:val="20"/>
        </w:rPr>
        <w:t>misconduct</w:t>
      </w:r>
      <w:r w:rsidR="006C6B35">
        <w:rPr>
          <w:sz w:val="20"/>
        </w:rPr>
        <w:t xml:space="preserve">, and offsides, factors </w:t>
      </w:r>
      <w:r w:rsidRPr="006260DC">
        <w:rPr>
          <w:sz w:val="20"/>
        </w:rPr>
        <w:t xml:space="preserve">that may </w:t>
      </w:r>
      <w:r>
        <w:rPr>
          <w:sz w:val="20"/>
        </w:rPr>
        <w:t xml:space="preserve">occur outside the </w:t>
      </w:r>
      <w:proofErr w:type="gramStart"/>
      <w:r>
        <w:rPr>
          <w:sz w:val="20"/>
        </w:rPr>
        <w:t>referees</w:t>
      </w:r>
      <w:proofErr w:type="gramEnd"/>
      <w:r>
        <w:rPr>
          <w:sz w:val="20"/>
        </w:rPr>
        <w:t xml:space="preserve"> view</w:t>
      </w:r>
      <w:r w:rsidRPr="006260DC">
        <w:rPr>
          <w:sz w:val="20"/>
        </w:rPr>
        <w:t xml:space="preserve">, or </w:t>
      </w:r>
      <w:r>
        <w:rPr>
          <w:sz w:val="20"/>
        </w:rPr>
        <w:t xml:space="preserve">with </w:t>
      </w:r>
      <w:r w:rsidRPr="006260DC">
        <w:rPr>
          <w:sz w:val="20"/>
        </w:rPr>
        <w:t>any rule confusions and</w:t>
      </w:r>
      <w:r>
        <w:rPr>
          <w:sz w:val="20"/>
        </w:rPr>
        <w:t>/or</w:t>
      </w:r>
      <w:r w:rsidRPr="006260DC">
        <w:rPr>
          <w:sz w:val="20"/>
        </w:rPr>
        <w:t xml:space="preserve"> disputed play.</w:t>
      </w:r>
    </w:p>
    <w:p w14:paraId="5D9DE981" w14:textId="77777777" w:rsidR="00196767" w:rsidRPr="000E0C33" w:rsidRDefault="00196767" w:rsidP="00196767">
      <w:pPr>
        <w:numPr>
          <w:ilvl w:val="0"/>
          <w:numId w:val="29"/>
        </w:numPr>
        <w:contextualSpacing/>
        <w:rPr>
          <w:sz w:val="20"/>
        </w:rPr>
      </w:pPr>
      <w:r w:rsidRPr="006260DC">
        <w:rPr>
          <w:sz w:val="20"/>
        </w:rPr>
        <w:t xml:space="preserve">The referee has authority to rule promptly, in the spirit of good sportsmanship, on any situation not specifically covered in the </w:t>
      </w:r>
      <w:r w:rsidRPr="000E0C33">
        <w:rPr>
          <w:sz w:val="20"/>
        </w:rPr>
        <w:t>rules.</w:t>
      </w:r>
      <w:r w:rsidR="006C6B35">
        <w:rPr>
          <w:sz w:val="20"/>
        </w:rPr>
        <w:t xml:space="preserve"> </w:t>
      </w:r>
      <w:r w:rsidRPr="000E0C33">
        <w:rPr>
          <w:sz w:val="20"/>
        </w:rPr>
        <w:t>The referee’s decisions are final in all matters pertaining to the game.</w:t>
      </w:r>
    </w:p>
    <w:p w14:paraId="0E13E6D0" w14:textId="77777777" w:rsidR="00196767" w:rsidRPr="00066B2A" w:rsidRDefault="00196767" w:rsidP="00196767">
      <w:pPr>
        <w:numPr>
          <w:ilvl w:val="0"/>
          <w:numId w:val="29"/>
        </w:numPr>
        <w:contextualSpacing/>
        <w:rPr>
          <w:b/>
          <w:sz w:val="20"/>
        </w:rPr>
      </w:pPr>
      <w:r w:rsidRPr="00066B2A">
        <w:rPr>
          <w:sz w:val="20"/>
        </w:rPr>
        <w:t>Team representatives, including players, substitutes, replaced players, coaches, trainers, spectators, and other persons affiliated with the team are subject to the rules of the game and shall be under the authority of the officials.</w:t>
      </w:r>
    </w:p>
    <w:p w14:paraId="2C8A7116" w14:textId="77777777" w:rsidR="00196767" w:rsidRPr="00066B2A" w:rsidRDefault="00196767" w:rsidP="00196767">
      <w:pPr>
        <w:ind w:left="720"/>
        <w:contextualSpacing/>
        <w:rPr>
          <w:b/>
          <w:sz w:val="20"/>
        </w:rPr>
      </w:pPr>
    </w:p>
    <w:p w14:paraId="56212352" w14:textId="77777777" w:rsidR="00196767" w:rsidRPr="00066B2A" w:rsidRDefault="00196767" w:rsidP="00196767">
      <w:pPr>
        <w:pStyle w:val="BodyText"/>
        <w:contextualSpacing/>
        <w:rPr>
          <w:b/>
        </w:rPr>
      </w:pPr>
      <w:r w:rsidRPr="00066B2A">
        <w:rPr>
          <w:b/>
        </w:rPr>
        <w:t>TEAM CAPTAIN’S RESPONSIBILITY</w:t>
      </w:r>
    </w:p>
    <w:p w14:paraId="5054E1D2" w14:textId="77777777" w:rsidR="00196767" w:rsidRPr="00066B2A" w:rsidRDefault="00196767" w:rsidP="00196767">
      <w:pPr>
        <w:pStyle w:val="BodyText"/>
        <w:numPr>
          <w:ilvl w:val="0"/>
          <w:numId w:val="30"/>
        </w:numPr>
        <w:contextualSpacing/>
      </w:pPr>
      <w:r w:rsidRPr="00066B2A">
        <w:t>At no time can any player question an official’s judgment.  If a player has a question regarding rule interpretation, these questions need to be approached through the team’s captain.</w:t>
      </w:r>
    </w:p>
    <w:p w14:paraId="636817BE" w14:textId="77777777" w:rsidR="00196767" w:rsidRPr="00066B2A" w:rsidRDefault="00196767" w:rsidP="00196767">
      <w:pPr>
        <w:pStyle w:val="BodyText"/>
        <w:numPr>
          <w:ilvl w:val="0"/>
          <w:numId w:val="30"/>
        </w:numPr>
        <w:contextualSpacing/>
      </w:pPr>
      <w:r w:rsidRPr="00066B2A">
        <w:t>It is the team captain’s responsibility to inform his team of all rules, procedures and regulations.</w:t>
      </w:r>
    </w:p>
    <w:p w14:paraId="2B63C7CA" w14:textId="77777777" w:rsidR="00196767" w:rsidRPr="00066B2A" w:rsidRDefault="00196767" w:rsidP="00196767">
      <w:pPr>
        <w:pStyle w:val="BodyText"/>
        <w:numPr>
          <w:ilvl w:val="0"/>
          <w:numId w:val="30"/>
        </w:numPr>
        <w:contextualSpacing/>
      </w:pPr>
      <w:r w:rsidRPr="00066B2A">
        <w:t>The captain will attend the pre-game meeting and coin toss with the officials and other team’s captain.</w:t>
      </w:r>
    </w:p>
    <w:p w14:paraId="2DF45C36" w14:textId="77777777" w:rsidR="00196767" w:rsidRPr="00066B2A" w:rsidRDefault="00196767" w:rsidP="00196767">
      <w:pPr>
        <w:pStyle w:val="BodyText"/>
        <w:numPr>
          <w:ilvl w:val="1"/>
          <w:numId w:val="30"/>
        </w:numPr>
        <w:contextualSpacing/>
      </w:pPr>
      <w:r w:rsidRPr="00066B2A">
        <w:t>The winner of the coin toss will have the choice of kicking off to start the match or what side to attack first</w:t>
      </w:r>
    </w:p>
    <w:p w14:paraId="2D3FAF13" w14:textId="77777777" w:rsidR="00196767" w:rsidRPr="006260DC" w:rsidRDefault="00196767" w:rsidP="00196767">
      <w:pPr>
        <w:contextualSpacing/>
        <w:rPr>
          <w:b/>
          <w:sz w:val="20"/>
        </w:rPr>
      </w:pPr>
    </w:p>
    <w:p w14:paraId="7F2C40CB" w14:textId="77777777" w:rsidR="00196767" w:rsidRPr="006260DC" w:rsidRDefault="00196767" w:rsidP="00196767">
      <w:pPr>
        <w:contextualSpacing/>
        <w:rPr>
          <w:b/>
          <w:sz w:val="20"/>
        </w:rPr>
      </w:pPr>
      <w:r w:rsidRPr="006260DC">
        <w:rPr>
          <w:b/>
          <w:sz w:val="20"/>
        </w:rPr>
        <w:t>THE LENGTH OF THE MATCH</w:t>
      </w:r>
    </w:p>
    <w:p w14:paraId="5FBEA43B" w14:textId="77777777" w:rsidR="00196767" w:rsidRPr="006260DC" w:rsidRDefault="00196767" w:rsidP="00196767">
      <w:pPr>
        <w:numPr>
          <w:ilvl w:val="0"/>
          <w:numId w:val="31"/>
        </w:numPr>
        <w:contextualSpacing/>
        <w:rPr>
          <w:sz w:val="20"/>
        </w:rPr>
      </w:pPr>
      <w:r w:rsidRPr="006260DC">
        <w:rPr>
          <w:sz w:val="20"/>
        </w:rPr>
        <w:t xml:space="preserve">A match will consist of two </w:t>
      </w:r>
      <w:proofErr w:type="gramStart"/>
      <w:r w:rsidR="006C6B35">
        <w:rPr>
          <w:sz w:val="20"/>
        </w:rPr>
        <w:t>18</w:t>
      </w:r>
      <w:r w:rsidRPr="006260DC">
        <w:rPr>
          <w:sz w:val="20"/>
        </w:rPr>
        <w:t xml:space="preserve"> minute</w:t>
      </w:r>
      <w:proofErr w:type="gramEnd"/>
      <w:r w:rsidRPr="006260DC">
        <w:rPr>
          <w:sz w:val="20"/>
        </w:rPr>
        <w:t xml:space="preserve"> halves.  Halftime will last no </w:t>
      </w:r>
      <w:r>
        <w:rPr>
          <w:sz w:val="20"/>
        </w:rPr>
        <w:t>longer</w:t>
      </w:r>
      <w:r w:rsidRPr="006260DC">
        <w:rPr>
          <w:sz w:val="20"/>
        </w:rPr>
        <w:t xml:space="preserve"> than 5 minutes.</w:t>
      </w:r>
    </w:p>
    <w:p w14:paraId="2FAF4845" w14:textId="77777777" w:rsidR="00274CA8" w:rsidRDefault="00196767" w:rsidP="00274CA8">
      <w:pPr>
        <w:numPr>
          <w:ilvl w:val="0"/>
          <w:numId w:val="31"/>
        </w:numPr>
        <w:contextualSpacing/>
        <w:rPr>
          <w:sz w:val="20"/>
        </w:rPr>
      </w:pPr>
      <w:r w:rsidRPr="006260DC">
        <w:rPr>
          <w:sz w:val="20"/>
        </w:rPr>
        <w:t>The clock will not stop except for a major injury or at the request of the referee.</w:t>
      </w:r>
    </w:p>
    <w:p w14:paraId="72745AED" w14:textId="77777777" w:rsidR="00274CA8" w:rsidRDefault="00274CA8" w:rsidP="00274CA8">
      <w:pPr>
        <w:numPr>
          <w:ilvl w:val="1"/>
          <w:numId w:val="31"/>
        </w:numPr>
        <w:contextualSpacing/>
        <w:rPr>
          <w:sz w:val="20"/>
        </w:rPr>
      </w:pPr>
      <w:r>
        <w:rPr>
          <w:sz w:val="20"/>
        </w:rPr>
        <w:t>The center referee has control of the time. If there are only two officials, one official will keep time.</w:t>
      </w:r>
    </w:p>
    <w:p w14:paraId="74D12A75" w14:textId="77777777" w:rsidR="007B09D1" w:rsidRPr="00274CA8" w:rsidRDefault="007B09D1" w:rsidP="00274CA8">
      <w:pPr>
        <w:numPr>
          <w:ilvl w:val="1"/>
          <w:numId w:val="31"/>
        </w:numPr>
        <w:contextualSpacing/>
        <w:rPr>
          <w:sz w:val="20"/>
        </w:rPr>
      </w:pPr>
      <w:r>
        <w:rPr>
          <w:sz w:val="20"/>
        </w:rPr>
        <w:t>If the ball were to be kicked over a fence or barrier, the center ref shall stop time to permit the players to retrieve the ball.</w:t>
      </w:r>
    </w:p>
    <w:p w14:paraId="1756CE28" w14:textId="77777777" w:rsidR="00274CA8" w:rsidRPr="00274CA8" w:rsidRDefault="00196767" w:rsidP="00274CA8">
      <w:pPr>
        <w:numPr>
          <w:ilvl w:val="0"/>
          <w:numId w:val="31"/>
        </w:numPr>
        <w:contextualSpacing/>
        <w:rPr>
          <w:sz w:val="20"/>
        </w:rPr>
      </w:pPr>
      <w:r w:rsidRPr="006260DC">
        <w:rPr>
          <w:sz w:val="20"/>
        </w:rPr>
        <w:t xml:space="preserve">Time will be extended to permit a </w:t>
      </w:r>
      <w:r w:rsidR="00274CA8">
        <w:rPr>
          <w:sz w:val="20"/>
        </w:rPr>
        <w:t xml:space="preserve">penalty kick, free kick in the attacking half, or if a team is on the attack, </w:t>
      </w:r>
      <w:r w:rsidRPr="006260DC">
        <w:rPr>
          <w:sz w:val="20"/>
        </w:rPr>
        <w:t>or at the discretion of the referee.  The referee will determine when the</w:t>
      </w:r>
      <w:r w:rsidR="00274CA8">
        <w:rPr>
          <w:sz w:val="20"/>
        </w:rPr>
        <w:t xml:space="preserve"> match is over by blowing their whistle, signaling the end of the match.</w:t>
      </w:r>
    </w:p>
    <w:p w14:paraId="782F8D8C" w14:textId="77777777" w:rsidR="00196767" w:rsidRPr="006260DC" w:rsidRDefault="00196767" w:rsidP="00196767">
      <w:pPr>
        <w:numPr>
          <w:ilvl w:val="0"/>
          <w:numId w:val="31"/>
        </w:numPr>
        <w:contextualSpacing/>
        <w:rPr>
          <w:sz w:val="20"/>
        </w:rPr>
      </w:pPr>
      <w:r w:rsidRPr="006260DC">
        <w:rPr>
          <w:sz w:val="20"/>
        </w:rPr>
        <w:t>Between the first and second half, the teams shall change sides of the field.</w:t>
      </w:r>
    </w:p>
    <w:p w14:paraId="53563CD4" w14:textId="77777777" w:rsidR="00196767" w:rsidRPr="006260DC" w:rsidRDefault="00196767" w:rsidP="00196767">
      <w:pPr>
        <w:numPr>
          <w:ilvl w:val="0"/>
          <w:numId w:val="31"/>
        </w:numPr>
        <w:contextualSpacing/>
        <w:rPr>
          <w:sz w:val="20"/>
        </w:rPr>
      </w:pPr>
      <w:r w:rsidRPr="006260DC">
        <w:rPr>
          <w:sz w:val="20"/>
        </w:rPr>
        <w:t>A game is considered final after the second half has begun.</w:t>
      </w:r>
    </w:p>
    <w:p w14:paraId="2E686C5B" w14:textId="77777777" w:rsidR="00196767" w:rsidRPr="006260DC" w:rsidRDefault="00196767" w:rsidP="00196767">
      <w:pPr>
        <w:numPr>
          <w:ilvl w:val="0"/>
          <w:numId w:val="31"/>
        </w:numPr>
        <w:contextualSpacing/>
        <w:rPr>
          <w:sz w:val="20"/>
        </w:rPr>
      </w:pPr>
      <w:r w:rsidRPr="006260DC">
        <w:rPr>
          <w:sz w:val="20"/>
        </w:rPr>
        <w:t xml:space="preserve">The length of the match may be </w:t>
      </w:r>
      <w:proofErr w:type="gramStart"/>
      <w:r w:rsidRPr="006260DC">
        <w:rPr>
          <w:sz w:val="20"/>
        </w:rPr>
        <w:t>shorten</w:t>
      </w:r>
      <w:proofErr w:type="gramEnd"/>
      <w:r w:rsidRPr="006260DC">
        <w:rPr>
          <w:sz w:val="20"/>
        </w:rPr>
        <w:t xml:space="preserve"> at the discretion of the officials for inclement weather, lack of daylight or for a</w:t>
      </w:r>
      <w:r>
        <w:rPr>
          <w:sz w:val="20"/>
        </w:rPr>
        <w:t>n</w:t>
      </w:r>
      <w:r w:rsidRPr="006260DC">
        <w:rPr>
          <w:sz w:val="20"/>
        </w:rPr>
        <w:t>y reason approved by the supervisor</w:t>
      </w:r>
      <w:r w:rsidR="00274CA8">
        <w:rPr>
          <w:sz w:val="20"/>
        </w:rPr>
        <w:t xml:space="preserve"> (teams not ready on time or wasting time).</w:t>
      </w:r>
    </w:p>
    <w:p w14:paraId="7711A2A4" w14:textId="77777777" w:rsidR="00196767" w:rsidRPr="006260DC" w:rsidRDefault="00196767" w:rsidP="00196767">
      <w:pPr>
        <w:contextualSpacing/>
        <w:rPr>
          <w:sz w:val="20"/>
        </w:rPr>
      </w:pPr>
    </w:p>
    <w:p w14:paraId="7A9967A2" w14:textId="77777777" w:rsidR="00196767" w:rsidRPr="006260DC" w:rsidRDefault="00196767" w:rsidP="00196767">
      <w:pPr>
        <w:contextualSpacing/>
        <w:rPr>
          <w:b/>
          <w:sz w:val="20"/>
        </w:rPr>
      </w:pPr>
      <w:r w:rsidRPr="006260DC">
        <w:rPr>
          <w:b/>
          <w:sz w:val="20"/>
        </w:rPr>
        <w:t>THE GOALKEEPER</w:t>
      </w:r>
    </w:p>
    <w:p w14:paraId="6A29AE01" w14:textId="77777777" w:rsidR="00196767" w:rsidRPr="006260DC" w:rsidRDefault="00196767" w:rsidP="00196767">
      <w:pPr>
        <w:contextualSpacing/>
        <w:rPr>
          <w:sz w:val="20"/>
        </w:rPr>
      </w:pPr>
      <w:r w:rsidRPr="006260DC">
        <w:rPr>
          <w:sz w:val="20"/>
        </w:rPr>
        <w:t>The goalkeeper…</w:t>
      </w:r>
    </w:p>
    <w:p w14:paraId="5C055BD1" w14:textId="77777777" w:rsidR="00196767" w:rsidRPr="00514C69" w:rsidRDefault="00196767" w:rsidP="00196767">
      <w:pPr>
        <w:pStyle w:val="ListParagraph"/>
        <w:numPr>
          <w:ilvl w:val="0"/>
          <w:numId w:val="33"/>
        </w:numPr>
        <w:contextualSpacing/>
        <w:rPr>
          <w:sz w:val="20"/>
        </w:rPr>
      </w:pPr>
      <w:r w:rsidRPr="00514C69">
        <w:rPr>
          <w:sz w:val="20"/>
        </w:rPr>
        <w:t>…must wear a different color jersey from both teams.</w:t>
      </w:r>
    </w:p>
    <w:p w14:paraId="54A039A4" w14:textId="77777777" w:rsidR="00196767" w:rsidRPr="00514C69" w:rsidRDefault="00196767" w:rsidP="00196767">
      <w:pPr>
        <w:pStyle w:val="ListParagraph"/>
        <w:numPr>
          <w:ilvl w:val="0"/>
          <w:numId w:val="33"/>
        </w:numPr>
        <w:contextualSpacing/>
        <w:rPr>
          <w:sz w:val="20"/>
        </w:rPr>
      </w:pPr>
      <w:r w:rsidRPr="00514C69">
        <w:rPr>
          <w:sz w:val="20"/>
        </w:rPr>
        <w:t>…is allowed to handle the ball inside his penalty area.</w:t>
      </w:r>
    </w:p>
    <w:p w14:paraId="21D024D1" w14:textId="77777777" w:rsidR="00196767" w:rsidRPr="00514C69" w:rsidRDefault="00196767" w:rsidP="00196767">
      <w:pPr>
        <w:pStyle w:val="ListParagraph"/>
        <w:numPr>
          <w:ilvl w:val="0"/>
          <w:numId w:val="33"/>
        </w:numPr>
        <w:contextualSpacing/>
        <w:rPr>
          <w:sz w:val="20"/>
        </w:rPr>
      </w:pPr>
      <w:r w:rsidRPr="00514C69">
        <w:rPr>
          <w:sz w:val="20"/>
        </w:rPr>
        <w:t>…must release the ball from his hands within 6 seconds of controlling it.</w:t>
      </w:r>
    </w:p>
    <w:p w14:paraId="49213067" w14:textId="77777777" w:rsidR="00196767" w:rsidRPr="00514C69" w:rsidRDefault="00196767" w:rsidP="00196767">
      <w:pPr>
        <w:pStyle w:val="ListParagraph"/>
        <w:numPr>
          <w:ilvl w:val="0"/>
          <w:numId w:val="33"/>
        </w:numPr>
        <w:contextualSpacing/>
        <w:rPr>
          <w:sz w:val="20"/>
        </w:rPr>
      </w:pPr>
      <w:r w:rsidRPr="00514C69">
        <w:rPr>
          <w:sz w:val="20"/>
        </w:rPr>
        <w:t>…may only be switched or subbed at a stoppage in play with the notification of the referee.</w:t>
      </w:r>
    </w:p>
    <w:p w14:paraId="194ACE64" w14:textId="77777777" w:rsidR="00196767" w:rsidRPr="00514C69" w:rsidRDefault="00196767" w:rsidP="00196767">
      <w:pPr>
        <w:pStyle w:val="ListParagraph"/>
        <w:numPr>
          <w:ilvl w:val="0"/>
          <w:numId w:val="33"/>
        </w:numPr>
        <w:contextualSpacing/>
        <w:rPr>
          <w:sz w:val="20"/>
        </w:rPr>
      </w:pPr>
      <w:r w:rsidRPr="00514C69">
        <w:rPr>
          <w:sz w:val="20"/>
        </w:rPr>
        <w:t>Teams must have a goalkeeper on the field at all times.</w:t>
      </w:r>
    </w:p>
    <w:p w14:paraId="65DC862D" w14:textId="77777777" w:rsidR="00196767" w:rsidRDefault="00196767" w:rsidP="00196767">
      <w:pPr>
        <w:pStyle w:val="ListParagraph"/>
        <w:numPr>
          <w:ilvl w:val="0"/>
          <w:numId w:val="33"/>
        </w:numPr>
        <w:contextualSpacing/>
        <w:rPr>
          <w:sz w:val="20"/>
        </w:rPr>
      </w:pPr>
      <w:r w:rsidRPr="00514C69">
        <w:rPr>
          <w:sz w:val="20"/>
        </w:rPr>
        <w:t>May not handle the ball a second time after releasing it without it touching another player.</w:t>
      </w:r>
    </w:p>
    <w:p w14:paraId="581460DC" w14:textId="77777777" w:rsidR="00B67D3C" w:rsidRDefault="00B67D3C" w:rsidP="00196767">
      <w:pPr>
        <w:pStyle w:val="ListParagraph"/>
        <w:numPr>
          <w:ilvl w:val="0"/>
          <w:numId w:val="33"/>
        </w:numPr>
        <w:contextualSpacing/>
        <w:rPr>
          <w:sz w:val="20"/>
        </w:rPr>
      </w:pPr>
      <w:r>
        <w:rPr>
          <w:sz w:val="20"/>
        </w:rPr>
        <w:t>May not slide tackle</w:t>
      </w:r>
    </w:p>
    <w:p w14:paraId="20D4C312" w14:textId="77777777" w:rsidR="00B67D3C" w:rsidRDefault="00B67D3C" w:rsidP="00B67D3C">
      <w:pPr>
        <w:pStyle w:val="ListParagraph"/>
        <w:numPr>
          <w:ilvl w:val="1"/>
          <w:numId w:val="33"/>
        </w:numPr>
        <w:contextualSpacing/>
        <w:rPr>
          <w:sz w:val="20"/>
        </w:rPr>
      </w:pPr>
      <w:r>
        <w:rPr>
          <w:sz w:val="20"/>
        </w:rPr>
        <w:t xml:space="preserve">The goalkeeper cannot slide tackle. When going to ground, the goalkeeper is not allowed to go legs first. They can go to ground with their arms first, as long as they do not make contact </w:t>
      </w:r>
      <w:proofErr w:type="spellStart"/>
      <w:r>
        <w:rPr>
          <w:sz w:val="20"/>
        </w:rPr>
        <w:t>wih</w:t>
      </w:r>
      <w:proofErr w:type="spellEnd"/>
      <w:r>
        <w:rPr>
          <w:sz w:val="20"/>
        </w:rPr>
        <w:t xml:space="preserve"> the player.</w:t>
      </w:r>
    </w:p>
    <w:p w14:paraId="1D4C59A4" w14:textId="77777777" w:rsidR="00B67D3C" w:rsidRPr="00514C69" w:rsidRDefault="00B67D3C" w:rsidP="00B67D3C">
      <w:pPr>
        <w:pStyle w:val="ListParagraph"/>
        <w:numPr>
          <w:ilvl w:val="1"/>
          <w:numId w:val="33"/>
        </w:numPr>
        <w:contextualSpacing/>
        <w:rPr>
          <w:sz w:val="20"/>
        </w:rPr>
      </w:pPr>
      <w:r>
        <w:rPr>
          <w:sz w:val="20"/>
        </w:rPr>
        <w:t>The goalkeeper is allowe</w:t>
      </w:r>
      <w:r w:rsidR="00F83AB1">
        <w:rPr>
          <w:sz w:val="20"/>
        </w:rPr>
        <w:t>d</w:t>
      </w:r>
      <w:r>
        <w:rPr>
          <w:sz w:val="20"/>
        </w:rPr>
        <w:t xml:space="preserve"> to make themselves bigger by spreading their body, as long as they do not intentionally put their body into the path of the player or make a movement that can stop the player from progressing forward (Making themselves bigger in a still movement/position).</w:t>
      </w:r>
    </w:p>
    <w:p w14:paraId="1517A2BA" w14:textId="77777777" w:rsidR="00196767" w:rsidRPr="006260DC" w:rsidRDefault="00196767" w:rsidP="00196767">
      <w:pPr>
        <w:contextualSpacing/>
        <w:rPr>
          <w:sz w:val="20"/>
        </w:rPr>
      </w:pPr>
    </w:p>
    <w:p w14:paraId="46CA6B3F" w14:textId="77777777" w:rsidR="00196767" w:rsidRPr="006260DC" w:rsidRDefault="00196767" w:rsidP="00196767">
      <w:pPr>
        <w:contextualSpacing/>
        <w:rPr>
          <w:b/>
          <w:sz w:val="20"/>
        </w:rPr>
      </w:pPr>
      <w:r w:rsidRPr="006260DC">
        <w:rPr>
          <w:b/>
          <w:sz w:val="20"/>
        </w:rPr>
        <w:t>THE FIELD OF PLAY</w:t>
      </w:r>
    </w:p>
    <w:p w14:paraId="5E813A22" w14:textId="77777777" w:rsidR="00196767" w:rsidRPr="006260DC" w:rsidRDefault="00196767" w:rsidP="00196767">
      <w:pPr>
        <w:contextualSpacing/>
        <w:rPr>
          <w:sz w:val="20"/>
        </w:rPr>
      </w:pPr>
      <w:r w:rsidRPr="006260DC">
        <w:rPr>
          <w:sz w:val="20"/>
        </w:rPr>
        <w:t>The games will be played at the IM fields behind Yosemite Hall. All standard soccer markings are used.</w:t>
      </w:r>
    </w:p>
    <w:p w14:paraId="1EA019EC" w14:textId="77777777" w:rsidR="00196767" w:rsidRPr="006260DC" w:rsidRDefault="00196767" w:rsidP="00196767">
      <w:pPr>
        <w:contextualSpacing/>
        <w:rPr>
          <w:sz w:val="20"/>
        </w:rPr>
      </w:pPr>
      <w:r w:rsidRPr="006260DC">
        <w:rPr>
          <w:sz w:val="20"/>
        </w:rPr>
        <w:t>If no center circle or penalty arc is marked, players must still be 8 yards from the ball prior to the taking of a kick-off or PK.</w:t>
      </w:r>
      <w:r w:rsidR="00DF2A17">
        <w:rPr>
          <w:sz w:val="20"/>
        </w:rPr>
        <w:t xml:space="preserve"> Penalty Kicks </w:t>
      </w:r>
      <w:r w:rsidR="00436BF9">
        <w:rPr>
          <w:sz w:val="20"/>
        </w:rPr>
        <w:t xml:space="preserve">will be 11 yards from the goal line. </w:t>
      </w:r>
    </w:p>
    <w:p w14:paraId="7F0F37F7" w14:textId="77777777" w:rsidR="00196767" w:rsidRPr="006260DC" w:rsidRDefault="00196767" w:rsidP="00196767">
      <w:pPr>
        <w:contextualSpacing/>
        <w:rPr>
          <w:b/>
          <w:sz w:val="20"/>
        </w:rPr>
      </w:pPr>
    </w:p>
    <w:p w14:paraId="05E2F8A5" w14:textId="77777777" w:rsidR="00196767" w:rsidRPr="006260DC" w:rsidRDefault="00196767" w:rsidP="00196767">
      <w:pPr>
        <w:contextualSpacing/>
        <w:rPr>
          <w:b/>
          <w:sz w:val="20"/>
        </w:rPr>
      </w:pPr>
      <w:r w:rsidRPr="006260DC">
        <w:rPr>
          <w:b/>
          <w:sz w:val="20"/>
        </w:rPr>
        <w:t>RAINOUT POLICY</w:t>
      </w:r>
    </w:p>
    <w:p w14:paraId="6F69736F" w14:textId="77777777" w:rsidR="00196767" w:rsidRPr="006260DC" w:rsidRDefault="00196767" w:rsidP="00196767">
      <w:pPr>
        <w:contextualSpacing/>
        <w:rPr>
          <w:sz w:val="20"/>
        </w:rPr>
      </w:pPr>
      <w:r w:rsidRPr="006260DC">
        <w:rPr>
          <w:sz w:val="20"/>
        </w:rPr>
        <w:t>Intramural Sports will not make up the first rainout. Intramural Sports will try to make up any additional rainout</w:t>
      </w:r>
      <w:r>
        <w:rPr>
          <w:sz w:val="20"/>
        </w:rPr>
        <w:t>. Made</w:t>
      </w:r>
      <w:r w:rsidRPr="006260DC">
        <w:rPr>
          <w:sz w:val="20"/>
        </w:rPr>
        <w:t xml:space="preserve"> up matches will be based on how much available sunlight, good weather, and time left in the semester there is.</w:t>
      </w:r>
    </w:p>
    <w:p w14:paraId="3B7E4A95" w14:textId="77777777" w:rsidR="00196767" w:rsidRPr="006260DC" w:rsidRDefault="00196767" w:rsidP="00196767">
      <w:pPr>
        <w:contextualSpacing/>
        <w:rPr>
          <w:sz w:val="20"/>
        </w:rPr>
      </w:pPr>
    </w:p>
    <w:p w14:paraId="77000746" w14:textId="77777777" w:rsidR="00196767" w:rsidRPr="006260DC" w:rsidRDefault="00196767" w:rsidP="00196767">
      <w:pPr>
        <w:contextualSpacing/>
        <w:rPr>
          <w:b/>
          <w:sz w:val="20"/>
        </w:rPr>
      </w:pPr>
      <w:r w:rsidRPr="006260DC">
        <w:rPr>
          <w:b/>
          <w:sz w:val="20"/>
        </w:rPr>
        <w:t>THE BALL</w:t>
      </w:r>
    </w:p>
    <w:p w14:paraId="5083354D" w14:textId="54A0B4B2" w:rsidR="00066B2A" w:rsidRPr="00066B2A" w:rsidRDefault="00196767" w:rsidP="00196767">
      <w:pPr>
        <w:contextualSpacing/>
        <w:rPr>
          <w:sz w:val="20"/>
        </w:rPr>
      </w:pPr>
      <w:r w:rsidRPr="006260DC">
        <w:rPr>
          <w:sz w:val="20"/>
        </w:rPr>
        <w:t xml:space="preserve">Games will be played with balls provided by Intramural Sports. The referee shall decide the legality of any ball. Teams may play with a different ball at their own risk, if both teams agree. The teams are responsible for retrieving the ball and having it ready for each play. </w:t>
      </w:r>
      <w:r w:rsidR="0011303A">
        <w:rPr>
          <w:sz w:val="20"/>
        </w:rPr>
        <w:t xml:space="preserve">The </w:t>
      </w:r>
      <w:r w:rsidR="00B67D3C">
        <w:rPr>
          <w:sz w:val="20"/>
        </w:rPr>
        <w:t>o</w:t>
      </w:r>
      <w:r w:rsidR="0011303A">
        <w:rPr>
          <w:sz w:val="20"/>
        </w:rPr>
        <w:t>fficials crew will have three game balls, a ball will be placed at each goal.</w:t>
      </w:r>
      <w:r w:rsidR="007B09D1">
        <w:rPr>
          <w:sz w:val="20"/>
        </w:rPr>
        <w:t xml:space="preserve"> If the ball were to be kicked over a fence or barrier, the center ref shall stop time to permit the players to retrieve the ball. If the ball were to be kicked on to the Sac State Athletics soccer field, the officials crew would be responsible for retrieving the ball. </w:t>
      </w:r>
    </w:p>
    <w:p w14:paraId="1ACB336E" w14:textId="77777777" w:rsidR="00196767" w:rsidRPr="006260DC" w:rsidRDefault="00196767" w:rsidP="00196767">
      <w:pPr>
        <w:contextualSpacing/>
        <w:rPr>
          <w:b/>
          <w:sz w:val="20"/>
        </w:rPr>
      </w:pPr>
    </w:p>
    <w:p w14:paraId="0080B3AB" w14:textId="77777777" w:rsidR="00196767" w:rsidRPr="00532802" w:rsidRDefault="00196767" w:rsidP="00196767">
      <w:pPr>
        <w:jc w:val="center"/>
        <w:rPr>
          <w:b/>
          <w:sz w:val="28"/>
          <w:szCs w:val="28"/>
        </w:rPr>
      </w:pPr>
      <w:r w:rsidRPr="00532802">
        <w:rPr>
          <w:b/>
          <w:sz w:val="28"/>
          <w:szCs w:val="28"/>
        </w:rPr>
        <w:t>PLAYING RULES</w:t>
      </w:r>
    </w:p>
    <w:p w14:paraId="64795D24" w14:textId="77777777" w:rsidR="00196767" w:rsidRPr="00532802" w:rsidRDefault="00196767" w:rsidP="00196767">
      <w:pPr>
        <w:contextualSpacing/>
        <w:rPr>
          <w:b/>
          <w:sz w:val="20"/>
        </w:rPr>
      </w:pPr>
      <w:r w:rsidRPr="00532802">
        <w:rPr>
          <w:b/>
          <w:sz w:val="20"/>
        </w:rPr>
        <w:lastRenderedPageBreak/>
        <w:t>TIES</w:t>
      </w:r>
    </w:p>
    <w:p w14:paraId="1EF72CDC" w14:textId="77777777" w:rsidR="00196767" w:rsidRPr="007B09D1" w:rsidRDefault="00196767" w:rsidP="00196767">
      <w:pPr>
        <w:rPr>
          <w:sz w:val="20"/>
        </w:rPr>
      </w:pPr>
      <w:r w:rsidRPr="0081772C">
        <w:rPr>
          <w:sz w:val="20"/>
          <w:u w:val="single"/>
        </w:rPr>
        <w:t>During regular season matches</w:t>
      </w:r>
      <w:r w:rsidR="00FB08C8">
        <w:rPr>
          <w:sz w:val="20"/>
        </w:rPr>
        <w:t xml:space="preserve">, if a match ends in a tie it will be </w:t>
      </w:r>
      <w:r w:rsidR="009E645F">
        <w:rPr>
          <w:sz w:val="20"/>
        </w:rPr>
        <w:t xml:space="preserve">deemed a tie. Both teams are </w:t>
      </w:r>
      <w:proofErr w:type="spellStart"/>
      <w:r w:rsidR="009E645F">
        <w:rPr>
          <w:sz w:val="20"/>
        </w:rPr>
        <w:t>awared</w:t>
      </w:r>
      <w:proofErr w:type="spellEnd"/>
      <w:r w:rsidR="009E645F">
        <w:rPr>
          <w:sz w:val="20"/>
        </w:rPr>
        <w:t xml:space="preserve"> a point.</w:t>
      </w:r>
    </w:p>
    <w:p w14:paraId="0B80BFC1" w14:textId="77777777" w:rsidR="00196767" w:rsidRDefault="00196767" w:rsidP="00196767">
      <w:pPr>
        <w:contextualSpacing/>
        <w:rPr>
          <w:b/>
          <w:sz w:val="20"/>
          <w:u w:val="single"/>
        </w:rPr>
      </w:pPr>
    </w:p>
    <w:p w14:paraId="6548FBB2" w14:textId="77777777" w:rsidR="00196767" w:rsidRPr="00532802" w:rsidRDefault="00196767" w:rsidP="00196767">
      <w:pPr>
        <w:contextualSpacing/>
        <w:rPr>
          <w:b/>
          <w:sz w:val="20"/>
        </w:rPr>
      </w:pPr>
      <w:r w:rsidRPr="00532802">
        <w:rPr>
          <w:b/>
          <w:sz w:val="20"/>
        </w:rPr>
        <w:t xml:space="preserve">FOULS </w:t>
      </w:r>
      <w:r>
        <w:rPr>
          <w:b/>
          <w:sz w:val="20"/>
        </w:rPr>
        <w:t>&amp; FREE KICKS</w:t>
      </w:r>
    </w:p>
    <w:p w14:paraId="3BECB86D" w14:textId="77777777" w:rsidR="00196767" w:rsidRPr="006260DC" w:rsidRDefault="00196767" w:rsidP="00196767">
      <w:pPr>
        <w:pStyle w:val="ListParagraph"/>
        <w:ind w:left="0"/>
        <w:rPr>
          <w:sz w:val="20"/>
        </w:rPr>
      </w:pPr>
      <w:r w:rsidRPr="006260DC">
        <w:rPr>
          <w:b/>
          <w:sz w:val="20"/>
        </w:rPr>
        <w:t xml:space="preserve">Direct Free </w:t>
      </w:r>
      <w:r>
        <w:rPr>
          <w:b/>
          <w:sz w:val="20"/>
        </w:rPr>
        <w:t>Kick (DFK)</w:t>
      </w:r>
      <w:r w:rsidRPr="006260DC">
        <w:rPr>
          <w:b/>
          <w:sz w:val="20"/>
        </w:rPr>
        <w:t xml:space="preserve">:  </w:t>
      </w:r>
      <w:r w:rsidRPr="006260DC">
        <w:rPr>
          <w:sz w:val="20"/>
        </w:rPr>
        <w:t xml:space="preserve">The ball may go directly into the goal without touching another player. Infringements that </w:t>
      </w:r>
      <w:r>
        <w:rPr>
          <w:sz w:val="20"/>
        </w:rPr>
        <w:t>are restarted by</w:t>
      </w:r>
      <w:r w:rsidRPr="006260DC">
        <w:rPr>
          <w:sz w:val="20"/>
        </w:rPr>
        <w:t xml:space="preserve"> a direct free kick are:</w:t>
      </w:r>
    </w:p>
    <w:p w14:paraId="036C027F" w14:textId="77777777" w:rsidR="00196767" w:rsidRPr="006260DC" w:rsidRDefault="00196767" w:rsidP="004355B9">
      <w:pPr>
        <w:pStyle w:val="ListParagraph"/>
        <w:numPr>
          <w:ilvl w:val="0"/>
          <w:numId w:val="34"/>
        </w:numPr>
        <w:contextualSpacing/>
        <w:rPr>
          <w:sz w:val="20"/>
        </w:rPr>
      </w:pPr>
      <w:r w:rsidRPr="006260DC">
        <w:rPr>
          <w:sz w:val="20"/>
        </w:rPr>
        <w:t>Kicking or attempting to kick an opponent</w:t>
      </w:r>
    </w:p>
    <w:p w14:paraId="61A86DE5" w14:textId="77777777" w:rsidR="00196767" w:rsidRPr="006260DC" w:rsidRDefault="00196767" w:rsidP="004355B9">
      <w:pPr>
        <w:pStyle w:val="ListParagraph"/>
        <w:numPr>
          <w:ilvl w:val="0"/>
          <w:numId w:val="34"/>
        </w:numPr>
        <w:contextualSpacing/>
        <w:rPr>
          <w:sz w:val="20"/>
        </w:rPr>
      </w:pPr>
      <w:r w:rsidRPr="006260DC">
        <w:rPr>
          <w:sz w:val="20"/>
        </w:rPr>
        <w:t>Tripping or attempting to trip an opponent</w:t>
      </w:r>
    </w:p>
    <w:p w14:paraId="158CC708" w14:textId="77777777" w:rsidR="00196767" w:rsidRPr="006260DC" w:rsidRDefault="00196767" w:rsidP="004355B9">
      <w:pPr>
        <w:pStyle w:val="ListParagraph"/>
        <w:numPr>
          <w:ilvl w:val="0"/>
          <w:numId w:val="34"/>
        </w:numPr>
        <w:contextualSpacing/>
        <w:rPr>
          <w:sz w:val="20"/>
        </w:rPr>
      </w:pPr>
      <w:r w:rsidRPr="006260DC">
        <w:rPr>
          <w:sz w:val="20"/>
        </w:rPr>
        <w:t>Striking or attempting to strike an opponent</w:t>
      </w:r>
    </w:p>
    <w:p w14:paraId="54BC3367" w14:textId="77777777" w:rsidR="00196767" w:rsidRPr="006260DC" w:rsidRDefault="00196767" w:rsidP="004355B9">
      <w:pPr>
        <w:pStyle w:val="ListParagraph"/>
        <w:numPr>
          <w:ilvl w:val="0"/>
          <w:numId w:val="34"/>
        </w:numPr>
        <w:contextualSpacing/>
        <w:rPr>
          <w:sz w:val="20"/>
        </w:rPr>
      </w:pPr>
      <w:r w:rsidRPr="006260DC">
        <w:rPr>
          <w:sz w:val="20"/>
        </w:rPr>
        <w:t>Spitting at or on an opponent</w:t>
      </w:r>
    </w:p>
    <w:p w14:paraId="530CEAC8" w14:textId="77777777" w:rsidR="00196767" w:rsidRDefault="00196767" w:rsidP="004355B9">
      <w:pPr>
        <w:pStyle w:val="ListParagraph"/>
        <w:numPr>
          <w:ilvl w:val="0"/>
          <w:numId w:val="34"/>
        </w:numPr>
        <w:contextualSpacing/>
        <w:rPr>
          <w:sz w:val="20"/>
        </w:rPr>
      </w:pPr>
      <w:r>
        <w:rPr>
          <w:sz w:val="20"/>
        </w:rPr>
        <w:t xml:space="preserve">Jumping </w:t>
      </w:r>
      <w:r w:rsidRPr="006642AC">
        <w:rPr>
          <w:sz w:val="20"/>
        </w:rPr>
        <w:t>at an opponent</w:t>
      </w:r>
    </w:p>
    <w:p w14:paraId="3197D7DE" w14:textId="77777777" w:rsidR="00196767" w:rsidRPr="006260DC" w:rsidRDefault="00196767" w:rsidP="004355B9">
      <w:pPr>
        <w:pStyle w:val="ListParagraph"/>
        <w:numPr>
          <w:ilvl w:val="0"/>
          <w:numId w:val="34"/>
        </w:numPr>
        <w:contextualSpacing/>
        <w:rPr>
          <w:sz w:val="20"/>
        </w:rPr>
      </w:pPr>
      <w:r>
        <w:rPr>
          <w:sz w:val="20"/>
        </w:rPr>
        <w:t>C</w:t>
      </w:r>
      <w:r w:rsidRPr="006260DC">
        <w:rPr>
          <w:sz w:val="20"/>
        </w:rPr>
        <w:t>harging an opponent</w:t>
      </w:r>
    </w:p>
    <w:p w14:paraId="294137FE" w14:textId="77777777" w:rsidR="00196767" w:rsidRPr="006260DC" w:rsidRDefault="00196767" w:rsidP="004355B9">
      <w:pPr>
        <w:pStyle w:val="ListParagraph"/>
        <w:numPr>
          <w:ilvl w:val="0"/>
          <w:numId w:val="34"/>
        </w:numPr>
        <w:contextualSpacing/>
        <w:rPr>
          <w:sz w:val="20"/>
        </w:rPr>
      </w:pPr>
      <w:r w:rsidRPr="006260DC">
        <w:rPr>
          <w:sz w:val="20"/>
        </w:rPr>
        <w:t>Holding an opponent</w:t>
      </w:r>
    </w:p>
    <w:p w14:paraId="460DC4AB" w14:textId="77777777" w:rsidR="00196767" w:rsidRDefault="00196767" w:rsidP="004355B9">
      <w:pPr>
        <w:pStyle w:val="ListParagraph"/>
        <w:numPr>
          <w:ilvl w:val="0"/>
          <w:numId w:val="34"/>
        </w:numPr>
        <w:contextualSpacing/>
        <w:rPr>
          <w:sz w:val="20"/>
        </w:rPr>
      </w:pPr>
      <w:r w:rsidRPr="006260DC">
        <w:rPr>
          <w:sz w:val="20"/>
        </w:rPr>
        <w:t>Pushing an opponent</w:t>
      </w:r>
    </w:p>
    <w:p w14:paraId="193EB335" w14:textId="77777777" w:rsidR="00196767" w:rsidRDefault="00196767" w:rsidP="004355B9">
      <w:pPr>
        <w:pStyle w:val="ListParagraph"/>
        <w:numPr>
          <w:ilvl w:val="0"/>
          <w:numId w:val="34"/>
        </w:numPr>
        <w:contextualSpacing/>
        <w:rPr>
          <w:sz w:val="20"/>
        </w:rPr>
      </w:pPr>
      <w:r>
        <w:rPr>
          <w:sz w:val="20"/>
        </w:rPr>
        <w:t>Tackling an opponent</w:t>
      </w:r>
    </w:p>
    <w:p w14:paraId="156DBEFD" w14:textId="77777777" w:rsidR="009E645F" w:rsidRDefault="009E645F" w:rsidP="004355B9">
      <w:pPr>
        <w:pStyle w:val="ListParagraph"/>
        <w:numPr>
          <w:ilvl w:val="0"/>
          <w:numId w:val="34"/>
        </w:numPr>
        <w:contextualSpacing/>
        <w:rPr>
          <w:sz w:val="20"/>
        </w:rPr>
      </w:pPr>
      <w:r>
        <w:rPr>
          <w:sz w:val="20"/>
        </w:rPr>
        <w:t>Slide Tackling</w:t>
      </w:r>
    </w:p>
    <w:p w14:paraId="2E44B55F" w14:textId="586FB84B" w:rsidR="009E645F" w:rsidRDefault="009E645F" w:rsidP="009E645F">
      <w:pPr>
        <w:pStyle w:val="ListParagraph"/>
        <w:numPr>
          <w:ilvl w:val="1"/>
          <w:numId w:val="34"/>
        </w:numPr>
        <w:contextualSpacing/>
        <w:rPr>
          <w:sz w:val="20"/>
        </w:rPr>
      </w:pPr>
      <w:r>
        <w:rPr>
          <w:sz w:val="20"/>
        </w:rPr>
        <w:t>Players are not allowed to slide</w:t>
      </w:r>
      <w:r w:rsidR="009234B5">
        <w:rPr>
          <w:sz w:val="20"/>
        </w:rPr>
        <w:t>/slide</w:t>
      </w:r>
      <w:r>
        <w:rPr>
          <w:sz w:val="20"/>
        </w:rPr>
        <w:t xml:space="preserve"> </w:t>
      </w:r>
      <w:r w:rsidR="009234B5">
        <w:rPr>
          <w:sz w:val="20"/>
        </w:rPr>
        <w:t>tackle AT ALL</w:t>
      </w:r>
      <w:r>
        <w:rPr>
          <w:sz w:val="20"/>
        </w:rPr>
        <w:t>.</w:t>
      </w:r>
      <w:r w:rsidR="009234B5">
        <w:rPr>
          <w:sz w:val="20"/>
        </w:rPr>
        <w:t xml:space="preserve"> It is up to the referee’s discretion if a player slipped and slid as a result. Sliding will result in a yellow card. Sliding and </w:t>
      </w:r>
      <w:proofErr w:type="gramStart"/>
      <w:r w:rsidR="009234B5">
        <w:rPr>
          <w:sz w:val="20"/>
        </w:rPr>
        <w:t>making contact with</w:t>
      </w:r>
      <w:proofErr w:type="gramEnd"/>
      <w:r w:rsidR="009234B5">
        <w:rPr>
          <w:sz w:val="20"/>
        </w:rPr>
        <w:t xml:space="preserve"> another player will result in a red card.</w:t>
      </w:r>
    </w:p>
    <w:p w14:paraId="0E39325E" w14:textId="77777777" w:rsidR="00196767" w:rsidRPr="006260DC" w:rsidRDefault="00196767" w:rsidP="004355B9">
      <w:pPr>
        <w:pStyle w:val="ListParagraph"/>
        <w:numPr>
          <w:ilvl w:val="0"/>
          <w:numId w:val="34"/>
        </w:numPr>
        <w:contextualSpacing/>
        <w:rPr>
          <w:sz w:val="20"/>
        </w:rPr>
      </w:pPr>
      <w:r w:rsidRPr="006260DC">
        <w:rPr>
          <w:sz w:val="20"/>
        </w:rPr>
        <w:t>Handling the ball (other than the goalkeeper inside their own goalie area)</w:t>
      </w:r>
    </w:p>
    <w:p w14:paraId="434DF533" w14:textId="77777777" w:rsidR="00196767" w:rsidRDefault="00196767" w:rsidP="00196767">
      <w:pPr>
        <w:pStyle w:val="ListParagraph"/>
        <w:ind w:left="0"/>
        <w:rPr>
          <w:b/>
          <w:sz w:val="20"/>
        </w:rPr>
      </w:pPr>
    </w:p>
    <w:p w14:paraId="20C47015" w14:textId="77777777" w:rsidR="00196767" w:rsidRPr="00D65509" w:rsidRDefault="00196767" w:rsidP="00196767">
      <w:pPr>
        <w:rPr>
          <w:b/>
          <w:sz w:val="20"/>
        </w:rPr>
      </w:pPr>
      <w:r w:rsidRPr="00D65509">
        <w:rPr>
          <w:b/>
          <w:sz w:val="20"/>
        </w:rPr>
        <w:t>Indirect Free Kick</w:t>
      </w:r>
      <w:r>
        <w:rPr>
          <w:b/>
          <w:sz w:val="20"/>
        </w:rPr>
        <w:t xml:space="preserve"> (IFK)</w:t>
      </w:r>
      <w:r w:rsidRPr="00D65509">
        <w:rPr>
          <w:b/>
          <w:sz w:val="20"/>
        </w:rPr>
        <w:t xml:space="preserve">:  </w:t>
      </w:r>
      <w:r w:rsidRPr="00D65509">
        <w:rPr>
          <w:sz w:val="20"/>
        </w:rPr>
        <w:t xml:space="preserve">The ball must touch or deflect off of any player beside the kicker before entering the goal. Infringements that </w:t>
      </w:r>
      <w:r>
        <w:rPr>
          <w:sz w:val="20"/>
        </w:rPr>
        <w:t>are restarted by</w:t>
      </w:r>
      <w:r w:rsidRPr="00D65509">
        <w:rPr>
          <w:sz w:val="20"/>
        </w:rPr>
        <w:t xml:space="preserve"> an indirect free kick</w:t>
      </w:r>
      <w:r>
        <w:rPr>
          <w:sz w:val="20"/>
        </w:rPr>
        <w:t xml:space="preserve"> (for the opposing team)</w:t>
      </w:r>
      <w:r w:rsidRPr="00D65509">
        <w:rPr>
          <w:sz w:val="20"/>
        </w:rPr>
        <w:t xml:space="preserve"> are:</w:t>
      </w:r>
    </w:p>
    <w:p w14:paraId="2B0CA534" w14:textId="77777777" w:rsidR="00196767" w:rsidRPr="00D65509" w:rsidRDefault="00196767" w:rsidP="00196767">
      <w:pPr>
        <w:pStyle w:val="ListParagraph"/>
        <w:numPr>
          <w:ilvl w:val="0"/>
          <w:numId w:val="23"/>
        </w:numPr>
        <w:contextualSpacing/>
        <w:rPr>
          <w:sz w:val="20"/>
        </w:rPr>
      </w:pPr>
      <w:r w:rsidRPr="00D65509">
        <w:rPr>
          <w:sz w:val="20"/>
        </w:rPr>
        <w:t xml:space="preserve">The kicker or thrower </w:t>
      </w:r>
      <w:r>
        <w:rPr>
          <w:sz w:val="20"/>
        </w:rPr>
        <w:t>touching</w:t>
      </w:r>
      <w:r w:rsidRPr="00D65509">
        <w:rPr>
          <w:sz w:val="20"/>
        </w:rPr>
        <w:t xml:space="preserve"> the ball a second time before it has been </w:t>
      </w:r>
      <w:r>
        <w:rPr>
          <w:sz w:val="20"/>
        </w:rPr>
        <w:t>touched</w:t>
      </w:r>
      <w:r w:rsidRPr="00D65509">
        <w:rPr>
          <w:sz w:val="20"/>
        </w:rPr>
        <w:t xml:space="preserve"> by </w:t>
      </w:r>
      <w:r>
        <w:rPr>
          <w:sz w:val="20"/>
        </w:rPr>
        <w:t>a different</w:t>
      </w:r>
      <w:r w:rsidRPr="00D65509">
        <w:rPr>
          <w:sz w:val="20"/>
        </w:rPr>
        <w:t xml:space="preserve"> player </w:t>
      </w:r>
      <w:r>
        <w:rPr>
          <w:sz w:val="20"/>
        </w:rPr>
        <w:t xml:space="preserve">on either team when restarting play with a </w:t>
      </w:r>
      <w:r w:rsidRPr="00D65509">
        <w:rPr>
          <w:sz w:val="20"/>
        </w:rPr>
        <w:t>kickoff, a throw-in, a free kick, a corner kick, a goal kick or a penalty kick.</w:t>
      </w:r>
    </w:p>
    <w:p w14:paraId="1F2A91FC" w14:textId="77777777" w:rsidR="00196767" w:rsidRPr="00D65509" w:rsidRDefault="00196767" w:rsidP="00196767">
      <w:pPr>
        <w:pStyle w:val="ListParagraph"/>
        <w:numPr>
          <w:ilvl w:val="0"/>
          <w:numId w:val="23"/>
        </w:numPr>
        <w:contextualSpacing/>
        <w:rPr>
          <w:sz w:val="20"/>
        </w:rPr>
      </w:pPr>
      <w:r>
        <w:rPr>
          <w:sz w:val="20"/>
        </w:rPr>
        <w:t>Obstructs</w:t>
      </w:r>
      <w:r w:rsidRPr="00D65509">
        <w:rPr>
          <w:sz w:val="20"/>
        </w:rPr>
        <w:t xml:space="preserve"> an opponent </w:t>
      </w:r>
      <w:r>
        <w:rPr>
          <w:sz w:val="20"/>
        </w:rPr>
        <w:t xml:space="preserve">from playing the ball </w:t>
      </w:r>
      <w:r w:rsidRPr="00D65509">
        <w:rPr>
          <w:sz w:val="20"/>
        </w:rPr>
        <w:t>while not having possession of the ball</w:t>
      </w:r>
    </w:p>
    <w:p w14:paraId="3F2F3F12" w14:textId="77777777" w:rsidR="00196767" w:rsidRPr="00D65509" w:rsidRDefault="00F83AB1" w:rsidP="00196767">
      <w:pPr>
        <w:pStyle w:val="ListParagraph"/>
        <w:numPr>
          <w:ilvl w:val="0"/>
          <w:numId w:val="23"/>
        </w:numPr>
        <w:contextualSpacing/>
        <w:rPr>
          <w:sz w:val="20"/>
        </w:rPr>
      </w:pPr>
      <w:r>
        <w:rPr>
          <w:sz w:val="20"/>
        </w:rPr>
        <w:t>Offsides</w:t>
      </w:r>
    </w:p>
    <w:p w14:paraId="12937D2B" w14:textId="77777777" w:rsidR="00196767" w:rsidRPr="00D65509" w:rsidRDefault="00196767" w:rsidP="00196767">
      <w:pPr>
        <w:pStyle w:val="ListParagraph"/>
        <w:numPr>
          <w:ilvl w:val="0"/>
          <w:numId w:val="23"/>
        </w:numPr>
        <w:contextualSpacing/>
        <w:rPr>
          <w:sz w:val="20"/>
        </w:rPr>
      </w:pPr>
      <w:r w:rsidRPr="00D65509">
        <w:rPr>
          <w:sz w:val="20"/>
        </w:rPr>
        <w:t>Interfering with the goalkeeper in any manner until he or she releases the ball.</w:t>
      </w:r>
    </w:p>
    <w:p w14:paraId="3F35961D" w14:textId="77777777" w:rsidR="00196767" w:rsidRPr="00D65509" w:rsidRDefault="00196767" w:rsidP="00196767">
      <w:pPr>
        <w:pStyle w:val="ListParagraph"/>
        <w:numPr>
          <w:ilvl w:val="0"/>
          <w:numId w:val="23"/>
        </w:numPr>
        <w:contextualSpacing/>
        <w:rPr>
          <w:sz w:val="20"/>
        </w:rPr>
      </w:pPr>
      <w:r w:rsidRPr="00D65509">
        <w:rPr>
          <w:sz w:val="20"/>
        </w:rPr>
        <w:t>If the goalkeeper…</w:t>
      </w:r>
    </w:p>
    <w:p w14:paraId="05CCB8EB" w14:textId="77777777" w:rsidR="00196767" w:rsidRPr="00D65509" w:rsidRDefault="00196767" w:rsidP="00196767">
      <w:pPr>
        <w:pStyle w:val="ListParagraph"/>
        <w:numPr>
          <w:ilvl w:val="1"/>
          <w:numId w:val="23"/>
        </w:numPr>
        <w:contextualSpacing/>
        <w:rPr>
          <w:sz w:val="20"/>
        </w:rPr>
      </w:pPr>
      <w:r w:rsidRPr="00D65509">
        <w:rPr>
          <w:sz w:val="20"/>
        </w:rPr>
        <w:t xml:space="preserve">…handles the ball after being deliberately </w:t>
      </w:r>
      <w:r>
        <w:rPr>
          <w:sz w:val="20"/>
        </w:rPr>
        <w:t>played to</w:t>
      </w:r>
      <w:r w:rsidRPr="00D65509">
        <w:rPr>
          <w:sz w:val="20"/>
        </w:rPr>
        <w:t xml:space="preserve"> </w:t>
      </w:r>
      <w:r>
        <w:rPr>
          <w:sz w:val="20"/>
        </w:rPr>
        <w:t xml:space="preserve">with the foot </w:t>
      </w:r>
      <w:r w:rsidRPr="00D65509">
        <w:rPr>
          <w:sz w:val="20"/>
        </w:rPr>
        <w:t>or thrown to by a teammate.</w:t>
      </w:r>
    </w:p>
    <w:p w14:paraId="19DED5CE" w14:textId="77777777" w:rsidR="00196767" w:rsidRPr="00D65509" w:rsidRDefault="00196767" w:rsidP="00196767">
      <w:pPr>
        <w:pStyle w:val="ListParagraph"/>
        <w:numPr>
          <w:ilvl w:val="1"/>
          <w:numId w:val="23"/>
        </w:numPr>
        <w:contextualSpacing/>
        <w:rPr>
          <w:sz w:val="20"/>
        </w:rPr>
      </w:pPr>
      <w:r w:rsidRPr="00D65509">
        <w:rPr>
          <w:sz w:val="20"/>
        </w:rPr>
        <w:t>…holds the ball for more than 6 seconds.</w:t>
      </w:r>
    </w:p>
    <w:p w14:paraId="14BD0FCA" w14:textId="77777777" w:rsidR="00196767" w:rsidRDefault="00196767" w:rsidP="00196767">
      <w:pPr>
        <w:pStyle w:val="ListParagraph"/>
        <w:numPr>
          <w:ilvl w:val="1"/>
          <w:numId w:val="23"/>
        </w:numPr>
        <w:contextualSpacing/>
        <w:rPr>
          <w:sz w:val="20"/>
        </w:rPr>
      </w:pPr>
      <w:r w:rsidRPr="00D65509">
        <w:rPr>
          <w:sz w:val="20"/>
        </w:rPr>
        <w:t>…touches the ball again with his hands after he has released it from his possession and before it touched another player.</w:t>
      </w:r>
    </w:p>
    <w:p w14:paraId="34136497" w14:textId="77777777" w:rsidR="00196767" w:rsidRPr="00D65509" w:rsidRDefault="00196767" w:rsidP="00196767">
      <w:pPr>
        <w:pStyle w:val="ListParagraph"/>
        <w:numPr>
          <w:ilvl w:val="0"/>
          <w:numId w:val="23"/>
        </w:numPr>
        <w:contextualSpacing/>
        <w:rPr>
          <w:sz w:val="20"/>
        </w:rPr>
      </w:pPr>
      <w:r>
        <w:rPr>
          <w:sz w:val="20"/>
        </w:rPr>
        <w:t>Any offense for which play is stopped by the referee solely to caution or eject a player.</w:t>
      </w:r>
    </w:p>
    <w:p w14:paraId="6706D523" w14:textId="77777777" w:rsidR="00196767" w:rsidRDefault="00196767" w:rsidP="00196767">
      <w:pPr>
        <w:pStyle w:val="ListParagraph"/>
        <w:ind w:left="0"/>
        <w:rPr>
          <w:b/>
          <w:sz w:val="20"/>
        </w:rPr>
      </w:pPr>
    </w:p>
    <w:p w14:paraId="0C2B8938" w14:textId="77777777" w:rsidR="00196767" w:rsidRPr="006260DC" w:rsidRDefault="00196767" w:rsidP="00196767">
      <w:pPr>
        <w:contextualSpacing/>
        <w:rPr>
          <w:b/>
          <w:sz w:val="20"/>
        </w:rPr>
      </w:pPr>
      <w:r w:rsidRPr="006260DC">
        <w:rPr>
          <w:b/>
          <w:sz w:val="20"/>
        </w:rPr>
        <w:t>Penalty Kicks</w:t>
      </w:r>
      <w:r>
        <w:rPr>
          <w:b/>
          <w:sz w:val="20"/>
        </w:rPr>
        <w:t xml:space="preserve"> (PK)</w:t>
      </w:r>
      <w:r w:rsidRPr="006260DC">
        <w:rPr>
          <w:b/>
          <w:sz w:val="20"/>
        </w:rPr>
        <w:t>:</w:t>
      </w:r>
    </w:p>
    <w:p w14:paraId="7D3BD33A" w14:textId="33822C8A" w:rsidR="00196767" w:rsidRPr="006260DC" w:rsidRDefault="00196767" w:rsidP="00196767">
      <w:pPr>
        <w:contextualSpacing/>
        <w:rPr>
          <w:sz w:val="20"/>
        </w:rPr>
      </w:pPr>
      <w:r w:rsidRPr="006260DC">
        <w:rPr>
          <w:sz w:val="20"/>
        </w:rPr>
        <w:t xml:space="preserve">A penalty kick </w:t>
      </w:r>
      <w:r>
        <w:rPr>
          <w:sz w:val="20"/>
        </w:rPr>
        <w:t xml:space="preserve">is awarded when a defender commits a foul that would result in a DFK inside </w:t>
      </w:r>
      <w:r w:rsidR="00440D0F">
        <w:rPr>
          <w:sz w:val="20"/>
        </w:rPr>
        <w:t xml:space="preserve">their </w:t>
      </w:r>
      <w:r>
        <w:rPr>
          <w:sz w:val="20"/>
        </w:rPr>
        <w:t>own penalty area.</w:t>
      </w:r>
    </w:p>
    <w:p w14:paraId="7B234683" w14:textId="77777777" w:rsidR="00196767" w:rsidRDefault="00196767" w:rsidP="00196767">
      <w:pPr>
        <w:rPr>
          <w:sz w:val="20"/>
        </w:rPr>
      </w:pPr>
      <w:r>
        <w:rPr>
          <w:sz w:val="20"/>
        </w:rPr>
        <w:t>Procedure:</w:t>
      </w:r>
    </w:p>
    <w:p w14:paraId="135505E8" w14:textId="77777777" w:rsidR="00196767" w:rsidRDefault="00196767" w:rsidP="00196767">
      <w:pPr>
        <w:pStyle w:val="ListParagraph"/>
        <w:numPr>
          <w:ilvl w:val="0"/>
          <w:numId w:val="24"/>
        </w:numPr>
        <w:contextualSpacing/>
        <w:rPr>
          <w:sz w:val="20"/>
        </w:rPr>
      </w:pPr>
      <w:r w:rsidRPr="004226D9">
        <w:rPr>
          <w:sz w:val="20"/>
        </w:rPr>
        <w:t>The goalkeeper must be standing on the goal line and shall not move forward until the ball is kicked.</w:t>
      </w:r>
    </w:p>
    <w:p w14:paraId="3FD04190" w14:textId="77777777" w:rsidR="004F5B1D" w:rsidRPr="004226D9" w:rsidRDefault="004F5B1D" w:rsidP="00196767">
      <w:pPr>
        <w:pStyle w:val="ListParagraph"/>
        <w:numPr>
          <w:ilvl w:val="0"/>
          <w:numId w:val="24"/>
        </w:numPr>
        <w:contextualSpacing/>
        <w:rPr>
          <w:sz w:val="20"/>
        </w:rPr>
      </w:pPr>
      <w:r>
        <w:rPr>
          <w:sz w:val="20"/>
        </w:rPr>
        <w:t xml:space="preserve">The ball will be positioned </w:t>
      </w:r>
      <w:r w:rsidR="00824C88">
        <w:rPr>
          <w:sz w:val="20"/>
        </w:rPr>
        <w:t>11 yards from the goal line.</w:t>
      </w:r>
    </w:p>
    <w:p w14:paraId="33701891" w14:textId="2DD81022" w:rsidR="00196767" w:rsidRPr="004226D9" w:rsidRDefault="00196767" w:rsidP="00196767">
      <w:pPr>
        <w:pStyle w:val="ListParagraph"/>
        <w:numPr>
          <w:ilvl w:val="0"/>
          <w:numId w:val="24"/>
        </w:numPr>
        <w:contextualSpacing/>
        <w:rPr>
          <w:sz w:val="20"/>
        </w:rPr>
      </w:pPr>
      <w:r w:rsidRPr="004226D9">
        <w:rPr>
          <w:sz w:val="20"/>
        </w:rPr>
        <w:t>The kick must be taken after the referee blows the whistle</w:t>
      </w:r>
      <w:r w:rsidR="00440D0F">
        <w:rPr>
          <w:sz w:val="20"/>
        </w:rPr>
        <w:t>. The kicker may not pass the ball to themselves.</w:t>
      </w:r>
    </w:p>
    <w:p w14:paraId="6E6B31B0" w14:textId="77777777" w:rsidR="00196767" w:rsidRPr="004226D9" w:rsidRDefault="00196767" w:rsidP="00196767">
      <w:pPr>
        <w:pStyle w:val="ListParagraph"/>
        <w:numPr>
          <w:ilvl w:val="0"/>
          <w:numId w:val="24"/>
        </w:numPr>
        <w:contextualSpacing/>
        <w:rPr>
          <w:sz w:val="20"/>
        </w:rPr>
      </w:pPr>
      <w:r w:rsidRPr="004226D9">
        <w:rPr>
          <w:sz w:val="20"/>
        </w:rPr>
        <w:t xml:space="preserve">All other players must stand outside of the penalty area and 8 </w:t>
      </w:r>
      <w:r>
        <w:rPr>
          <w:sz w:val="20"/>
        </w:rPr>
        <w:t>yards</w:t>
      </w:r>
      <w:r w:rsidRPr="004226D9">
        <w:rPr>
          <w:sz w:val="20"/>
        </w:rPr>
        <w:t xml:space="preserve"> away from the ball.  They may not move closer until the ball is kicked</w:t>
      </w:r>
      <w:r>
        <w:rPr>
          <w:sz w:val="20"/>
        </w:rPr>
        <w:t>.</w:t>
      </w:r>
    </w:p>
    <w:p w14:paraId="215E23ED" w14:textId="54EFC20A" w:rsidR="00196767" w:rsidRDefault="00196767" w:rsidP="00196767">
      <w:pPr>
        <w:pStyle w:val="ListParagraph"/>
        <w:numPr>
          <w:ilvl w:val="0"/>
          <w:numId w:val="24"/>
        </w:numPr>
        <w:contextualSpacing/>
        <w:rPr>
          <w:sz w:val="20"/>
        </w:rPr>
      </w:pPr>
      <w:r w:rsidRPr="004226D9">
        <w:rPr>
          <w:sz w:val="20"/>
        </w:rPr>
        <w:t>The kicker may engage in feinting only if he does not stop or change his direction of approach.  If, in the opinion of the referee, the feinting is considered an act of unsporting behavior, the player will be cautioned.</w:t>
      </w:r>
    </w:p>
    <w:p w14:paraId="0CF3E3BC" w14:textId="30EB0550" w:rsidR="00440D0F" w:rsidRPr="004226D9" w:rsidRDefault="00440D0F" w:rsidP="00196767">
      <w:pPr>
        <w:pStyle w:val="ListParagraph"/>
        <w:numPr>
          <w:ilvl w:val="0"/>
          <w:numId w:val="24"/>
        </w:numPr>
        <w:contextualSpacing/>
        <w:rPr>
          <w:sz w:val="20"/>
        </w:rPr>
      </w:pPr>
      <w:r>
        <w:rPr>
          <w:sz w:val="20"/>
        </w:rPr>
        <w:t xml:space="preserve">If the kick is saved or hits the goal and bounces back, play will resume. </w:t>
      </w:r>
    </w:p>
    <w:p w14:paraId="3394FFA8" w14:textId="77777777" w:rsidR="00196767" w:rsidRDefault="00196767" w:rsidP="00196767">
      <w:pPr>
        <w:pStyle w:val="ListParagraph"/>
        <w:ind w:left="0"/>
        <w:rPr>
          <w:b/>
          <w:sz w:val="20"/>
        </w:rPr>
      </w:pPr>
    </w:p>
    <w:p w14:paraId="7620B196" w14:textId="77777777" w:rsidR="00196767" w:rsidRPr="0081772C" w:rsidRDefault="00196767" w:rsidP="00196767">
      <w:pPr>
        <w:pStyle w:val="ListParagraph"/>
        <w:ind w:left="0"/>
        <w:rPr>
          <w:b/>
          <w:sz w:val="20"/>
        </w:rPr>
      </w:pPr>
      <w:r>
        <w:rPr>
          <w:b/>
          <w:sz w:val="20"/>
        </w:rPr>
        <w:t>Required Distance on Kicks</w:t>
      </w:r>
    </w:p>
    <w:p w14:paraId="5F49B45D" w14:textId="49D7D317" w:rsidR="00196767" w:rsidRDefault="00196767" w:rsidP="00196767">
      <w:pPr>
        <w:pStyle w:val="ListParagraph"/>
        <w:ind w:left="0"/>
        <w:rPr>
          <w:sz w:val="20"/>
        </w:rPr>
      </w:pPr>
      <w:r>
        <w:rPr>
          <w:sz w:val="20"/>
        </w:rPr>
        <w:t xml:space="preserve">All </w:t>
      </w:r>
      <w:r w:rsidR="00440D0F">
        <w:rPr>
          <w:sz w:val="20"/>
        </w:rPr>
        <w:t>o</w:t>
      </w:r>
      <w:r w:rsidRPr="006260DC">
        <w:rPr>
          <w:sz w:val="20"/>
        </w:rPr>
        <w:t>pponents must be at least 8</w:t>
      </w:r>
      <w:r>
        <w:rPr>
          <w:sz w:val="20"/>
        </w:rPr>
        <w:t xml:space="preserve"> </w:t>
      </w:r>
      <w:r w:rsidRPr="006260DC">
        <w:rPr>
          <w:sz w:val="20"/>
        </w:rPr>
        <w:t>yards from the ball</w:t>
      </w:r>
      <w:r>
        <w:rPr>
          <w:sz w:val="20"/>
        </w:rPr>
        <w:t xml:space="preserve"> prior to any free kick, corner kick, goal kick or corner kick</w:t>
      </w:r>
      <w:r w:rsidRPr="006260DC">
        <w:rPr>
          <w:sz w:val="20"/>
        </w:rPr>
        <w:t xml:space="preserve">. The kick shall be retaken if an opponent is within 8 yards </w:t>
      </w:r>
      <w:r>
        <w:rPr>
          <w:sz w:val="20"/>
        </w:rPr>
        <w:t xml:space="preserve">and </w:t>
      </w:r>
      <w:r w:rsidRPr="006260DC">
        <w:rPr>
          <w:sz w:val="20"/>
        </w:rPr>
        <w:t>intentionally interferes with the kick.</w:t>
      </w:r>
    </w:p>
    <w:p w14:paraId="29992AC7" w14:textId="77777777" w:rsidR="00196767" w:rsidRPr="0081772C" w:rsidRDefault="00196767" w:rsidP="00196767">
      <w:pPr>
        <w:pStyle w:val="ListParagraph"/>
        <w:ind w:left="0"/>
        <w:rPr>
          <w:i/>
          <w:sz w:val="20"/>
        </w:rPr>
      </w:pPr>
      <w:r w:rsidRPr="0081772C">
        <w:rPr>
          <w:i/>
          <w:sz w:val="20"/>
        </w:rPr>
        <w:t>Note:  If a kick is taken with an opponent less than 8 yards from the ball the kicker is “assuming the risk.”  If the opponent does not move excessively and deflects the restart, play shall continue.  But, if the opponent does move excessively and deflects the restart, the opponent shall be guilty of failing to respect the required distance.</w:t>
      </w:r>
    </w:p>
    <w:p w14:paraId="740AE9B5" w14:textId="77777777" w:rsidR="00196767" w:rsidRDefault="00196767" w:rsidP="00196767">
      <w:pPr>
        <w:pStyle w:val="ListParagraph"/>
        <w:ind w:left="0"/>
        <w:rPr>
          <w:b/>
          <w:sz w:val="20"/>
        </w:rPr>
      </w:pPr>
    </w:p>
    <w:p w14:paraId="61B4C7A7" w14:textId="77777777" w:rsidR="006824AC" w:rsidRDefault="006824AC" w:rsidP="00196767">
      <w:pPr>
        <w:pStyle w:val="ListParagraph"/>
        <w:ind w:left="0"/>
        <w:rPr>
          <w:b/>
          <w:sz w:val="20"/>
        </w:rPr>
      </w:pPr>
      <w:r>
        <w:rPr>
          <w:b/>
          <w:sz w:val="20"/>
        </w:rPr>
        <w:t>Mercy Rule</w:t>
      </w:r>
    </w:p>
    <w:p w14:paraId="6F5C3818" w14:textId="77777777" w:rsidR="006824AC" w:rsidRPr="006824AC" w:rsidRDefault="006824AC" w:rsidP="006824AC">
      <w:pPr>
        <w:rPr>
          <w:sz w:val="20"/>
        </w:rPr>
      </w:pPr>
      <w:r w:rsidRPr="006824AC">
        <w:rPr>
          <w:sz w:val="20"/>
        </w:rPr>
        <w:t>6+ goal differential with 2 minutes remaining.</w:t>
      </w:r>
      <w:r>
        <w:rPr>
          <w:sz w:val="20"/>
        </w:rPr>
        <w:t xml:space="preserve"> If a team goes up by 6 goals with 1:59 minutes or less remaining, the match will be played out</w:t>
      </w:r>
    </w:p>
    <w:p w14:paraId="3FE0D62C" w14:textId="77777777" w:rsidR="006824AC" w:rsidRDefault="006824AC" w:rsidP="006824AC">
      <w:pPr>
        <w:rPr>
          <w:b/>
          <w:sz w:val="20"/>
        </w:rPr>
      </w:pPr>
    </w:p>
    <w:p w14:paraId="2F852DBA" w14:textId="77777777" w:rsidR="00C95C67" w:rsidRPr="006824AC" w:rsidRDefault="00F83AB1" w:rsidP="00196767">
      <w:pPr>
        <w:pStyle w:val="ListParagraph"/>
        <w:ind w:left="0"/>
        <w:rPr>
          <w:b/>
          <w:sz w:val="18"/>
        </w:rPr>
      </w:pPr>
      <w:r w:rsidRPr="00F83AB1">
        <w:rPr>
          <w:b/>
          <w:sz w:val="20"/>
        </w:rPr>
        <w:t xml:space="preserve">Players must always wait for the referee’s whistle to resume play. </w:t>
      </w:r>
    </w:p>
    <w:p w14:paraId="3A4A94AE" w14:textId="77777777" w:rsidR="00537A05" w:rsidRDefault="00537A05" w:rsidP="00196767">
      <w:pPr>
        <w:pStyle w:val="ListParagraph"/>
        <w:ind w:left="0"/>
        <w:rPr>
          <w:b/>
          <w:sz w:val="20"/>
        </w:rPr>
      </w:pPr>
    </w:p>
    <w:p w14:paraId="7F35F143" w14:textId="77777777" w:rsidR="00537A05" w:rsidRDefault="00537A05" w:rsidP="00196767">
      <w:pPr>
        <w:pStyle w:val="ListParagraph"/>
        <w:ind w:left="0"/>
        <w:rPr>
          <w:b/>
          <w:sz w:val="20"/>
        </w:rPr>
      </w:pPr>
    </w:p>
    <w:p w14:paraId="233806F3" w14:textId="5A36B120" w:rsidR="00196767" w:rsidRDefault="00196767" w:rsidP="00196767">
      <w:pPr>
        <w:pStyle w:val="ListParagraph"/>
        <w:ind w:left="0"/>
        <w:rPr>
          <w:b/>
          <w:sz w:val="20"/>
        </w:rPr>
      </w:pPr>
      <w:r w:rsidRPr="00532802">
        <w:rPr>
          <w:b/>
          <w:sz w:val="20"/>
        </w:rPr>
        <w:t>MISCONDUCT</w:t>
      </w:r>
    </w:p>
    <w:p w14:paraId="376F4B9B" w14:textId="77777777" w:rsidR="00196767" w:rsidRDefault="00196767" w:rsidP="00196767">
      <w:pPr>
        <w:contextualSpacing/>
        <w:rPr>
          <w:b/>
          <w:sz w:val="20"/>
        </w:rPr>
      </w:pPr>
      <w:r>
        <w:rPr>
          <w:b/>
          <w:sz w:val="20"/>
        </w:rPr>
        <w:lastRenderedPageBreak/>
        <w:t>Cautions</w:t>
      </w:r>
    </w:p>
    <w:p w14:paraId="43B43D0B" w14:textId="77777777" w:rsidR="00196767" w:rsidRPr="00F30068" w:rsidRDefault="00196767" w:rsidP="00196767">
      <w:pPr>
        <w:rPr>
          <w:sz w:val="20"/>
        </w:rPr>
      </w:pPr>
      <w:r w:rsidRPr="00F30068">
        <w:rPr>
          <w:sz w:val="20"/>
        </w:rPr>
        <w:t>A player shall be cautioned (yellow card) for:</w:t>
      </w:r>
    </w:p>
    <w:p w14:paraId="7496B0A0" w14:textId="77777777" w:rsidR="00196767" w:rsidRPr="00F30068" w:rsidRDefault="00196767" w:rsidP="00196767">
      <w:pPr>
        <w:pStyle w:val="ListParagraph"/>
        <w:numPr>
          <w:ilvl w:val="0"/>
          <w:numId w:val="25"/>
        </w:numPr>
        <w:contextualSpacing/>
        <w:rPr>
          <w:sz w:val="20"/>
        </w:rPr>
      </w:pPr>
      <w:r w:rsidRPr="00F30068">
        <w:rPr>
          <w:sz w:val="20"/>
        </w:rPr>
        <w:t>Entering or leaving the field of play (except through the normal course of play) without the permission of an official</w:t>
      </w:r>
    </w:p>
    <w:p w14:paraId="5402DDF7" w14:textId="77777777" w:rsidR="00196767" w:rsidRPr="00F30068" w:rsidRDefault="00196767" w:rsidP="00196767">
      <w:pPr>
        <w:pStyle w:val="ListParagraph"/>
        <w:numPr>
          <w:ilvl w:val="0"/>
          <w:numId w:val="25"/>
        </w:numPr>
        <w:contextualSpacing/>
        <w:rPr>
          <w:sz w:val="20"/>
        </w:rPr>
      </w:pPr>
      <w:r w:rsidRPr="00F30068">
        <w:rPr>
          <w:sz w:val="20"/>
        </w:rPr>
        <w:t>Persistent infringement of any of the rules of the game;</w:t>
      </w:r>
    </w:p>
    <w:p w14:paraId="0D0A1FAE" w14:textId="77777777" w:rsidR="00196767" w:rsidRPr="00F30068" w:rsidRDefault="00196767" w:rsidP="00196767">
      <w:pPr>
        <w:pStyle w:val="ListParagraph"/>
        <w:numPr>
          <w:ilvl w:val="0"/>
          <w:numId w:val="25"/>
        </w:numPr>
        <w:contextualSpacing/>
        <w:rPr>
          <w:sz w:val="20"/>
        </w:rPr>
      </w:pPr>
      <w:r w:rsidRPr="00F30068">
        <w:rPr>
          <w:sz w:val="20"/>
        </w:rPr>
        <w:t>Objecting by word of mouth or action to any decision given by an official (dissent);</w:t>
      </w:r>
    </w:p>
    <w:p w14:paraId="586E0C9C" w14:textId="77777777" w:rsidR="00196767" w:rsidRPr="00F30068" w:rsidRDefault="00196767" w:rsidP="00196767">
      <w:pPr>
        <w:pStyle w:val="ListParagraph"/>
        <w:numPr>
          <w:ilvl w:val="0"/>
          <w:numId w:val="25"/>
        </w:numPr>
        <w:contextualSpacing/>
        <w:rPr>
          <w:sz w:val="20"/>
        </w:rPr>
      </w:pPr>
      <w:r w:rsidRPr="00F30068">
        <w:rPr>
          <w:sz w:val="20"/>
        </w:rPr>
        <w:t>Any incidental use of vulgar or profane language;</w:t>
      </w:r>
    </w:p>
    <w:p w14:paraId="10E69192" w14:textId="77777777" w:rsidR="00196767" w:rsidRPr="00F30068" w:rsidRDefault="00196767" w:rsidP="00196767">
      <w:pPr>
        <w:pStyle w:val="ListParagraph"/>
        <w:numPr>
          <w:ilvl w:val="0"/>
          <w:numId w:val="25"/>
        </w:numPr>
        <w:contextualSpacing/>
        <w:rPr>
          <w:sz w:val="20"/>
        </w:rPr>
      </w:pPr>
      <w:r w:rsidRPr="00F30068">
        <w:rPr>
          <w:sz w:val="20"/>
        </w:rPr>
        <w:t>Any use of electronic communication devices with the on-field players during play. Examples: Amplifying devices, wireless communication devices such as cell phones, headphones, personal digital assistant, etc.;</w:t>
      </w:r>
    </w:p>
    <w:p w14:paraId="786B39CB" w14:textId="77777777" w:rsidR="00196767" w:rsidRPr="00F30068" w:rsidRDefault="00196767" w:rsidP="00196767">
      <w:pPr>
        <w:pStyle w:val="ListParagraph"/>
        <w:numPr>
          <w:ilvl w:val="0"/>
          <w:numId w:val="25"/>
        </w:numPr>
        <w:contextualSpacing/>
        <w:rPr>
          <w:sz w:val="20"/>
        </w:rPr>
      </w:pPr>
      <w:r w:rsidRPr="00F30068">
        <w:rPr>
          <w:sz w:val="20"/>
        </w:rPr>
        <w:t>Unsporting conduct</w:t>
      </w:r>
      <w:r>
        <w:rPr>
          <w:sz w:val="20"/>
        </w:rPr>
        <w:t>, including, but not limited to</w:t>
      </w:r>
    </w:p>
    <w:p w14:paraId="449523F2" w14:textId="77777777" w:rsidR="00196767" w:rsidRPr="00F30068" w:rsidRDefault="00196767" w:rsidP="00196767">
      <w:pPr>
        <w:pStyle w:val="ListParagraph"/>
        <w:numPr>
          <w:ilvl w:val="1"/>
          <w:numId w:val="25"/>
        </w:numPr>
        <w:contextualSpacing/>
        <w:rPr>
          <w:sz w:val="20"/>
        </w:rPr>
      </w:pPr>
      <w:r w:rsidRPr="00F30068">
        <w:rPr>
          <w:sz w:val="20"/>
        </w:rPr>
        <w:t>Coaching outside the team area</w:t>
      </w:r>
    </w:p>
    <w:p w14:paraId="2890D6DA" w14:textId="77777777" w:rsidR="00196767" w:rsidRPr="00F30068" w:rsidRDefault="00196767" w:rsidP="00196767">
      <w:pPr>
        <w:pStyle w:val="ListParagraph"/>
        <w:numPr>
          <w:ilvl w:val="1"/>
          <w:numId w:val="25"/>
        </w:numPr>
        <w:contextualSpacing/>
        <w:rPr>
          <w:sz w:val="20"/>
        </w:rPr>
      </w:pPr>
      <w:r w:rsidRPr="00F30068">
        <w:rPr>
          <w:sz w:val="20"/>
        </w:rPr>
        <w:t>Unnecessary delay (kicking, throwing the ball away on a free kick, etc.)</w:t>
      </w:r>
    </w:p>
    <w:p w14:paraId="578F3E2A" w14:textId="77777777" w:rsidR="00196767" w:rsidRPr="00F30068" w:rsidRDefault="00174FF1" w:rsidP="00196767">
      <w:pPr>
        <w:pStyle w:val="ListParagraph"/>
        <w:numPr>
          <w:ilvl w:val="1"/>
          <w:numId w:val="25"/>
        </w:numPr>
        <w:contextualSpacing/>
        <w:rPr>
          <w:sz w:val="20"/>
        </w:rPr>
      </w:pPr>
      <w:r>
        <w:rPr>
          <w:sz w:val="20"/>
        </w:rPr>
        <w:t xml:space="preserve">Taking off their </w:t>
      </w:r>
      <w:r w:rsidR="00196767" w:rsidRPr="00F30068">
        <w:rPr>
          <w:sz w:val="20"/>
        </w:rPr>
        <w:t>shirt</w:t>
      </w:r>
      <w:r w:rsidR="00F83AB1">
        <w:rPr>
          <w:sz w:val="20"/>
        </w:rPr>
        <w:t xml:space="preserve"> after scoring a goal</w:t>
      </w:r>
      <w:r w:rsidR="00196767" w:rsidRPr="00F30068">
        <w:rPr>
          <w:sz w:val="20"/>
        </w:rPr>
        <w:t>.</w:t>
      </w:r>
    </w:p>
    <w:p w14:paraId="2D50AA59" w14:textId="77777777" w:rsidR="00196767" w:rsidRPr="00F30068" w:rsidRDefault="00223ED7" w:rsidP="00196767">
      <w:pPr>
        <w:pStyle w:val="ListParagraph"/>
        <w:numPr>
          <w:ilvl w:val="1"/>
          <w:numId w:val="25"/>
        </w:numPr>
        <w:contextualSpacing/>
        <w:rPr>
          <w:sz w:val="20"/>
        </w:rPr>
      </w:pPr>
      <w:r>
        <w:rPr>
          <w:sz w:val="20"/>
        </w:rPr>
        <w:t>Taunting/</w:t>
      </w:r>
      <w:r w:rsidR="00196767" w:rsidRPr="00F30068">
        <w:rPr>
          <w:sz w:val="20"/>
        </w:rPr>
        <w:t>Deliberate verbal tactics</w:t>
      </w:r>
    </w:p>
    <w:p w14:paraId="0AA3F10D" w14:textId="77777777" w:rsidR="00196767" w:rsidRPr="00F30068" w:rsidRDefault="00196767" w:rsidP="00196767">
      <w:pPr>
        <w:pStyle w:val="ListParagraph"/>
        <w:numPr>
          <w:ilvl w:val="1"/>
          <w:numId w:val="25"/>
        </w:numPr>
        <w:contextualSpacing/>
        <w:rPr>
          <w:sz w:val="20"/>
        </w:rPr>
      </w:pPr>
      <w:r w:rsidRPr="00F30068">
        <w:rPr>
          <w:sz w:val="20"/>
        </w:rPr>
        <w:t>Encroachment</w:t>
      </w:r>
    </w:p>
    <w:p w14:paraId="4E633598" w14:textId="77777777" w:rsidR="00196767" w:rsidRPr="00F30068" w:rsidRDefault="00196767" w:rsidP="00196767">
      <w:pPr>
        <w:pStyle w:val="ListParagraph"/>
        <w:numPr>
          <w:ilvl w:val="1"/>
          <w:numId w:val="25"/>
        </w:numPr>
        <w:contextualSpacing/>
        <w:rPr>
          <w:sz w:val="20"/>
        </w:rPr>
      </w:pPr>
      <w:r w:rsidRPr="00F30068">
        <w:rPr>
          <w:sz w:val="20"/>
        </w:rPr>
        <w:t>Deliberate handball to stop an attack</w:t>
      </w:r>
    </w:p>
    <w:p w14:paraId="4F0BF90F" w14:textId="77777777" w:rsidR="00196767" w:rsidRPr="00F30068" w:rsidRDefault="00196767" w:rsidP="00196767">
      <w:pPr>
        <w:pStyle w:val="ListParagraph"/>
        <w:numPr>
          <w:ilvl w:val="1"/>
          <w:numId w:val="25"/>
        </w:numPr>
        <w:contextualSpacing/>
        <w:rPr>
          <w:sz w:val="20"/>
        </w:rPr>
      </w:pPr>
      <w:r w:rsidRPr="00F30068">
        <w:rPr>
          <w:sz w:val="20"/>
        </w:rPr>
        <w:t>Deliberate tactical foul</w:t>
      </w:r>
    </w:p>
    <w:p w14:paraId="195EA36C" w14:textId="77777777" w:rsidR="00196767" w:rsidRPr="00F30068" w:rsidRDefault="00196767" w:rsidP="00196767">
      <w:pPr>
        <w:pStyle w:val="ListParagraph"/>
        <w:numPr>
          <w:ilvl w:val="1"/>
          <w:numId w:val="25"/>
        </w:numPr>
        <w:contextualSpacing/>
        <w:rPr>
          <w:sz w:val="20"/>
        </w:rPr>
      </w:pPr>
      <w:r w:rsidRPr="00F30068">
        <w:rPr>
          <w:sz w:val="20"/>
        </w:rPr>
        <w:t>Faking an injury</w:t>
      </w:r>
      <w:r w:rsidR="00223ED7">
        <w:rPr>
          <w:sz w:val="20"/>
        </w:rPr>
        <w:t>/Flopping</w:t>
      </w:r>
    </w:p>
    <w:p w14:paraId="5EB01A15" w14:textId="77777777" w:rsidR="00196767" w:rsidRPr="00F30068" w:rsidRDefault="00196767" w:rsidP="00196767">
      <w:pPr>
        <w:pStyle w:val="ListParagraph"/>
        <w:numPr>
          <w:ilvl w:val="1"/>
          <w:numId w:val="25"/>
        </w:numPr>
        <w:contextualSpacing/>
        <w:rPr>
          <w:sz w:val="20"/>
        </w:rPr>
      </w:pPr>
      <w:r w:rsidRPr="00F30068">
        <w:rPr>
          <w:sz w:val="20"/>
        </w:rPr>
        <w:t>Simulating a foul.</w:t>
      </w:r>
    </w:p>
    <w:p w14:paraId="24E58C25" w14:textId="77777777" w:rsidR="00196767" w:rsidRPr="00F30068" w:rsidRDefault="00196767" w:rsidP="00196767">
      <w:pPr>
        <w:pStyle w:val="ListParagraph"/>
        <w:numPr>
          <w:ilvl w:val="1"/>
          <w:numId w:val="25"/>
        </w:numPr>
        <w:contextualSpacing/>
        <w:rPr>
          <w:sz w:val="20"/>
        </w:rPr>
      </w:pPr>
      <w:r>
        <w:rPr>
          <w:sz w:val="20"/>
        </w:rPr>
        <w:t xml:space="preserve">A </w:t>
      </w:r>
      <w:r w:rsidR="00174FF1">
        <w:rPr>
          <w:sz w:val="20"/>
        </w:rPr>
        <w:t>p</w:t>
      </w:r>
      <w:r w:rsidRPr="00F30068">
        <w:rPr>
          <w:sz w:val="20"/>
        </w:rPr>
        <w:t>layer who displays reckless play</w:t>
      </w:r>
    </w:p>
    <w:p w14:paraId="153E2C3B" w14:textId="77777777" w:rsidR="00196767" w:rsidRPr="00F30068" w:rsidRDefault="00196767" w:rsidP="00196767">
      <w:pPr>
        <w:pStyle w:val="ListParagraph"/>
        <w:numPr>
          <w:ilvl w:val="1"/>
          <w:numId w:val="25"/>
        </w:numPr>
        <w:contextualSpacing/>
        <w:rPr>
          <w:sz w:val="20"/>
        </w:rPr>
      </w:pPr>
      <w:r>
        <w:rPr>
          <w:sz w:val="20"/>
        </w:rPr>
        <w:t>I</w:t>
      </w:r>
      <w:r w:rsidRPr="00F30068">
        <w:rPr>
          <w:sz w:val="20"/>
        </w:rPr>
        <w:t>ll</w:t>
      </w:r>
      <w:r>
        <w:rPr>
          <w:sz w:val="20"/>
        </w:rPr>
        <w:t>egally equipped player</w:t>
      </w:r>
    </w:p>
    <w:p w14:paraId="0D337D2C" w14:textId="77777777" w:rsidR="00196767" w:rsidRPr="00F30068" w:rsidRDefault="00196767" w:rsidP="00196767">
      <w:pPr>
        <w:pStyle w:val="ListParagraph"/>
        <w:numPr>
          <w:ilvl w:val="1"/>
          <w:numId w:val="25"/>
        </w:numPr>
        <w:contextualSpacing/>
        <w:rPr>
          <w:sz w:val="20"/>
        </w:rPr>
      </w:pPr>
      <w:r>
        <w:rPr>
          <w:sz w:val="20"/>
        </w:rPr>
        <w:t>A</w:t>
      </w:r>
      <w:r w:rsidRPr="00F30068">
        <w:rPr>
          <w:sz w:val="20"/>
        </w:rPr>
        <w:t>ny delayed, excessive or prolonged act(s) by which a player(s) attempts to focus attention upon himself/herself and/or prohibits a timely restart of the game.</w:t>
      </w:r>
    </w:p>
    <w:p w14:paraId="0B55BB22" w14:textId="77777777" w:rsidR="00196767" w:rsidRPr="00F30068" w:rsidRDefault="00196767" w:rsidP="00196767">
      <w:pPr>
        <w:pStyle w:val="ListParagraph"/>
        <w:numPr>
          <w:ilvl w:val="1"/>
          <w:numId w:val="25"/>
        </w:numPr>
        <w:contextualSpacing/>
        <w:rPr>
          <w:sz w:val="20"/>
        </w:rPr>
      </w:pPr>
      <w:r>
        <w:rPr>
          <w:sz w:val="20"/>
        </w:rPr>
        <w:t>A</w:t>
      </w:r>
      <w:r w:rsidRPr="00F30068">
        <w:rPr>
          <w:sz w:val="20"/>
        </w:rPr>
        <w:t xml:space="preserve"> player (other</w:t>
      </w:r>
      <w:r w:rsidR="00FB182C">
        <w:rPr>
          <w:sz w:val="20"/>
        </w:rPr>
        <w:t xml:space="preserve"> than a goalkeeper within thei</w:t>
      </w:r>
      <w:r w:rsidRPr="00F30068">
        <w:rPr>
          <w:sz w:val="20"/>
        </w:rPr>
        <w:t>r own penalty area) deliberately handles the ball, attempting to prevent a goal, and the goal is scored;</w:t>
      </w:r>
    </w:p>
    <w:p w14:paraId="72F8B907" w14:textId="77777777" w:rsidR="004355B9" w:rsidRDefault="00196767" w:rsidP="00196767">
      <w:pPr>
        <w:pStyle w:val="ListParagraph"/>
        <w:numPr>
          <w:ilvl w:val="1"/>
          <w:numId w:val="25"/>
        </w:numPr>
        <w:contextualSpacing/>
        <w:rPr>
          <w:sz w:val="20"/>
        </w:rPr>
      </w:pPr>
      <w:r>
        <w:rPr>
          <w:sz w:val="20"/>
        </w:rPr>
        <w:t>A</w:t>
      </w:r>
      <w:r w:rsidRPr="00F30068">
        <w:rPr>
          <w:sz w:val="20"/>
        </w:rPr>
        <w:t xml:space="preserve"> player commits a foul, attempting to deny an obvious goal-scoring opportunity, and the goal is scored.</w:t>
      </w:r>
    </w:p>
    <w:p w14:paraId="4ADF2BCA" w14:textId="77777777" w:rsidR="00174FF1" w:rsidRPr="00174FF1" w:rsidRDefault="00174FF1" w:rsidP="00174FF1">
      <w:pPr>
        <w:pStyle w:val="ListParagraph"/>
        <w:numPr>
          <w:ilvl w:val="0"/>
          <w:numId w:val="25"/>
        </w:numPr>
        <w:contextualSpacing/>
        <w:rPr>
          <w:sz w:val="20"/>
        </w:rPr>
      </w:pPr>
      <w:r>
        <w:rPr>
          <w:sz w:val="20"/>
        </w:rPr>
        <w:t>A player slide tackles or attempts to slide tackle an opponent that is in position of the ball and gets the ball.</w:t>
      </w:r>
    </w:p>
    <w:p w14:paraId="6E9FD419" w14:textId="77777777" w:rsidR="00196767" w:rsidRDefault="00196767" w:rsidP="00196767">
      <w:pPr>
        <w:contextualSpacing/>
        <w:rPr>
          <w:b/>
          <w:sz w:val="20"/>
        </w:rPr>
      </w:pPr>
      <w:r>
        <w:rPr>
          <w:b/>
          <w:sz w:val="20"/>
        </w:rPr>
        <w:t>Ejections</w:t>
      </w:r>
    </w:p>
    <w:p w14:paraId="0498BC9F" w14:textId="77777777" w:rsidR="00196767" w:rsidRPr="00350515" w:rsidRDefault="00196767" w:rsidP="00196767">
      <w:pPr>
        <w:contextualSpacing/>
        <w:rPr>
          <w:sz w:val="20"/>
        </w:rPr>
      </w:pPr>
      <w:r>
        <w:rPr>
          <w:sz w:val="20"/>
        </w:rPr>
        <w:t>A player will be ejected from the game, shown the red card, and shall not be replaced for any of the following offenses:</w:t>
      </w:r>
    </w:p>
    <w:p w14:paraId="7288C4D9" w14:textId="77777777" w:rsidR="00196767" w:rsidRPr="00F30068" w:rsidRDefault="00196767" w:rsidP="00196767">
      <w:pPr>
        <w:pStyle w:val="ListParagraph"/>
        <w:numPr>
          <w:ilvl w:val="0"/>
          <w:numId w:val="26"/>
        </w:numPr>
        <w:spacing w:line="276" w:lineRule="auto"/>
        <w:contextualSpacing/>
        <w:rPr>
          <w:sz w:val="20"/>
        </w:rPr>
      </w:pPr>
      <w:r>
        <w:rPr>
          <w:sz w:val="20"/>
        </w:rPr>
        <w:t>E</w:t>
      </w:r>
      <w:r w:rsidRPr="00F30068">
        <w:rPr>
          <w:sz w:val="20"/>
        </w:rPr>
        <w:t>xhibiting violent conduct</w:t>
      </w:r>
    </w:p>
    <w:p w14:paraId="03F4B5AB" w14:textId="77777777" w:rsidR="00196767" w:rsidRPr="00F30068" w:rsidRDefault="00223ED7" w:rsidP="00196767">
      <w:pPr>
        <w:pStyle w:val="ListParagraph"/>
        <w:numPr>
          <w:ilvl w:val="0"/>
          <w:numId w:val="26"/>
        </w:numPr>
        <w:spacing w:line="276" w:lineRule="auto"/>
        <w:contextualSpacing/>
        <w:rPr>
          <w:sz w:val="20"/>
        </w:rPr>
      </w:pPr>
      <w:r>
        <w:rPr>
          <w:sz w:val="20"/>
        </w:rPr>
        <w:t xml:space="preserve">Excessive </w:t>
      </w:r>
      <w:r w:rsidR="00196767">
        <w:rPr>
          <w:sz w:val="20"/>
        </w:rPr>
        <w:t>T</w:t>
      </w:r>
      <w:r w:rsidR="00196767" w:rsidRPr="00F30068">
        <w:rPr>
          <w:sz w:val="20"/>
        </w:rPr>
        <w:t>aunting – use of word or act to incite or degrade an opposing player, coach, referee or other individual;</w:t>
      </w:r>
    </w:p>
    <w:p w14:paraId="5DEA05E9" w14:textId="77777777" w:rsidR="00196767" w:rsidRPr="00F30068" w:rsidRDefault="00196767" w:rsidP="00196767">
      <w:pPr>
        <w:pStyle w:val="ListParagraph"/>
        <w:numPr>
          <w:ilvl w:val="0"/>
          <w:numId w:val="26"/>
        </w:numPr>
        <w:spacing w:line="276" w:lineRule="auto"/>
        <w:contextualSpacing/>
        <w:rPr>
          <w:sz w:val="20"/>
        </w:rPr>
      </w:pPr>
      <w:r>
        <w:rPr>
          <w:sz w:val="20"/>
        </w:rPr>
        <w:t>S</w:t>
      </w:r>
      <w:r w:rsidRPr="00F30068">
        <w:rPr>
          <w:sz w:val="20"/>
        </w:rPr>
        <w:t>ubsequent caution</w:t>
      </w:r>
    </w:p>
    <w:p w14:paraId="75F19C99" w14:textId="77777777" w:rsidR="00196767" w:rsidRPr="00F30068" w:rsidRDefault="00196767" w:rsidP="00196767">
      <w:pPr>
        <w:pStyle w:val="ListParagraph"/>
        <w:numPr>
          <w:ilvl w:val="0"/>
          <w:numId w:val="26"/>
        </w:numPr>
        <w:spacing w:line="276" w:lineRule="auto"/>
        <w:contextualSpacing/>
        <w:rPr>
          <w:sz w:val="20"/>
        </w:rPr>
      </w:pPr>
      <w:r>
        <w:rPr>
          <w:sz w:val="20"/>
        </w:rPr>
        <w:t>C</w:t>
      </w:r>
      <w:r w:rsidRPr="00F30068">
        <w:rPr>
          <w:sz w:val="20"/>
        </w:rPr>
        <w:t>ommitting serious foul play; that is, any play in which the player commits one of the offenses punishable with a direct free kick (or penalty kick if the offense takes place by a defender in the penalty area) and uses disproportionate and unnecessary force against an opponent while playing for the ball. Serious foul play also includes the following:</w:t>
      </w:r>
    </w:p>
    <w:p w14:paraId="51119B6F" w14:textId="77777777" w:rsidR="00196767" w:rsidRPr="00F30068" w:rsidRDefault="00196767" w:rsidP="00196767">
      <w:pPr>
        <w:pStyle w:val="ListParagraph"/>
        <w:numPr>
          <w:ilvl w:val="1"/>
          <w:numId w:val="26"/>
        </w:numPr>
        <w:spacing w:line="276" w:lineRule="auto"/>
        <w:contextualSpacing/>
        <w:rPr>
          <w:sz w:val="20"/>
        </w:rPr>
      </w:pPr>
      <w:r>
        <w:rPr>
          <w:sz w:val="20"/>
        </w:rPr>
        <w:t>A</w:t>
      </w:r>
      <w:r w:rsidRPr="00F30068">
        <w:rPr>
          <w:sz w:val="20"/>
        </w:rPr>
        <w:t xml:space="preserve"> player (other</w:t>
      </w:r>
      <w:r w:rsidR="00FB182C">
        <w:rPr>
          <w:sz w:val="20"/>
        </w:rPr>
        <w:t xml:space="preserve"> than a goalkeeper within thei</w:t>
      </w:r>
      <w:r w:rsidRPr="00F30068">
        <w:rPr>
          <w:sz w:val="20"/>
        </w:rPr>
        <w:t>r own penalty area) deliberately handles the ball,</w:t>
      </w:r>
      <w:r>
        <w:rPr>
          <w:sz w:val="20"/>
        </w:rPr>
        <w:t xml:space="preserve"> </w:t>
      </w:r>
      <w:r w:rsidRPr="00F30068">
        <w:rPr>
          <w:sz w:val="20"/>
        </w:rPr>
        <w:t>attempting to prevent a goal and the goal is not scored;</w:t>
      </w:r>
    </w:p>
    <w:p w14:paraId="2B84C2EC" w14:textId="77777777" w:rsidR="00196767" w:rsidRPr="00F30068" w:rsidRDefault="00196767" w:rsidP="00196767">
      <w:pPr>
        <w:pStyle w:val="ListParagraph"/>
        <w:numPr>
          <w:ilvl w:val="1"/>
          <w:numId w:val="26"/>
        </w:numPr>
        <w:spacing w:line="276" w:lineRule="auto"/>
        <w:contextualSpacing/>
        <w:rPr>
          <w:sz w:val="20"/>
        </w:rPr>
      </w:pPr>
      <w:r>
        <w:rPr>
          <w:sz w:val="20"/>
        </w:rPr>
        <w:t>A</w:t>
      </w:r>
      <w:r w:rsidRPr="00F30068">
        <w:rPr>
          <w:sz w:val="20"/>
        </w:rPr>
        <w:t xml:space="preserve"> player commits a foul, attempting to deny an obvious goal-scoring opportunity, and the goal is not scored.</w:t>
      </w:r>
    </w:p>
    <w:p w14:paraId="1F36AA28" w14:textId="77777777" w:rsidR="00196767" w:rsidRPr="00F30068" w:rsidRDefault="00196767" w:rsidP="00196767">
      <w:pPr>
        <w:pStyle w:val="ListParagraph"/>
        <w:numPr>
          <w:ilvl w:val="0"/>
          <w:numId w:val="26"/>
        </w:numPr>
        <w:spacing w:line="276" w:lineRule="auto"/>
        <w:contextualSpacing/>
        <w:rPr>
          <w:sz w:val="20"/>
        </w:rPr>
      </w:pPr>
      <w:r>
        <w:rPr>
          <w:sz w:val="20"/>
        </w:rPr>
        <w:t>S</w:t>
      </w:r>
      <w:r w:rsidRPr="00F30068">
        <w:rPr>
          <w:sz w:val="20"/>
        </w:rPr>
        <w:t>pitting at an opponent, teammate or game official;</w:t>
      </w:r>
    </w:p>
    <w:p w14:paraId="0F2A92E1" w14:textId="77777777" w:rsidR="00196767" w:rsidRPr="00F30068" w:rsidRDefault="00196767" w:rsidP="00196767">
      <w:pPr>
        <w:pStyle w:val="ListParagraph"/>
        <w:numPr>
          <w:ilvl w:val="0"/>
          <w:numId w:val="26"/>
        </w:numPr>
        <w:spacing w:line="276" w:lineRule="auto"/>
        <w:contextualSpacing/>
        <w:rPr>
          <w:sz w:val="20"/>
        </w:rPr>
      </w:pPr>
      <w:r>
        <w:rPr>
          <w:sz w:val="20"/>
        </w:rPr>
        <w:t>U</w:t>
      </w:r>
      <w:r w:rsidRPr="00F30068">
        <w:rPr>
          <w:sz w:val="20"/>
        </w:rPr>
        <w:t>sing insulting, offensive or abusive language or gesture;</w:t>
      </w:r>
    </w:p>
    <w:p w14:paraId="6F518D1D" w14:textId="77777777" w:rsidR="00196767" w:rsidRDefault="00196767" w:rsidP="00196767">
      <w:pPr>
        <w:pStyle w:val="ListParagraph"/>
        <w:numPr>
          <w:ilvl w:val="0"/>
          <w:numId w:val="26"/>
        </w:numPr>
        <w:spacing w:line="276" w:lineRule="auto"/>
        <w:contextualSpacing/>
        <w:rPr>
          <w:sz w:val="20"/>
        </w:rPr>
      </w:pPr>
      <w:r>
        <w:rPr>
          <w:sz w:val="20"/>
        </w:rPr>
        <w:t>L</w:t>
      </w:r>
      <w:r w:rsidRPr="00F30068">
        <w:rPr>
          <w:sz w:val="20"/>
        </w:rPr>
        <w:t>eaving the team area to enter the field where a fight or altercation is taking place unless summoned by an official.</w:t>
      </w:r>
    </w:p>
    <w:p w14:paraId="511A2341" w14:textId="5E66A096" w:rsidR="00B47324" w:rsidRDefault="00196767" w:rsidP="007B09D1">
      <w:pPr>
        <w:pStyle w:val="ListParagraph"/>
        <w:numPr>
          <w:ilvl w:val="0"/>
          <w:numId w:val="26"/>
        </w:numPr>
        <w:spacing w:line="276" w:lineRule="auto"/>
        <w:contextualSpacing/>
        <w:rPr>
          <w:sz w:val="20"/>
        </w:rPr>
      </w:pPr>
      <w:r>
        <w:rPr>
          <w:sz w:val="20"/>
        </w:rPr>
        <w:t>Dangerous slide tackl</w:t>
      </w:r>
      <w:r w:rsidR="00174FF1">
        <w:rPr>
          <w:sz w:val="20"/>
        </w:rPr>
        <w:t>e. A player slide tackles or attempts to slide tackle an opponent that is in position of the ball and the player makes contact with the player, getting none of the ball.</w:t>
      </w:r>
    </w:p>
    <w:p w14:paraId="222B90BB" w14:textId="4C35F3FF" w:rsidR="00537A05" w:rsidRDefault="00537A05" w:rsidP="00537A05">
      <w:pPr>
        <w:spacing w:line="276" w:lineRule="auto"/>
        <w:contextualSpacing/>
        <w:rPr>
          <w:b/>
          <w:bCs/>
          <w:sz w:val="20"/>
        </w:rPr>
      </w:pPr>
      <w:r>
        <w:rPr>
          <w:b/>
          <w:bCs/>
          <w:sz w:val="20"/>
        </w:rPr>
        <w:t>Forfeit</w:t>
      </w:r>
    </w:p>
    <w:p w14:paraId="4CDE571A" w14:textId="4C9A6C75" w:rsidR="00537A05" w:rsidRDefault="00537A05" w:rsidP="00537A05">
      <w:pPr>
        <w:spacing w:line="276" w:lineRule="auto"/>
        <w:contextualSpacing/>
        <w:rPr>
          <w:sz w:val="20"/>
        </w:rPr>
      </w:pPr>
      <w:r>
        <w:rPr>
          <w:sz w:val="20"/>
        </w:rPr>
        <w:t>For purposes of finishing or ending a game, the below guidelines will be followed</w:t>
      </w:r>
    </w:p>
    <w:p w14:paraId="5B3FA490" w14:textId="1C873ABB" w:rsidR="00537A05" w:rsidRDefault="00537A05" w:rsidP="00537A05">
      <w:pPr>
        <w:pStyle w:val="ListParagraph"/>
        <w:numPr>
          <w:ilvl w:val="0"/>
          <w:numId w:val="36"/>
        </w:numPr>
        <w:spacing w:line="276" w:lineRule="auto"/>
        <w:contextualSpacing/>
        <w:rPr>
          <w:sz w:val="20"/>
        </w:rPr>
      </w:pPr>
      <w:r>
        <w:rPr>
          <w:sz w:val="20"/>
        </w:rPr>
        <w:t>4 yellow cards will cause that team to forfeit</w:t>
      </w:r>
      <w:r w:rsidR="00884473">
        <w:rPr>
          <w:sz w:val="20"/>
        </w:rPr>
        <w:t>, at the time the 4</w:t>
      </w:r>
      <w:r w:rsidR="00884473" w:rsidRPr="00884473">
        <w:rPr>
          <w:sz w:val="20"/>
          <w:vertAlign w:val="superscript"/>
        </w:rPr>
        <w:t>th</w:t>
      </w:r>
      <w:r w:rsidR="00884473">
        <w:rPr>
          <w:sz w:val="20"/>
        </w:rPr>
        <w:t xml:space="preserve"> card is awarded regardless of any remaining time in the game</w:t>
      </w:r>
    </w:p>
    <w:p w14:paraId="215F52E6" w14:textId="62647CE6" w:rsidR="00537A05" w:rsidRDefault="00537A05" w:rsidP="00537A05">
      <w:pPr>
        <w:pStyle w:val="ListParagraph"/>
        <w:numPr>
          <w:ilvl w:val="0"/>
          <w:numId w:val="36"/>
        </w:numPr>
        <w:spacing w:line="276" w:lineRule="auto"/>
        <w:contextualSpacing/>
        <w:rPr>
          <w:sz w:val="20"/>
        </w:rPr>
      </w:pPr>
      <w:r>
        <w:rPr>
          <w:sz w:val="20"/>
        </w:rPr>
        <w:t>1 red card = 2 yellow cards</w:t>
      </w:r>
    </w:p>
    <w:p w14:paraId="44186CFB" w14:textId="5A7FAA79" w:rsidR="00884473" w:rsidRDefault="00537A05" w:rsidP="00537A05">
      <w:pPr>
        <w:pStyle w:val="ListParagraph"/>
        <w:numPr>
          <w:ilvl w:val="0"/>
          <w:numId w:val="36"/>
        </w:numPr>
        <w:spacing w:line="276" w:lineRule="auto"/>
        <w:contextualSpacing/>
        <w:rPr>
          <w:sz w:val="20"/>
        </w:rPr>
      </w:pPr>
      <w:r>
        <w:rPr>
          <w:sz w:val="20"/>
        </w:rPr>
        <w:t>If a team reaches a 1.0 sportsmanship during a game, they will effectively forfeit</w:t>
      </w:r>
    </w:p>
    <w:p w14:paraId="0155FAB5" w14:textId="064D358D" w:rsidR="00537A05" w:rsidRPr="00884473" w:rsidRDefault="00884473" w:rsidP="00884473">
      <w:pPr>
        <w:rPr>
          <w:sz w:val="20"/>
        </w:rPr>
      </w:pPr>
      <w:r>
        <w:rPr>
          <w:sz w:val="20"/>
        </w:rPr>
        <w:br w:type="page"/>
      </w:r>
    </w:p>
    <w:p w14:paraId="72C74E3A" w14:textId="77777777" w:rsidR="0079254D" w:rsidRPr="0079254D" w:rsidRDefault="007B09D1" w:rsidP="0079254D">
      <w:pPr>
        <w:jc w:val="center"/>
        <w:rPr>
          <w:b/>
          <w:sz w:val="28"/>
        </w:rPr>
      </w:pPr>
      <w:r w:rsidRPr="007B09D1">
        <w:rPr>
          <w:b/>
          <w:sz w:val="28"/>
        </w:rPr>
        <w:lastRenderedPageBreak/>
        <w:t>PLAYOFFS</w:t>
      </w:r>
    </w:p>
    <w:p w14:paraId="6310EA33" w14:textId="77777777" w:rsidR="0079254D" w:rsidRPr="0079254D" w:rsidRDefault="0079254D" w:rsidP="007B09D1">
      <w:pPr>
        <w:rPr>
          <w:b/>
          <w:sz w:val="20"/>
        </w:rPr>
      </w:pPr>
      <w:r w:rsidRPr="0079254D">
        <w:rPr>
          <w:b/>
          <w:sz w:val="20"/>
        </w:rPr>
        <w:t>Golden Goal</w:t>
      </w:r>
    </w:p>
    <w:p w14:paraId="1AF58C5C" w14:textId="77777777" w:rsidR="0079254D" w:rsidRDefault="007B09D1" w:rsidP="007B09D1">
      <w:pPr>
        <w:rPr>
          <w:sz w:val="20"/>
        </w:rPr>
      </w:pPr>
      <w:r w:rsidRPr="0081772C">
        <w:rPr>
          <w:sz w:val="20"/>
          <w:u w:val="single"/>
        </w:rPr>
        <w:t>During playoffs matches</w:t>
      </w:r>
      <w:r>
        <w:rPr>
          <w:sz w:val="20"/>
          <w:u w:val="single"/>
        </w:rPr>
        <w:t>,</w:t>
      </w:r>
      <w:r>
        <w:rPr>
          <w:sz w:val="20"/>
        </w:rPr>
        <w:t xml:space="preserve"> ties are settled by playing one </w:t>
      </w:r>
      <w:proofErr w:type="gramStart"/>
      <w:r>
        <w:rPr>
          <w:sz w:val="20"/>
        </w:rPr>
        <w:t>5 minute</w:t>
      </w:r>
      <w:proofErr w:type="gramEnd"/>
      <w:r>
        <w:rPr>
          <w:sz w:val="20"/>
        </w:rPr>
        <w:t xml:space="preserve"> golden goal overtime period. The first team to score will win the game. </w:t>
      </w:r>
    </w:p>
    <w:p w14:paraId="59165320" w14:textId="77777777" w:rsidR="0079254D" w:rsidRPr="0079254D" w:rsidRDefault="0079254D" w:rsidP="007B09D1">
      <w:pPr>
        <w:rPr>
          <w:b/>
          <w:sz w:val="20"/>
        </w:rPr>
      </w:pPr>
      <w:r w:rsidRPr="0079254D">
        <w:rPr>
          <w:b/>
          <w:sz w:val="20"/>
        </w:rPr>
        <w:t>Penalty Kicks</w:t>
      </w:r>
    </w:p>
    <w:p w14:paraId="487FEB2F" w14:textId="77777777" w:rsidR="007B09D1" w:rsidRDefault="007B09D1" w:rsidP="007B09D1">
      <w:pPr>
        <w:rPr>
          <w:sz w:val="20"/>
        </w:rPr>
      </w:pPr>
      <w:r>
        <w:rPr>
          <w:sz w:val="20"/>
        </w:rPr>
        <w:t>If neither team scores during</w:t>
      </w:r>
      <w:r w:rsidR="0079254D">
        <w:rPr>
          <w:sz w:val="20"/>
        </w:rPr>
        <w:t xml:space="preserve"> the golden goal period</w:t>
      </w:r>
      <w:r>
        <w:rPr>
          <w:sz w:val="20"/>
        </w:rPr>
        <w:t>, penalty kicks will be taken as described below</w:t>
      </w:r>
      <w:r w:rsidR="0079254D">
        <w:rPr>
          <w:sz w:val="20"/>
        </w:rPr>
        <w:t>:</w:t>
      </w:r>
    </w:p>
    <w:p w14:paraId="6E6E4DE0" w14:textId="77777777" w:rsidR="0079254D" w:rsidRDefault="0079254D" w:rsidP="007B09D1">
      <w:pPr>
        <w:pStyle w:val="ListParagraph"/>
        <w:numPr>
          <w:ilvl w:val="0"/>
          <w:numId w:val="32"/>
        </w:numPr>
        <w:contextualSpacing/>
        <w:rPr>
          <w:sz w:val="20"/>
        </w:rPr>
      </w:pPr>
      <w:r>
        <w:rPr>
          <w:sz w:val="20"/>
        </w:rPr>
        <w:t>Only the players on the field at the end of the golden goal period will be allowed to take penalty kicks. Players on the bench at the end of the golden goal period will not be allowed to take penalty kicks.</w:t>
      </w:r>
    </w:p>
    <w:p w14:paraId="18AE887B" w14:textId="77777777" w:rsidR="007B09D1" w:rsidRPr="00532802" w:rsidRDefault="007B09D1" w:rsidP="007B09D1">
      <w:pPr>
        <w:pStyle w:val="ListParagraph"/>
        <w:numPr>
          <w:ilvl w:val="0"/>
          <w:numId w:val="32"/>
        </w:numPr>
        <w:contextualSpacing/>
        <w:rPr>
          <w:sz w:val="20"/>
        </w:rPr>
      </w:pPr>
      <w:r w:rsidRPr="00532802">
        <w:rPr>
          <w:sz w:val="20"/>
        </w:rPr>
        <w:t xml:space="preserve">The referee shall conduct a coin flip with the captains. The winner of the coin toss shall determine if </w:t>
      </w:r>
      <w:r w:rsidR="0079254D">
        <w:rPr>
          <w:sz w:val="20"/>
        </w:rPr>
        <w:t xml:space="preserve">their </w:t>
      </w:r>
      <w:r w:rsidRPr="00532802">
        <w:rPr>
          <w:sz w:val="20"/>
        </w:rPr>
        <w:t>team shall kick first or second.</w:t>
      </w:r>
    </w:p>
    <w:p w14:paraId="7AB6A521" w14:textId="77777777" w:rsidR="007B09D1" w:rsidRPr="00532802" w:rsidRDefault="007B09D1" w:rsidP="007B09D1">
      <w:pPr>
        <w:pStyle w:val="ListParagraph"/>
        <w:numPr>
          <w:ilvl w:val="0"/>
          <w:numId w:val="32"/>
        </w:numPr>
        <w:contextualSpacing/>
        <w:rPr>
          <w:sz w:val="20"/>
        </w:rPr>
      </w:pPr>
      <w:r w:rsidRPr="00532802">
        <w:rPr>
          <w:sz w:val="20"/>
        </w:rPr>
        <w:t>The teams shall alternate taking of the shootout and each team will get 5 opportunities. If the score is tied after 5 kicks by each team, each team will have an additional kick until the tie is broken.</w:t>
      </w:r>
    </w:p>
    <w:p w14:paraId="4BE9EA02" w14:textId="77777777" w:rsidR="007B09D1" w:rsidRPr="00532802" w:rsidRDefault="007B09D1" w:rsidP="007B09D1">
      <w:pPr>
        <w:pStyle w:val="ListParagraph"/>
        <w:numPr>
          <w:ilvl w:val="0"/>
          <w:numId w:val="32"/>
        </w:numPr>
        <w:contextualSpacing/>
        <w:rPr>
          <w:sz w:val="20"/>
        </w:rPr>
      </w:pPr>
      <w:r w:rsidRPr="00532802">
        <w:rPr>
          <w:sz w:val="20"/>
        </w:rPr>
        <w:t xml:space="preserve">If the goalkeeper infringes on any rules and the shot is missed, the </w:t>
      </w:r>
      <w:r>
        <w:rPr>
          <w:sz w:val="20"/>
        </w:rPr>
        <w:t>kick</w:t>
      </w:r>
      <w:r w:rsidRPr="00532802">
        <w:rPr>
          <w:sz w:val="20"/>
        </w:rPr>
        <w:t xml:space="preserve"> shall be retaken.</w:t>
      </w:r>
    </w:p>
    <w:p w14:paraId="67C334DA" w14:textId="23CEB9A9" w:rsidR="007B09D1" w:rsidRDefault="007B09D1" w:rsidP="007B09D1">
      <w:pPr>
        <w:pStyle w:val="ListParagraph"/>
        <w:numPr>
          <w:ilvl w:val="0"/>
          <w:numId w:val="32"/>
        </w:numPr>
        <w:contextualSpacing/>
        <w:rPr>
          <w:sz w:val="20"/>
        </w:rPr>
      </w:pPr>
      <w:r>
        <w:rPr>
          <w:sz w:val="20"/>
        </w:rPr>
        <w:t>If the kicker infringes on any rules and the shot is made, the kick shall be retaken</w:t>
      </w:r>
    </w:p>
    <w:p w14:paraId="4CB55F16" w14:textId="2FB8B4B3" w:rsidR="00E3414F" w:rsidRPr="00066B2A" w:rsidRDefault="00E3414F" w:rsidP="007B09D1">
      <w:pPr>
        <w:pStyle w:val="ListParagraph"/>
        <w:numPr>
          <w:ilvl w:val="0"/>
          <w:numId w:val="32"/>
        </w:numPr>
        <w:contextualSpacing/>
        <w:rPr>
          <w:sz w:val="20"/>
        </w:rPr>
      </w:pPr>
      <w:r w:rsidRPr="00066B2A">
        <w:rPr>
          <w:sz w:val="20"/>
        </w:rPr>
        <w:t xml:space="preserve">In </w:t>
      </w:r>
      <w:proofErr w:type="spellStart"/>
      <w:r w:rsidRPr="00066B2A">
        <w:rPr>
          <w:sz w:val="20"/>
        </w:rPr>
        <w:t>CoRec</w:t>
      </w:r>
      <w:proofErr w:type="spellEnd"/>
      <w:r w:rsidRPr="00066B2A">
        <w:rPr>
          <w:sz w:val="20"/>
        </w:rPr>
        <w:t xml:space="preserve">, players must alternate kickers by gender. The same gender cannot kick twice in a row. </w:t>
      </w:r>
    </w:p>
    <w:sectPr w:rsidR="00E3414F" w:rsidRPr="00066B2A" w:rsidSect="00783A8B">
      <w:headerReference w:type="first" r:id="rId8"/>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7E7BC" w14:textId="77777777" w:rsidR="00703D52" w:rsidRDefault="00703D52">
      <w:r>
        <w:separator/>
      </w:r>
    </w:p>
  </w:endnote>
  <w:endnote w:type="continuationSeparator" w:id="0">
    <w:p w14:paraId="1EEDD676" w14:textId="77777777" w:rsidR="00703D52" w:rsidRDefault="00703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D49CB" w14:textId="77777777" w:rsidR="00703D52" w:rsidRDefault="00703D52">
      <w:r>
        <w:separator/>
      </w:r>
    </w:p>
  </w:footnote>
  <w:footnote w:type="continuationSeparator" w:id="0">
    <w:p w14:paraId="0DA4BC98" w14:textId="77777777" w:rsidR="00703D52" w:rsidRDefault="00703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D9652" w14:textId="5AECEF99" w:rsidR="00703D52" w:rsidRDefault="00703D52" w:rsidP="00783A8B">
    <w:pPr>
      <w:pStyle w:val="Header"/>
      <w:tabs>
        <w:tab w:val="clear" w:pos="4320"/>
        <w:tab w:val="clear" w:pos="8640"/>
        <w:tab w:val="center" w:pos="5400"/>
        <w:tab w:val="right" w:pos="10800"/>
      </w:tabs>
    </w:pPr>
    <w:r>
      <w:rPr>
        <w:noProof/>
      </w:rPr>
      <w:drawing>
        <wp:inline distT="0" distB="0" distL="0" distR="0" wp14:anchorId="2084F328" wp14:editId="27711422">
          <wp:extent cx="1219200" cy="76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768350"/>
                  </a:xfrm>
                  <a:prstGeom prst="rect">
                    <a:avLst/>
                  </a:prstGeom>
                  <a:noFill/>
                </pic:spPr>
              </pic:pic>
            </a:graphicData>
          </a:graphic>
        </wp:inline>
      </w:drawing>
    </w:r>
    <w:r w:rsidR="00310721">
      <w:tab/>
    </w:r>
    <w:r w:rsidR="00310721">
      <w:tab/>
      <w:t xml:space="preserve">Revised </w:t>
    </w:r>
    <w:r w:rsidR="00310721">
      <w:fldChar w:fldCharType="begin"/>
    </w:r>
    <w:r w:rsidR="00310721">
      <w:instrText xml:space="preserve"> DATE \@ "M/d/yyyy" </w:instrText>
    </w:r>
    <w:r w:rsidR="00310721">
      <w:fldChar w:fldCharType="separate"/>
    </w:r>
    <w:r w:rsidR="009234B5">
      <w:rPr>
        <w:noProof/>
      </w:rPr>
      <w:t>11/3/2025</w:t>
    </w:r>
    <w:r w:rsidR="00310721">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Letter"/>
      <w:lvlText w:val="%1."/>
      <w:lvlJc w:val="left"/>
      <w:pPr>
        <w:tabs>
          <w:tab w:val="num" w:pos="1080"/>
        </w:tabs>
        <w:ind w:left="1080" w:hanging="360"/>
      </w:pPr>
      <w:rPr>
        <w:rFonts w:hint="default"/>
      </w:rPr>
    </w:lvl>
  </w:abstractNum>
  <w:abstractNum w:abstractNumId="1" w15:restartNumberingAfterBreak="0">
    <w:nsid w:val="03E17385"/>
    <w:multiLevelType w:val="hybridMultilevel"/>
    <w:tmpl w:val="00CE4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54030"/>
    <w:multiLevelType w:val="hybridMultilevel"/>
    <w:tmpl w:val="43F0B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70413"/>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C4316CB"/>
    <w:multiLevelType w:val="hybridMultilevel"/>
    <w:tmpl w:val="1FC8B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87C6E"/>
    <w:multiLevelType w:val="hybridMultilevel"/>
    <w:tmpl w:val="BFE43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06A02"/>
    <w:multiLevelType w:val="hybridMultilevel"/>
    <w:tmpl w:val="A5F8B6CA"/>
    <w:lvl w:ilvl="0" w:tplc="0409000F">
      <w:start w:val="1"/>
      <w:numFmt w:val="decimal"/>
      <w:lvlText w:val="%1."/>
      <w:lvlJc w:val="left"/>
      <w:pPr>
        <w:ind w:left="720" w:hanging="360"/>
      </w:pPr>
    </w:lvl>
    <w:lvl w:ilvl="1" w:tplc="FC1AF830">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3C0A15"/>
    <w:multiLevelType w:val="hybridMultilevel"/>
    <w:tmpl w:val="E9E472B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A594E"/>
    <w:multiLevelType w:val="hybridMultilevel"/>
    <w:tmpl w:val="C03AE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577B1D"/>
    <w:multiLevelType w:val="hybridMultilevel"/>
    <w:tmpl w:val="9EC6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019CA"/>
    <w:multiLevelType w:val="multilevel"/>
    <w:tmpl w:val="9CC23BAA"/>
    <w:lvl w:ilvl="0">
      <w:start w:val="2"/>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283B1B58"/>
    <w:multiLevelType w:val="hybridMultilevel"/>
    <w:tmpl w:val="633A1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5B5126"/>
    <w:multiLevelType w:val="hybridMultilevel"/>
    <w:tmpl w:val="EDB24BCC"/>
    <w:lvl w:ilvl="0" w:tplc="04090001">
      <w:start w:val="1"/>
      <w:numFmt w:val="bullet"/>
      <w:lvlText w:val=""/>
      <w:lvlJc w:val="left"/>
      <w:pPr>
        <w:tabs>
          <w:tab w:val="num" w:pos="750"/>
        </w:tabs>
        <w:ind w:left="750" w:hanging="360"/>
      </w:pPr>
      <w:rPr>
        <w:rFonts w:ascii="Symbol" w:hAnsi="Symbol" w:hint="default"/>
      </w:rPr>
    </w:lvl>
    <w:lvl w:ilvl="1" w:tplc="04090003">
      <w:start w:val="1"/>
      <w:numFmt w:val="bullet"/>
      <w:lvlText w:val="o"/>
      <w:lvlJc w:val="left"/>
      <w:pPr>
        <w:tabs>
          <w:tab w:val="num" w:pos="1470"/>
        </w:tabs>
        <w:ind w:left="1470" w:hanging="360"/>
      </w:pPr>
      <w:rPr>
        <w:rFonts w:ascii="Courier New" w:hAnsi="Courier New" w:cs="Courier New" w:hint="default"/>
      </w:rPr>
    </w:lvl>
    <w:lvl w:ilvl="2" w:tplc="35E4D562">
      <w:start w:val="1"/>
      <w:numFmt w:val="lowerRoman"/>
      <w:lvlText w:val="%3."/>
      <w:lvlJc w:val="right"/>
      <w:pPr>
        <w:tabs>
          <w:tab w:val="num" w:pos="2190"/>
        </w:tabs>
        <w:ind w:left="2190" w:hanging="180"/>
      </w:pPr>
    </w:lvl>
    <w:lvl w:ilvl="3" w:tplc="93E65590">
      <w:start w:val="1"/>
      <w:numFmt w:val="decimal"/>
      <w:lvlText w:val="%4."/>
      <w:lvlJc w:val="left"/>
      <w:pPr>
        <w:tabs>
          <w:tab w:val="num" w:pos="2910"/>
        </w:tabs>
        <w:ind w:left="2910" w:hanging="360"/>
      </w:pPr>
    </w:lvl>
    <w:lvl w:ilvl="4" w:tplc="FF421F7A">
      <w:start w:val="1"/>
      <w:numFmt w:val="lowerLetter"/>
      <w:lvlText w:val="%5."/>
      <w:lvlJc w:val="left"/>
      <w:pPr>
        <w:tabs>
          <w:tab w:val="num" w:pos="3630"/>
        </w:tabs>
        <w:ind w:left="3630" w:hanging="360"/>
      </w:pPr>
    </w:lvl>
    <w:lvl w:ilvl="5" w:tplc="D5F23090">
      <w:start w:val="1"/>
      <w:numFmt w:val="lowerRoman"/>
      <w:lvlText w:val="%6."/>
      <w:lvlJc w:val="right"/>
      <w:pPr>
        <w:tabs>
          <w:tab w:val="num" w:pos="4350"/>
        </w:tabs>
        <w:ind w:left="4350" w:hanging="180"/>
      </w:pPr>
    </w:lvl>
    <w:lvl w:ilvl="6" w:tplc="60AC1484">
      <w:start w:val="1"/>
      <w:numFmt w:val="decimal"/>
      <w:lvlText w:val="%7."/>
      <w:lvlJc w:val="left"/>
      <w:pPr>
        <w:tabs>
          <w:tab w:val="num" w:pos="5070"/>
        </w:tabs>
        <w:ind w:left="5070" w:hanging="360"/>
      </w:pPr>
    </w:lvl>
    <w:lvl w:ilvl="7" w:tplc="7458E696">
      <w:start w:val="1"/>
      <w:numFmt w:val="lowerLetter"/>
      <w:lvlText w:val="%8."/>
      <w:lvlJc w:val="left"/>
      <w:pPr>
        <w:tabs>
          <w:tab w:val="num" w:pos="5790"/>
        </w:tabs>
        <w:ind w:left="5790" w:hanging="360"/>
      </w:pPr>
    </w:lvl>
    <w:lvl w:ilvl="8" w:tplc="B57AB864">
      <w:start w:val="1"/>
      <w:numFmt w:val="lowerRoman"/>
      <w:lvlText w:val="%9."/>
      <w:lvlJc w:val="right"/>
      <w:pPr>
        <w:tabs>
          <w:tab w:val="num" w:pos="6510"/>
        </w:tabs>
        <w:ind w:left="6510" w:hanging="180"/>
      </w:pPr>
    </w:lvl>
  </w:abstractNum>
  <w:abstractNum w:abstractNumId="13" w15:restartNumberingAfterBreak="0">
    <w:nsid w:val="2A2054A2"/>
    <w:multiLevelType w:val="hybridMultilevel"/>
    <w:tmpl w:val="182CD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628A0"/>
    <w:multiLevelType w:val="hybridMultilevel"/>
    <w:tmpl w:val="9E50FB74"/>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5A1898"/>
    <w:multiLevelType w:val="hybridMultilevel"/>
    <w:tmpl w:val="76FE7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80F2B"/>
    <w:multiLevelType w:val="hybridMultilevel"/>
    <w:tmpl w:val="0CCC2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85AC6"/>
    <w:multiLevelType w:val="multilevel"/>
    <w:tmpl w:val="39327D4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37D10596"/>
    <w:multiLevelType w:val="hybridMultilevel"/>
    <w:tmpl w:val="7062C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32CA4"/>
    <w:multiLevelType w:val="hybridMultilevel"/>
    <w:tmpl w:val="4B9610BC"/>
    <w:lvl w:ilvl="0" w:tplc="04090001">
      <w:start w:val="1"/>
      <w:numFmt w:val="bullet"/>
      <w:lvlText w:val=""/>
      <w:lvlJc w:val="left"/>
      <w:pPr>
        <w:ind w:left="520" w:hanging="360"/>
      </w:pPr>
      <w:rPr>
        <w:rFonts w:ascii="Symbol" w:hAnsi="Symbol"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20" w15:restartNumberingAfterBreak="0">
    <w:nsid w:val="3B2B24E2"/>
    <w:multiLevelType w:val="hybridMultilevel"/>
    <w:tmpl w:val="5F105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A51A5"/>
    <w:multiLevelType w:val="hybridMultilevel"/>
    <w:tmpl w:val="CAAE0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F4505"/>
    <w:multiLevelType w:val="hybridMultilevel"/>
    <w:tmpl w:val="A3C2BB42"/>
    <w:lvl w:ilvl="0" w:tplc="04090001">
      <w:start w:val="1"/>
      <w:numFmt w:val="bullet"/>
      <w:lvlText w:val=""/>
      <w:lvlJc w:val="left"/>
      <w:pPr>
        <w:ind w:left="0" w:hanging="360"/>
      </w:pPr>
      <w:rPr>
        <w:rFonts w:ascii="Symbol" w:hAnsi="Symbol" w:hint="default"/>
      </w:rPr>
    </w:lvl>
    <w:lvl w:ilvl="1" w:tplc="5B068FF0">
      <w:numFmt w:val="bullet"/>
      <w:lvlText w:val="•"/>
      <w:lvlJc w:val="left"/>
      <w:pPr>
        <w:ind w:left="720" w:hanging="360"/>
      </w:pPr>
      <w:rPr>
        <w:rFonts w:ascii="Times New Roman" w:eastAsiaTheme="minorHAnsi" w:hAnsi="Times New Roman" w:cs="Times New Roman"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423F2CC8"/>
    <w:multiLevelType w:val="hybridMultilevel"/>
    <w:tmpl w:val="58EA8D80"/>
    <w:lvl w:ilvl="0" w:tplc="04090001">
      <w:start w:val="1"/>
      <w:numFmt w:val="bullet"/>
      <w:lvlText w:val=""/>
      <w:lvlJc w:val="left"/>
      <w:pPr>
        <w:ind w:left="520" w:hanging="360"/>
      </w:pPr>
      <w:rPr>
        <w:rFonts w:ascii="Symbol" w:hAnsi="Symbol"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24" w15:restartNumberingAfterBreak="0">
    <w:nsid w:val="43C4052C"/>
    <w:multiLevelType w:val="hybridMultilevel"/>
    <w:tmpl w:val="0DF6E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11ABC"/>
    <w:multiLevelType w:val="hybridMultilevel"/>
    <w:tmpl w:val="C58403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8A2530"/>
    <w:multiLevelType w:val="hybridMultilevel"/>
    <w:tmpl w:val="CC1E1D4A"/>
    <w:lvl w:ilvl="0" w:tplc="1F94CC4E">
      <w:start w:val="1"/>
      <w:numFmt w:val="bullet"/>
      <w:lvlText w:val=""/>
      <w:lvlJc w:val="left"/>
      <w:pPr>
        <w:tabs>
          <w:tab w:val="num" w:pos="720"/>
        </w:tabs>
        <w:ind w:left="720" w:hanging="360"/>
      </w:pPr>
      <w:rPr>
        <w:rFonts w:ascii="Wingdings" w:hAnsi="Wingdings" w:hint="default"/>
      </w:rPr>
    </w:lvl>
    <w:lvl w:ilvl="1" w:tplc="471437EC" w:tentative="1">
      <w:start w:val="1"/>
      <w:numFmt w:val="bullet"/>
      <w:lvlText w:val=""/>
      <w:lvlJc w:val="left"/>
      <w:pPr>
        <w:tabs>
          <w:tab w:val="num" w:pos="1440"/>
        </w:tabs>
        <w:ind w:left="1440" w:hanging="360"/>
      </w:pPr>
      <w:rPr>
        <w:rFonts w:ascii="Wingdings" w:hAnsi="Wingdings" w:hint="default"/>
      </w:rPr>
    </w:lvl>
    <w:lvl w:ilvl="2" w:tplc="B69644CE" w:tentative="1">
      <w:start w:val="1"/>
      <w:numFmt w:val="bullet"/>
      <w:lvlText w:val=""/>
      <w:lvlJc w:val="left"/>
      <w:pPr>
        <w:tabs>
          <w:tab w:val="num" w:pos="2160"/>
        </w:tabs>
        <w:ind w:left="2160" w:hanging="360"/>
      </w:pPr>
      <w:rPr>
        <w:rFonts w:ascii="Wingdings" w:hAnsi="Wingdings" w:hint="default"/>
      </w:rPr>
    </w:lvl>
    <w:lvl w:ilvl="3" w:tplc="F626C736" w:tentative="1">
      <w:start w:val="1"/>
      <w:numFmt w:val="bullet"/>
      <w:lvlText w:val=""/>
      <w:lvlJc w:val="left"/>
      <w:pPr>
        <w:tabs>
          <w:tab w:val="num" w:pos="2880"/>
        </w:tabs>
        <w:ind w:left="2880" w:hanging="360"/>
      </w:pPr>
      <w:rPr>
        <w:rFonts w:ascii="Wingdings" w:hAnsi="Wingdings" w:hint="default"/>
      </w:rPr>
    </w:lvl>
    <w:lvl w:ilvl="4" w:tplc="14EE5DBA" w:tentative="1">
      <w:start w:val="1"/>
      <w:numFmt w:val="bullet"/>
      <w:lvlText w:val=""/>
      <w:lvlJc w:val="left"/>
      <w:pPr>
        <w:tabs>
          <w:tab w:val="num" w:pos="3600"/>
        </w:tabs>
        <w:ind w:left="3600" w:hanging="360"/>
      </w:pPr>
      <w:rPr>
        <w:rFonts w:ascii="Wingdings" w:hAnsi="Wingdings" w:hint="default"/>
      </w:rPr>
    </w:lvl>
    <w:lvl w:ilvl="5" w:tplc="167872D0" w:tentative="1">
      <w:start w:val="1"/>
      <w:numFmt w:val="bullet"/>
      <w:lvlText w:val=""/>
      <w:lvlJc w:val="left"/>
      <w:pPr>
        <w:tabs>
          <w:tab w:val="num" w:pos="4320"/>
        </w:tabs>
        <w:ind w:left="4320" w:hanging="360"/>
      </w:pPr>
      <w:rPr>
        <w:rFonts w:ascii="Wingdings" w:hAnsi="Wingdings" w:hint="default"/>
      </w:rPr>
    </w:lvl>
    <w:lvl w:ilvl="6" w:tplc="089CAC1C" w:tentative="1">
      <w:start w:val="1"/>
      <w:numFmt w:val="bullet"/>
      <w:lvlText w:val=""/>
      <w:lvlJc w:val="left"/>
      <w:pPr>
        <w:tabs>
          <w:tab w:val="num" w:pos="5040"/>
        </w:tabs>
        <w:ind w:left="5040" w:hanging="360"/>
      </w:pPr>
      <w:rPr>
        <w:rFonts w:ascii="Wingdings" w:hAnsi="Wingdings" w:hint="default"/>
      </w:rPr>
    </w:lvl>
    <w:lvl w:ilvl="7" w:tplc="5F48D17E" w:tentative="1">
      <w:start w:val="1"/>
      <w:numFmt w:val="bullet"/>
      <w:lvlText w:val=""/>
      <w:lvlJc w:val="left"/>
      <w:pPr>
        <w:tabs>
          <w:tab w:val="num" w:pos="5760"/>
        </w:tabs>
        <w:ind w:left="5760" w:hanging="360"/>
      </w:pPr>
      <w:rPr>
        <w:rFonts w:ascii="Wingdings" w:hAnsi="Wingdings" w:hint="default"/>
      </w:rPr>
    </w:lvl>
    <w:lvl w:ilvl="8" w:tplc="691CE2E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724372"/>
    <w:multiLevelType w:val="hybridMultilevel"/>
    <w:tmpl w:val="50BE2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DD25AB"/>
    <w:multiLevelType w:val="hybridMultilevel"/>
    <w:tmpl w:val="87DEC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5456B7"/>
    <w:multiLevelType w:val="hybridMultilevel"/>
    <w:tmpl w:val="C89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621663"/>
    <w:multiLevelType w:val="hybridMultilevel"/>
    <w:tmpl w:val="37727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AA18B4"/>
    <w:multiLevelType w:val="hybridMultilevel"/>
    <w:tmpl w:val="F9B4134A"/>
    <w:lvl w:ilvl="0" w:tplc="72B407F2">
      <w:start w:val="1"/>
      <w:numFmt w:val="upperLetter"/>
      <w:pStyle w:val="Heading3"/>
      <w:lvlText w:val="%1."/>
      <w:lvlJc w:val="left"/>
      <w:pPr>
        <w:tabs>
          <w:tab w:val="num" w:pos="720"/>
        </w:tabs>
        <w:ind w:left="720" w:hanging="360"/>
      </w:pPr>
      <w:rPr>
        <w:rFonts w:hint="default"/>
        <w:b/>
      </w:rPr>
    </w:lvl>
    <w:lvl w:ilvl="1" w:tplc="4A040CC2" w:tentative="1">
      <w:start w:val="1"/>
      <w:numFmt w:val="lowerLetter"/>
      <w:lvlText w:val="%2."/>
      <w:lvlJc w:val="left"/>
      <w:pPr>
        <w:tabs>
          <w:tab w:val="num" w:pos="1440"/>
        </w:tabs>
        <w:ind w:left="1440" w:hanging="360"/>
      </w:pPr>
    </w:lvl>
    <w:lvl w:ilvl="2" w:tplc="C6C062A8" w:tentative="1">
      <w:start w:val="1"/>
      <w:numFmt w:val="lowerRoman"/>
      <w:lvlText w:val="%3."/>
      <w:lvlJc w:val="right"/>
      <w:pPr>
        <w:tabs>
          <w:tab w:val="num" w:pos="2160"/>
        </w:tabs>
        <w:ind w:left="2160" w:hanging="180"/>
      </w:pPr>
    </w:lvl>
    <w:lvl w:ilvl="3" w:tplc="4B22B712" w:tentative="1">
      <w:start w:val="1"/>
      <w:numFmt w:val="decimal"/>
      <w:lvlText w:val="%4."/>
      <w:lvlJc w:val="left"/>
      <w:pPr>
        <w:tabs>
          <w:tab w:val="num" w:pos="2880"/>
        </w:tabs>
        <w:ind w:left="2880" w:hanging="360"/>
      </w:pPr>
    </w:lvl>
    <w:lvl w:ilvl="4" w:tplc="E7265B42" w:tentative="1">
      <w:start w:val="1"/>
      <w:numFmt w:val="lowerLetter"/>
      <w:lvlText w:val="%5."/>
      <w:lvlJc w:val="left"/>
      <w:pPr>
        <w:tabs>
          <w:tab w:val="num" w:pos="3600"/>
        </w:tabs>
        <w:ind w:left="3600" w:hanging="360"/>
      </w:pPr>
    </w:lvl>
    <w:lvl w:ilvl="5" w:tplc="7520EAC2" w:tentative="1">
      <w:start w:val="1"/>
      <w:numFmt w:val="lowerRoman"/>
      <w:lvlText w:val="%6."/>
      <w:lvlJc w:val="right"/>
      <w:pPr>
        <w:tabs>
          <w:tab w:val="num" w:pos="4320"/>
        </w:tabs>
        <w:ind w:left="4320" w:hanging="180"/>
      </w:pPr>
    </w:lvl>
    <w:lvl w:ilvl="6" w:tplc="A56A83A4" w:tentative="1">
      <w:start w:val="1"/>
      <w:numFmt w:val="decimal"/>
      <w:lvlText w:val="%7."/>
      <w:lvlJc w:val="left"/>
      <w:pPr>
        <w:tabs>
          <w:tab w:val="num" w:pos="5040"/>
        </w:tabs>
        <w:ind w:left="5040" w:hanging="360"/>
      </w:pPr>
    </w:lvl>
    <w:lvl w:ilvl="7" w:tplc="BE4C0FB8" w:tentative="1">
      <w:start w:val="1"/>
      <w:numFmt w:val="lowerLetter"/>
      <w:lvlText w:val="%8."/>
      <w:lvlJc w:val="left"/>
      <w:pPr>
        <w:tabs>
          <w:tab w:val="num" w:pos="5760"/>
        </w:tabs>
        <w:ind w:left="5760" w:hanging="360"/>
      </w:pPr>
    </w:lvl>
    <w:lvl w:ilvl="8" w:tplc="44DE5A44" w:tentative="1">
      <w:start w:val="1"/>
      <w:numFmt w:val="lowerRoman"/>
      <w:lvlText w:val="%9."/>
      <w:lvlJc w:val="right"/>
      <w:pPr>
        <w:tabs>
          <w:tab w:val="num" w:pos="6480"/>
        </w:tabs>
        <w:ind w:left="6480" w:hanging="180"/>
      </w:pPr>
    </w:lvl>
  </w:abstractNum>
  <w:abstractNum w:abstractNumId="32" w15:restartNumberingAfterBreak="0">
    <w:nsid w:val="76877933"/>
    <w:multiLevelType w:val="hybridMultilevel"/>
    <w:tmpl w:val="CBDE8B06"/>
    <w:lvl w:ilvl="0" w:tplc="04090001">
      <w:start w:val="1"/>
      <w:numFmt w:val="bullet"/>
      <w:lvlText w:val=""/>
      <w:lvlJc w:val="left"/>
      <w:pPr>
        <w:ind w:left="520" w:hanging="360"/>
      </w:pPr>
      <w:rPr>
        <w:rFonts w:ascii="Symbol" w:hAnsi="Symbol"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33" w15:restartNumberingAfterBreak="0">
    <w:nsid w:val="79B90033"/>
    <w:multiLevelType w:val="hybridMultilevel"/>
    <w:tmpl w:val="89A85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A249CF"/>
    <w:multiLevelType w:val="hybridMultilevel"/>
    <w:tmpl w:val="9CB42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4E3AE4"/>
    <w:multiLevelType w:val="hybridMultilevel"/>
    <w:tmpl w:val="F7D0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4442517">
    <w:abstractNumId w:val="31"/>
  </w:num>
  <w:num w:numId="2" w16cid:durableId="152794302">
    <w:abstractNumId w:val="3"/>
  </w:num>
  <w:num w:numId="3" w16cid:durableId="1358196360">
    <w:abstractNumId w:val="17"/>
  </w:num>
  <w:num w:numId="4" w16cid:durableId="1888443481">
    <w:abstractNumId w:val="10"/>
  </w:num>
  <w:num w:numId="5" w16cid:durableId="289021500">
    <w:abstractNumId w:val="0"/>
  </w:num>
  <w:num w:numId="6" w16cid:durableId="792401045">
    <w:abstractNumId w:val="18"/>
  </w:num>
  <w:num w:numId="7" w16cid:durableId="270363250">
    <w:abstractNumId w:val="7"/>
  </w:num>
  <w:num w:numId="8" w16cid:durableId="1888905815">
    <w:abstractNumId w:val="2"/>
  </w:num>
  <w:num w:numId="9" w16cid:durableId="1459487597">
    <w:abstractNumId w:val="33"/>
  </w:num>
  <w:num w:numId="10" w16cid:durableId="253513414">
    <w:abstractNumId w:val="24"/>
  </w:num>
  <w:num w:numId="11" w16cid:durableId="1937901704">
    <w:abstractNumId w:val="27"/>
  </w:num>
  <w:num w:numId="12" w16cid:durableId="1437677231">
    <w:abstractNumId w:val="30"/>
  </w:num>
  <w:num w:numId="13" w16cid:durableId="1149326942">
    <w:abstractNumId w:val="34"/>
  </w:num>
  <w:num w:numId="14" w16cid:durableId="697580751">
    <w:abstractNumId w:val="28"/>
  </w:num>
  <w:num w:numId="15" w16cid:durableId="924652034">
    <w:abstractNumId w:val="11"/>
  </w:num>
  <w:num w:numId="16" w16cid:durableId="823936286">
    <w:abstractNumId w:val="9"/>
  </w:num>
  <w:num w:numId="17" w16cid:durableId="1988583229">
    <w:abstractNumId w:val="29"/>
  </w:num>
  <w:num w:numId="18" w16cid:durableId="524178562">
    <w:abstractNumId w:val="32"/>
  </w:num>
  <w:num w:numId="19" w16cid:durableId="260797269">
    <w:abstractNumId w:val="19"/>
  </w:num>
  <w:num w:numId="20" w16cid:durableId="1104689085">
    <w:abstractNumId w:val="23"/>
  </w:num>
  <w:num w:numId="21" w16cid:durableId="1228684930">
    <w:abstractNumId w:val="22"/>
  </w:num>
  <w:num w:numId="22" w16cid:durableId="677512099">
    <w:abstractNumId w:val="13"/>
  </w:num>
  <w:num w:numId="23" w16cid:durableId="1235162990">
    <w:abstractNumId w:val="20"/>
  </w:num>
  <w:num w:numId="24" w16cid:durableId="546071344">
    <w:abstractNumId w:val="35"/>
  </w:num>
  <w:num w:numId="25" w16cid:durableId="1040203250">
    <w:abstractNumId w:val="4"/>
  </w:num>
  <w:num w:numId="26" w16cid:durableId="1535920348">
    <w:abstractNumId w:val="15"/>
  </w:num>
  <w:num w:numId="27" w16cid:durableId="1431703782">
    <w:abstractNumId w:val="5"/>
  </w:num>
  <w:num w:numId="28" w16cid:durableId="141361442">
    <w:abstractNumId w:val="6"/>
  </w:num>
  <w:num w:numId="29" w16cid:durableId="218517074">
    <w:abstractNumId w:val="14"/>
  </w:num>
  <w:num w:numId="30" w16cid:durableId="1739939660">
    <w:abstractNumId w:val="8"/>
  </w:num>
  <w:num w:numId="31" w16cid:durableId="1165053404">
    <w:abstractNumId w:val="12"/>
  </w:num>
  <w:num w:numId="32" w16cid:durableId="1197347941">
    <w:abstractNumId w:val="25"/>
  </w:num>
  <w:num w:numId="33" w16cid:durableId="1222981865">
    <w:abstractNumId w:val="21"/>
  </w:num>
  <w:num w:numId="34" w16cid:durableId="2085448257">
    <w:abstractNumId w:val="1"/>
  </w:num>
  <w:num w:numId="35" w16cid:durableId="1219171733">
    <w:abstractNumId w:val="26"/>
  </w:num>
  <w:num w:numId="36" w16cid:durableId="150558363">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rOwtDA0MDIzNDNS0lEKTi0uzszPAykwrAUASOC6iCwAAAA="/>
  </w:docVars>
  <w:rsids>
    <w:rsidRoot w:val="00346AF1"/>
    <w:rsid w:val="00014AD7"/>
    <w:rsid w:val="00066B2A"/>
    <w:rsid w:val="00073586"/>
    <w:rsid w:val="00094862"/>
    <w:rsid w:val="000B0C65"/>
    <w:rsid w:val="000B30D7"/>
    <w:rsid w:val="000D5B4D"/>
    <w:rsid w:val="000D659A"/>
    <w:rsid w:val="000F7EE0"/>
    <w:rsid w:val="0011303A"/>
    <w:rsid w:val="0011714C"/>
    <w:rsid w:val="00126454"/>
    <w:rsid w:val="00151A7A"/>
    <w:rsid w:val="00173C1A"/>
    <w:rsid w:val="00174FF1"/>
    <w:rsid w:val="001824FA"/>
    <w:rsid w:val="0018728A"/>
    <w:rsid w:val="00196767"/>
    <w:rsid w:val="001A22A8"/>
    <w:rsid w:val="001A296D"/>
    <w:rsid w:val="001A486D"/>
    <w:rsid w:val="001A6A21"/>
    <w:rsid w:val="001B1560"/>
    <w:rsid w:val="001C04E4"/>
    <w:rsid w:val="00202D02"/>
    <w:rsid w:val="00223ED7"/>
    <w:rsid w:val="00235A40"/>
    <w:rsid w:val="00247C8F"/>
    <w:rsid w:val="002720EA"/>
    <w:rsid w:val="002747CF"/>
    <w:rsid w:val="00274CA8"/>
    <w:rsid w:val="002A528D"/>
    <w:rsid w:val="002B446B"/>
    <w:rsid w:val="002B4E93"/>
    <w:rsid w:val="002F3CDD"/>
    <w:rsid w:val="002F7BA6"/>
    <w:rsid w:val="00301F13"/>
    <w:rsid w:val="00310721"/>
    <w:rsid w:val="00316854"/>
    <w:rsid w:val="00325088"/>
    <w:rsid w:val="00327B8F"/>
    <w:rsid w:val="00346AF1"/>
    <w:rsid w:val="0039569E"/>
    <w:rsid w:val="0040174C"/>
    <w:rsid w:val="0042567F"/>
    <w:rsid w:val="004355B9"/>
    <w:rsid w:val="00436BF9"/>
    <w:rsid w:val="00440D0F"/>
    <w:rsid w:val="0045186C"/>
    <w:rsid w:val="00495975"/>
    <w:rsid w:val="004B0D14"/>
    <w:rsid w:val="004B2A24"/>
    <w:rsid w:val="004E6FA2"/>
    <w:rsid w:val="004F154A"/>
    <w:rsid w:val="004F5B1D"/>
    <w:rsid w:val="00512C9B"/>
    <w:rsid w:val="00537A05"/>
    <w:rsid w:val="00555B4E"/>
    <w:rsid w:val="005D3D92"/>
    <w:rsid w:val="005D6D68"/>
    <w:rsid w:val="005E4CD3"/>
    <w:rsid w:val="00617623"/>
    <w:rsid w:val="00640C12"/>
    <w:rsid w:val="00644236"/>
    <w:rsid w:val="00667C54"/>
    <w:rsid w:val="006778D9"/>
    <w:rsid w:val="006813EF"/>
    <w:rsid w:val="006816DC"/>
    <w:rsid w:val="006824AC"/>
    <w:rsid w:val="00684243"/>
    <w:rsid w:val="006912AB"/>
    <w:rsid w:val="006A1FAC"/>
    <w:rsid w:val="006A6F96"/>
    <w:rsid w:val="006B34EF"/>
    <w:rsid w:val="006C6B35"/>
    <w:rsid w:val="006C7FB0"/>
    <w:rsid w:val="006E1F14"/>
    <w:rsid w:val="006E3BAF"/>
    <w:rsid w:val="00703D52"/>
    <w:rsid w:val="00703E86"/>
    <w:rsid w:val="00706A46"/>
    <w:rsid w:val="007536DF"/>
    <w:rsid w:val="00770219"/>
    <w:rsid w:val="0078274B"/>
    <w:rsid w:val="00783A8B"/>
    <w:rsid w:val="0079254D"/>
    <w:rsid w:val="0079531E"/>
    <w:rsid w:val="007A44EB"/>
    <w:rsid w:val="007B09D1"/>
    <w:rsid w:val="007C44A3"/>
    <w:rsid w:val="007C6C50"/>
    <w:rsid w:val="007D5A89"/>
    <w:rsid w:val="008000AF"/>
    <w:rsid w:val="00824C88"/>
    <w:rsid w:val="008776AE"/>
    <w:rsid w:val="00884473"/>
    <w:rsid w:val="00885C4F"/>
    <w:rsid w:val="00893736"/>
    <w:rsid w:val="008A1126"/>
    <w:rsid w:val="008A2A9A"/>
    <w:rsid w:val="008B10AD"/>
    <w:rsid w:val="008C3C8B"/>
    <w:rsid w:val="008E799D"/>
    <w:rsid w:val="00910099"/>
    <w:rsid w:val="009234B5"/>
    <w:rsid w:val="009304A0"/>
    <w:rsid w:val="00941612"/>
    <w:rsid w:val="009B4361"/>
    <w:rsid w:val="009D5D92"/>
    <w:rsid w:val="009E645F"/>
    <w:rsid w:val="00A43B48"/>
    <w:rsid w:val="00A5141B"/>
    <w:rsid w:val="00A55695"/>
    <w:rsid w:val="00A733FD"/>
    <w:rsid w:val="00AB0233"/>
    <w:rsid w:val="00B065AE"/>
    <w:rsid w:val="00B12A06"/>
    <w:rsid w:val="00B47324"/>
    <w:rsid w:val="00B61A0B"/>
    <w:rsid w:val="00B67D3C"/>
    <w:rsid w:val="00B777F9"/>
    <w:rsid w:val="00BB4931"/>
    <w:rsid w:val="00C02E1E"/>
    <w:rsid w:val="00C12338"/>
    <w:rsid w:val="00C23F1E"/>
    <w:rsid w:val="00C354E6"/>
    <w:rsid w:val="00C63843"/>
    <w:rsid w:val="00C76B27"/>
    <w:rsid w:val="00C95C67"/>
    <w:rsid w:val="00CA3E0E"/>
    <w:rsid w:val="00CC512C"/>
    <w:rsid w:val="00CD708C"/>
    <w:rsid w:val="00D0181E"/>
    <w:rsid w:val="00D36837"/>
    <w:rsid w:val="00D466A5"/>
    <w:rsid w:val="00D47154"/>
    <w:rsid w:val="00DC1332"/>
    <w:rsid w:val="00DC5D3E"/>
    <w:rsid w:val="00DE7D2E"/>
    <w:rsid w:val="00DF15EC"/>
    <w:rsid w:val="00DF2A17"/>
    <w:rsid w:val="00E3414F"/>
    <w:rsid w:val="00E34922"/>
    <w:rsid w:val="00E414D0"/>
    <w:rsid w:val="00F00227"/>
    <w:rsid w:val="00F62C33"/>
    <w:rsid w:val="00F73839"/>
    <w:rsid w:val="00F83AB1"/>
    <w:rsid w:val="00FB08C8"/>
    <w:rsid w:val="00FB182C"/>
    <w:rsid w:val="00FE3A6B"/>
    <w:rsid w:val="00FE5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776E45DC"/>
  <w15:docId w15:val="{989D80BC-EB09-4C23-9FCD-D0EF32A00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ind w:left="360"/>
      <w:jc w:val="center"/>
      <w:outlineLvl w:val="0"/>
    </w:pPr>
    <w:rPr>
      <w:b/>
      <w:sz w:val="32"/>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numPr>
        <w:numId w:val="1"/>
      </w:numPr>
      <w:outlineLvl w:val="2"/>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rPr>
  </w:style>
  <w:style w:type="character" w:styleId="Hyperlink">
    <w:name w:val="Hyperlink"/>
    <w:rPr>
      <w:color w:val="0000FF"/>
      <w:u w:val="single"/>
    </w:rPr>
  </w:style>
  <w:style w:type="paragraph" w:styleId="BodyText">
    <w:name w:val="Body Text"/>
    <w:basedOn w:val="Normal"/>
    <w:link w:val="BodyTextChar"/>
    <w:rPr>
      <w:sz w:val="20"/>
    </w:rPr>
  </w:style>
  <w:style w:type="paragraph" w:styleId="BodyText2">
    <w:name w:val="Body Text 2"/>
    <w:basedOn w:val="Normal"/>
    <w:rPr>
      <w:b/>
      <w:sz w:val="3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4E6FA2"/>
    <w:rPr>
      <w:rFonts w:ascii="Tahoma" w:hAnsi="Tahoma" w:cs="Tahoma"/>
      <w:sz w:val="16"/>
      <w:szCs w:val="16"/>
    </w:rPr>
  </w:style>
  <w:style w:type="paragraph" w:styleId="ListParagraph">
    <w:name w:val="List Paragraph"/>
    <w:basedOn w:val="Normal"/>
    <w:uiPriority w:val="34"/>
    <w:qFormat/>
    <w:rsid w:val="000B0C65"/>
    <w:pPr>
      <w:ind w:left="720"/>
    </w:pPr>
  </w:style>
  <w:style w:type="character" w:customStyle="1" w:styleId="TitleChar">
    <w:name w:val="Title Char"/>
    <w:link w:val="Title"/>
    <w:rsid w:val="008000AF"/>
    <w:rPr>
      <w:b/>
      <w:sz w:val="32"/>
    </w:rPr>
  </w:style>
  <w:style w:type="character" w:customStyle="1" w:styleId="BodyTextChar">
    <w:name w:val="Body Text Char"/>
    <w:basedOn w:val="DefaultParagraphFont"/>
    <w:link w:val="BodyText"/>
    <w:rsid w:val="000B30D7"/>
  </w:style>
  <w:style w:type="table" w:styleId="TableGrid">
    <w:name w:val="Table Grid"/>
    <w:basedOn w:val="TableNormal"/>
    <w:uiPriority w:val="59"/>
    <w:rsid w:val="00327B8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7B8F"/>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7600314">
      <w:bodyDiv w:val="1"/>
      <w:marLeft w:val="0"/>
      <w:marRight w:val="0"/>
      <w:marTop w:val="0"/>
      <w:marBottom w:val="0"/>
      <w:divBdr>
        <w:top w:val="none" w:sz="0" w:space="0" w:color="auto"/>
        <w:left w:val="none" w:sz="0" w:space="0" w:color="auto"/>
        <w:bottom w:val="none" w:sz="0" w:space="0" w:color="auto"/>
        <w:right w:val="none" w:sz="0" w:space="0" w:color="auto"/>
      </w:divBdr>
      <w:divsChild>
        <w:div w:id="1124348454">
          <w:marLeft w:val="547"/>
          <w:marRight w:val="0"/>
          <w:marTop w:val="96"/>
          <w:marBottom w:val="120"/>
          <w:divBdr>
            <w:top w:val="none" w:sz="0" w:space="0" w:color="auto"/>
            <w:left w:val="none" w:sz="0" w:space="0" w:color="auto"/>
            <w:bottom w:val="none" w:sz="0" w:space="0" w:color="auto"/>
            <w:right w:val="none" w:sz="0" w:space="0" w:color="auto"/>
          </w:divBdr>
        </w:div>
      </w:divsChild>
    </w:div>
    <w:div w:id="1994944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205B7E-B1D7-46D2-BE1D-55264077F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2654</Words>
  <Characters>12531</Characters>
  <Application>Microsoft Office Word</Application>
  <DocSecurity>0</DocSecurity>
  <Lines>236</Lines>
  <Paragraphs>197</Paragraphs>
  <ScaleCrop>false</ScaleCrop>
  <HeadingPairs>
    <vt:vector size="2" baseType="variant">
      <vt:variant>
        <vt:lpstr>Title</vt:lpstr>
      </vt:variant>
      <vt:variant>
        <vt:i4>1</vt:i4>
      </vt:variant>
    </vt:vector>
  </HeadingPairs>
  <TitlesOfParts>
    <vt:vector size="1" baseType="lpstr">
      <vt:lpstr/>
    </vt:vector>
  </TitlesOfParts>
  <Company>GVSU</Company>
  <LinksUpToDate>false</LinksUpToDate>
  <CharactersWithSpaces>1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RY117;Otto, Austin J</dc:creator>
  <cp:lastModifiedBy>Lomotos, Ma Y.C.R.</cp:lastModifiedBy>
  <cp:revision>2</cp:revision>
  <cp:lastPrinted>2024-06-06T23:27:00Z</cp:lastPrinted>
  <dcterms:created xsi:type="dcterms:W3CDTF">2025-11-03T23:29:00Z</dcterms:created>
  <dcterms:modified xsi:type="dcterms:W3CDTF">2025-11-03T23:29:00Z</dcterms:modified>
</cp:coreProperties>
</file>